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C91598">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C91598">
      <w:pPr>
        <w:spacing w:line="360" w:lineRule="auto"/>
        <w:jc w:val="both"/>
        <w:rPr>
          <w:b/>
          <w:i/>
        </w:rPr>
      </w:pPr>
    </w:p>
    <w:p w14:paraId="2C6316D9" w14:textId="4A209B7A" w:rsidR="00C43980" w:rsidRPr="00C43980" w:rsidRDefault="00C43980" w:rsidP="00C91598">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C91598">
      <w:pPr>
        <w:spacing w:line="360" w:lineRule="auto"/>
        <w:jc w:val="both"/>
        <w:rPr>
          <w:b/>
          <w:i/>
        </w:rPr>
      </w:pPr>
    </w:p>
    <w:p w14:paraId="2AECFC02" w14:textId="0F01C97E" w:rsidR="003D1773" w:rsidRDefault="003D1773" w:rsidP="00C91598">
      <w:pPr>
        <w:spacing w:line="360" w:lineRule="auto"/>
        <w:jc w:val="both"/>
        <w:rPr>
          <w:b/>
        </w:rPr>
      </w:pPr>
      <w:r w:rsidRPr="00C43980">
        <w:rPr>
          <w:b/>
        </w:rPr>
        <w:t>Authors</w:t>
      </w:r>
    </w:p>
    <w:p w14:paraId="5224EC82" w14:textId="7B8BBBF5" w:rsidR="00021E42" w:rsidRDefault="00021E42" w:rsidP="00C91598">
      <w:pPr>
        <w:spacing w:line="360" w:lineRule="auto"/>
        <w:jc w:val="both"/>
        <w:rPr>
          <w:vertAlign w:val="superscript"/>
        </w:rPr>
      </w:pPr>
      <w:r w:rsidRPr="00021E42">
        <w:t>Harvey-Samuel, T.D</w:t>
      </w:r>
      <w:r w:rsidR="00C91598">
        <w:t>.</w:t>
      </w:r>
      <w:r w:rsidR="00F9719F" w:rsidRPr="00F47B1C">
        <w:rPr>
          <w:vertAlign w:val="superscript"/>
        </w:rPr>
        <w:t>1</w:t>
      </w:r>
      <w:r w:rsidR="00C91598">
        <w:t xml:space="preserve">, </w:t>
      </w:r>
      <w:r w:rsidRPr="00021E42">
        <w:t>Xu, X</w:t>
      </w:r>
      <w:r w:rsidR="00F9719F">
        <w:t>.</w:t>
      </w:r>
      <w:r w:rsidRPr="00F47B1C">
        <w:rPr>
          <w:vertAlign w:val="superscript"/>
        </w:rPr>
        <w:t>2</w:t>
      </w:r>
      <w:r w:rsidRPr="00021E42">
        <w:t>, Lovett, E</w:t>
      </w:r>
      <w:r w:rsidR="00F9719F">
        <w:t>.</w:t>
      </w:r>
      <w:r w:rsidR="00F47B1C" w:rsidRPr="00F47B1C">
        <w:rPr>
          <w:vertAlign w:val="superscript"/>
        </w:rPr>
        <w:t>1</w:t>
      </w:r>
      <w:r w:rsidRPr="00021E42">
        <w:t>,</w:t>
      </w:r>
      <w:r>
        <w:t xml:space="preserve"> </w:t>
      </w:r>
      <w:proofErr w:type="spellStart"/>
      <w:r w:rsidRPr="00021E42">
        <w:t>Dafa’</w:t>
      </w:r>
      <w:r>
        <w:t>alla</w:t>
      </w:r>
      <w:proofErr w:type="spellEnd"/>
      <w:r>
        <w:t>, T</w:t>
      </w:r>
      <w:r w:rsidR="00F9719F">
        <w:t>.</w:t>
      </w:r>
      <w:r w:rsidR="00F47B1C" w:rsidRPr="00F47B1C">
        <w:rPr>
          <w:vertAlign w:val="superscript"/>
        </w:rPr>
        <w:t>3</w:t>
      </w:r>
      <w:r w:rsidR="00F47B1C">
        <w:t>, Walker, A</w:t>
      </w:r>
      <w:r w:rsidR="00F9719F">
        <w:t>.</w:t>
      </w:r>
      <w:r w:rsidR="00F47B1C">
        <w:rPr>
          <w:vertAlign w:val="superscript"/>
        </w:rPr>
        <w:t>3</w:t>
      </w:r>
      <w:r>
        <w:t>,</w:t>
      </w:r>
      <w:r w:rsidRPr="00021E42">
        <w:t xml:space="preserve"> Norman, V.C</w:t>
      </w:r>
      <w:r w:rsidR="00F9719F">
        <w:t>.</w:t>
      </w:r>
      <w:r w:rsidR="00F47B1C" w:rsidRPr="00F47B1C">
        <w:rPr>
          <w:vertAlign w:val="superscript"/>
        </w:rPr>
        <w:t>1</w:t>
      </w:r>
      <w:r w:rsidR="00F47B1C">
        <w:rPr>
          <w:vertAlign w:val="superscript"/>
        </w:rPr>
        <w:t>,</w:t>
      </w:r>
      <w:r w:rsidR="00B26903">
        <w:rPr>
          <w:vertAlign w:val="superscript"/>
        </w:rPr>
        <w:t>3</w:t>
      </w:r>
      <w:r w:rsidRPr="00021E42">
        <w:t xml:space="preserve"> Carter, R</w:t>
      </w:r>
      <w:r w:rsidR="00F9719F">
        <w:t>.</w:t>
      </w:r>
      <w:r w:rsidR="00F47B1C" w:rsidRPr="00F47B1C">
        <w:rPr>
          <w:vertAlign w:val="superscript"/>
        </w:rPr>
        <w:t>1</w:t>
      </w:r>
      <w:r w:rsidR="00F47B1C">
        <w:rPr>
          <w:vertAlign w:val="superscript"/>
        </w:rPr>
        <w:t>,4</w:t>
      </w:r>
      <w:r w:rsidRPr="00021E42">
        <w:t>, Teal, J</w:t>
      </w:r>
      <w:r w:rsidR="00F9719F">
        <w:t>.</w:t>
      </w:r>
      <w:r w:rsidR="00F47B1C" w:rsidRPr="00F47B1C">
        <w:rPr>
          <w:vertAlign w:val="superscript"/>
        </w:rPr>
        <w:t>3</w:t>
      </w:r>
      <w:r w:rsidRPr="00021E42">
        <w:t xml:space="preserve">, </w:t>
      </w:r>
      <w:proofErr w:type="spellStart"/>
      <w:r w:rsidRPr="00021E42">
        <w:t>Akilan</w:t>
      </w:r>
      <w:proofErr w:type="spellEnd"/>
      <w:r w:rsidRPr="00021E42">
        <w:t>, L</w:t>
      </w:r>
      <w:r w:rsidR="00F9719F">
        <w:t>.</w:t>
      </w:r>
      <w:r w:rsidR="00F47B1C" w:rsidRPr="00F47B1C">
        <w:rPr>
          <w:vertAlign w:val="superscript"/>
        </w:rPr>
        <w:t>3</w:t>
      </w:r>
      <w:r w:rsidRPr="00021E42">
        <w:t>,</w:t>
      </w:r>
      <w:r>
        <w:t xml:space="preserve"> </w:t>
      </w:r>
      <w:r w:rsidRPr="00021E42">
        <w:t>Leftwich, P.T</w:t>
      </w:r>
      <w:r w:rsidR="00F9719F">
        <w:t>.</w:t>
      </w:r>
      <w:r w:rsidR="00F47B1C">
        <w:rPr>
          <w:vertAlign w:val="superscript"/>
        </w:rPr>
        <w:t>5</w:t>
      </w:r>
      <w:r w:rsidR="001D190B">
        <w:t xml:space="preserve"> and</w:t>
      </w:r>
      <w:r w:rsidR="001D190B" w:rsidRPr="00021E42">
        <w:t xml:space="preserve"> </w:t>
      </w:r>
      <w:r w:rsidRPr="00021E42">
        <w:t>Alphey, L</w:t>
      </w:r>
      <w:r w:rsidR="00F47B1C">
        <w:t>.</w:t>
      </w:r>
      <w:r w:rsidR="00F47B1C" w:rsidRPr="00F47B1C">
        <w:rPr>
          <w:vertAlign w:val="superscript"/>
        </w:rPr>
        <w:t>1</w:t>
      </w:r>
    </w:p>
    <w:p w14:paraId="2E6C9514" w14:textId="77777777" w:rsidR="00F47B1C" w:rsidRDefault="00F47B1C" w:rsidP="00C91598">
      <w:pPr>
        <w:spacing w:line="360" w:lineRule="auto"/>
        <w:jc w:val="both"/>
        <w:rPr>
          <w:vertAlign w:val="superscript"/>
        </w:rPr>
      </w:pPr>
    </w:p>
    <w:p w14:paraId="4BA07FD6" w14:textId="25737E89" w:rsidR="00F47B1C" w:rsidRPr="00F47B1C" w:rsidRDefault="00F47B1C" w:rsidP="00C91598">
      <w:pPr>
        <w:spacing w:line="360" w:lineRule="auto"/>
        <w:jc w:val="both"/>
        <w:rPr>
          <w:b/>
        </w:rPr>
      </w:pPr>
      <w:r w:rsidRPr="00F47B1C">
        <w:rPr>
          <w:b/>
        </w:rPr>
        <w:t xml:space="preserve">Affiliations </w:t>
      </w:r>
    </w:p>
    <w:p w14:paraId="169FE427" w14:textId="577DAB62" w:rsidR="00F47B1C" w:rsidRPr="00C91598" w:rsidRDefault="00F47B1C" w:rsidP="00C91598">
      <w:pPr>
        <w:spacing w:line="360" w:lineRule="auto"/>
        <w:jc w:val="both"/>
      </w:pPr>
      <w:proofErr w:type="gramStart"/>
      <w:r w:rsidRPr="00C91598">
        <w:rPr>
          <w:vertAlign w:val="superscript"/>
        </w:rPr>
        <w:t xml:space="preserve">1  </w:t>
      </w:r>
      <w:r w:rsidRPr="00C91598">
        <w:t>Arthropod</w:t>
      </w:r>
      <w:proofErr w:type="gramEnd"/>
      <w:r w:rsidRPr="00C91598">
        <w:t xml:space="preserve"> Genetics Group, The Pirbright Institute, Woking, Surrey, GU240NF</w:t>
      </w:r>
      <w:r w:rsidR="00B4696A">
        <w:t>, U.K.</w:t>
      </w:r>
    </w:p>
    <w:p w14:paraId="3C3B57B5" w14:textId="467C5538" w:rsidR="00F47B1C" w:rsidRPr="00C91598" w:rsidRDefault="00F47B1C" w:rsidP="00C91598">
      <w:pPr>
        <w:spacing w:line="360" w:lineRule="auto"/>
        <w:jc w:val="both"/>
        <w:rPr>
          <w:rFonts w:eastAsia="Times New Roman" w:cs="Arial"/>
          <w:color w:val="000000"/>
          <w:shd w:val="clear" w:color="auto" w:fill="FFFFFF"/>
        </w:rPr>
      </w:pPr>
      <w:r w:rsidRPr="00C91598">
        <w:rPr>
          <w:vertAlign w:val="superscript"/>
        </w:rPr>
        <w:t xml:space="preserve">2 </w:t>
      </w:r>
      <w:r w:rsidR="00C91598" w:rsidRPr="00C91598">
        <w:rPr>
          <w:rFonts w:cs="Arial"/>
          <w:shd w:val="clear" w:color="auto" w:fill="FFFFFF"/>
        </w:rPr>
        <w:t>State Key Laboratory of Ecological Pest Control for Fujian and Taiwan Crops, Institute of Applied Ecology, Fujian Agriculture and Forestry University, Fuzhou 350002, China</w:t>
      </w:r>
    </w:p>
    <w:p w14:paraId="47D4DC81" w14:textId="18648877" w:rsidR="00F47B1C" w:rsidRPr="00C91598" w:rsidRDefault="00F47B1C" w:rsidP="00C91598">
      <w:pPr>
        <w:spacing w:line="360" w:lineRule="auto"/>
        <w:jc w:val="both"/>
        <w:rPr>
          <w:rFonts w:eastAsia="Times New Roman" w:cs="Times New Roman"/>
        </w:rPr>
      </w:pPr>
      <w:r w:rsidRPr="00C91598">
        <w:rPr>
          <w:rFonts w:eastAsia="Times New Roman" w:cs="Arial"/>
          <w:color w:val="000000"/>
          <w:shd w:val="clear" w:color="auto" w:fill="FFFFFF"/>
          <w:vertAlign w:val="superscript"/>
        </w:rPr>
        <w:t xml:space="preserve">3 </w:t>
      </w:r>
      <w:r w:rsidR="00B4696A">
        <w:rPr>
          <w:rFonts w:eastAsia="Times New Roman" w:cs="Arial"/>
          <w:color w:val="000000"/>
          <w:shd w:val="clear" w:color="auto" w:fill="FFFFFF"/>
        </w:rPr>
        <w:t>OXITEC</w:t>
      </w:r>
      <w:r w:rsidRPr="00C91598">
        <w:rPr>
          <w:rFonts w:eastAsia="Times New Roman" w:cs="Arial"/>
          <w:color w:val="000000"/>
          <w:shd w:val="clear" w:color="auto" w:fill="FFFFFF"/>
        </w:rPr>
        <w:t xml:space="preserve"> Ltd., </w:t>
      </w:r>
      <w:r w:rsidRPr="00C91598">
        <w:rPr>
          <w:rFonts w:eastAsia="Times New Roman" w:cs="Arial"/>
          <w:color w:val="222222"/>
          <w:shd w:val="clear" w:color="auto" w:fill="FFFFFF"/>
        </w:rPr>
        <w:t>71 Innovation Dr, Milton Park, Milton, Abingdon OX14 4RX, U.K</w:t>
      </w:r>
    </w:p>
    <w:p w14:paraId="5BDE7472" w14:textId="11C0EC67" w:rsidR="00F47B1C" w:rsidRPr="00C91598" w:rsidRDefault="00F47B1C" w:rsidP="00C91598">
      <w:pPr>
        <w:spacing w:line="360" w:lineRule="auto"/>
        <w:jc w:val="both"/>
      </w:pPr>
      <w:r w:rsidRPr="00C91598">
        <w:rPr>
          <w:rFonts w:eastAsia="Times New Roman" w:cs="Arial"/>
          <w:color w:val="000000"/>
          <w:shd w:val="clear" w:color="auto" w:fill="FFFFFF"/>
          <w:vertAlign w:val="superscript"/>
        </w:rPr>
        <w:t xml:space="preserve">4 </w:t>
      </w:r>
      <w:r w:rsidRPr="00C91598">
        <w:t>Lancaster Environment Centre, Lancaster University, Lancaster, LA1 4YW, U.K.</w:t>
      </w:r>
    </w:p>
    <w:p w14:paraId="669C3598" w14:textId="77777777" w:rsidR="00F47B1C" w:rsidRPr="00C91598" w:rsidRDefault="00F47B1C" w:rsidP="00C91598">
      <w:pPr>
        <w:spacing w:line="360" w:lineRule="auto"/>
        <w:jc w:val="both"/>
        <w:rPr>
          <w:rFonts w:eastAsia="Calibri" w:cs="Calibri"/>
          <w:highlight w:val="white"/>
          <w:lang w:eastAsia="en-GB"/>
        </w:rPr>
      </w:pPr>
      <w:r w:rsidRPr="00C91598">
        <w:rPr>
          <w:vertAlign w:val="superscript"/>
        </w:rPr>
        <w:t xml:space="preserve">5 </w:t>
      </w:r>
      <w:r w:rsidRPr="00C91598">
        <w:rPr>
          <w:rFonts w:eastAsia="Calibri" w:cs="Calibri"/>
          <w:highlight w:val="white"/>
          <w:lang w:eastAsia="en-GB"/>
        </w:rPr>
        <w:t>School of Biological Sciences, University of East Anglia, Norwich, Norfolk NR4 7TJ, U.K.</w:t>
      </w:r>
    </w:p>
    <w:p w14:paraId="113FA75E" w14:textId="77777777" w:rsidR="00C91598" w:rsidRPr="00F47B1C" w:rsidRDefault="00C91598" w:rsidP="00F47B1C">
      <w:pPr>
        <w:spacing w:line="360" w:lineRule="auto"/>
        <w:jc w:val="both"/>
        <w:rPr>
          <w:rFonts w:eastAsia="Calibri" w:cs="Calibri"/>
          <w:highlight w:val="white"/>
          <w:lang w:eastAsia="en-GB"/>
        </w:rPr>
      </w:pPr>
    </w:p>
    <w:p w14:paraId="436386C4" w14:textId="6D9CB86B" w:rsidR="00C43980" w:rsidRDefault="00C43980" w:rsidP="00E55A03">
      <w:pPr>
        <w:spacing w:line="360" w:lineRule="auto"/>
        <w:jc w:val="both"/>
        <w:rPr>
          <w:b/>
        </w:rPr>
      </w:pPr>
      <w:r w:rsidRPr="00C43980">
        <w:rPr>
          <w:b/>
        </w:rPr>
        <w:t>Abstract</w:t>
      </w:r>
    </w:p>
    <w:p w14:paraId="4CC56833" w14:textId="25291B3B" w:rsidR="00C43980" w:rsidRDefault="00D51F1D" w:rsidP="00CB1E71">
      <w:pPr>
        <w:spacing w:line="360" w:lineRule="auto"/>
        <w:jc w:val="both"/>
        <w:rPr>
          <w:rFonts w:eastAsia="Times New Roman" w:cs="Arial"/>
          <w:i/>
          <w:iCs/>
          <w:color w:val="1C1D1E"/>
          <w:lang w:eastAsia="en-GB"/>
        </w:rPr>
      </w:pPr>
      <w:r>
        <w:t>BACKGROUND: Previous Genetic Pest Management (GPM) systems in diamondback moth (DBM) have relied on expressing</w:t>
      </w:r>
      <w:r w:rsidR="00B4696A">
        <w:t xml:space="preserve"> lethal proteins (‘effectors’) that are </w:t>
      </w:r>
      <w:r w:rsidR="00EC1169">
        <w:t>‘</w:t>
      </w:r>
      <w:r>
        <w:t>cell-auton</w:t>
      </w:r>
      <w:r w:rsidR="00EC1169">
        <w:t>omous’</w:t>
      </w:r>
      <w:r w:rsidR="00B66641">
        <w:t xml:space="preserve"> i.e. </w:t>
      </w:r>
      <w:r>
        <w:t>do not leave the cell</w:t>
      </w:r>
      <w:r w:rsidR="00B4696A">
        <w:t xml:space="preserve"> they are expressed in</w:t>
      </w:r>
      <w:r>
        <w:t xml:space="preserve">. </w:t>
      </w:r>
      <w:r w:rsidR="00EC1169">
        <w:t>To</w:t>
      </w:r>
      <w:r>
        <w:t xml:space="preserve"> increase the flexibility of future GPM systems in DBM, we aimed to assess the use of a </w:t>
      </w:r>
      <w:r w:rsidR="00CB1E71">
        <w:t>non cell-autonomous</w:t>
      </w:r>
      <w:r w:rsidR="00EC1169">
        <w:t>,</w:t>
      </w:r>
      <w:r>
        <w:t xml:space="preserve"> </w:t>
      </w:r>
      <w:r w:rsidR="00EC1169">
        <w:t xml:space="preserve">invertebrate-specific, </w:t>
      </w:r>
      <w:r w:rsidR="00CB1E71">
        <w:t xml:space="preserve">neurotoxic </w:t>
      </w:r>
      <w:r>
        <w:t xml:space="preserve">effector </w:t>
      </w:r>
      <w:r w:rsidR="001D190B">
        <w:t>–</w:t>
      </w:r>
      <w:r w:rsidR="005B5560">
        <w:t xml:space="preserve"> </w:t>
      </w:r>
      <w:r w:rsidR="001D190B">
        <w:t xml:space="preserve">the scorpion </w:t>
      </w:r>
      <w:r>
        <w:t xml:space="preserve">toxin </w:t>
      </w:r>
      <w:proofErr w:type="spellStart"/>
      <w:r>
        <w:t>AaHIT</w:t>
      </w:r>
      <w:proofErr w:type="spellEnd"/>
      <w:r>
        <w:t xml:space="preserve">. </w:t>
      </w:r>
      <w:r w:rsidR="00CB1E71">
        <w:t xml:space="preserve">This </w:t>
      </w:r>
      <w:proofErr w:type="spellStart"/>
      <w:r w:rsidR="00CB1E71">
        <w:t>AaHIT</w:t>
      </w:r>
      <w:proofErr w:type="spellEnd"/>
      <w:r w:rsidR="00CB1E71">
        <w:t xml:space="preserve"> effector was designed </w:t>
      </w:r>
      <w:r w:rsidR="00B66641">
        <w:t>to</w:t>
      </w:r>
      <w:r w:rsidR="00CB1E71">
        <w:t xml:space="preserve"> be secreted </w:t>
      </w:r>
      <w:r w:rsidR="001D190B">
        <w:t>by expressing</w:t>
      </w:r>
      <w:r w:rsidR="00CB1E71">
        <w:t xml:space="preserve"> cells</w:t>
      </w:r>
      <w:r w:rsidR="005B5560">
        <w:t>,</w:t>
      </w:r>
      <w:r w:rsidR="00CB1E71">
        <w:t xml:space="preserve"> </w:t>
      </w:r>
      <w:r w:rsidR="001D190B">
        <w:t xml:space="preserve">potentially leading to effects on distant cells, specifically </w:t>
      </w:r>
      <w:r w:rsidR="00CB1E71">
        <w:t xml:space="preserve">neuromuscular junctions. </w:t>
      </w:r>
    </w:p>
    <w:p w14:paraId="3FAE2103" w14:textId="422320D2"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t>consistent</w:t>
      </w:r>
      <w:r w:rsidR="00D132A0">
        <w:rPr>
          <w:rFonts w:eastAsia="Times New Roman" w:cs="Arial"/>
          <w:iCs/>
          <w:color w:val="1C1D1E"/>
          <w:lang w:eastAsia="en-GB"/>
        </w:rPr>
        <w:t xml:space="preserve"> with the </w:t>
      </w:r>
      <w:proofErr w:type="spellStart"/>
      <w:r w:rsidR="00B26903">
        <w:rPr>
          <w:rFonts w:eastAsia="Times New Roman" w:cs="Arial"/>
          <w:iCs/>
          <w:color w:val="1C1D1E"/>
          <w:lang w:eastAsia="en-GB"/>
        </w:rPr>
        <w:t>AaHIT</w:t>
      </w:r>
      <w:proofErr w:type="spellEnd"/>
      <w:r w:rsidR="00B26903">
        <w:rPr>
          <w:rFonts w:eastAsia="Times New Roman" w:cs="Arial"/>
          <w:iCs/>
          <w:color w:val="1C1D1E"/>
          <w:lang w:eastAsia="en-GB"/>
        </w:rPr>
        <w:t xml:space="preserve"> </w:t>
      </w:r>
      <w:r w:rsidR="00D132A0">
        <w:rPr>
          <w:rFonts w:eastAsia="Times New Roman" w:cs="Arial"/>
          <w:iCs/>
          <w:color w:val="1C1D1E"/>
          <w:lang w:eastAsia="en-GB"/>
        </w:rPr>
        <w:t>mode-of-action</w:t>
      </w:r>
      <w:r>
        <w:rPr>
          <w:rFonts w:eastAsia="Times New Roman" w:cs="Arial"/>
          <w:iCs/>
          <w:color w:val="1C1D1E"/>
          <w:lang w:eastAsia="en-GB"/>
        </w:rPr>
        <w:t xml:space="preserve">. </w:t>
      </w:r>
      <w:r w:rsidR="005B5560">
        <w:rPr>
          <w:rFonts w:eastAsia="Times New Roman" w:cs="Arial"/>
          <w:iCs/>
          <w:color w:val="1C1D1E"/>
          <w:lang w:eastAsia="en-GB"/>
        </w:rPr>
        <w:t>This effect was more 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sidRPr="00C05650">
        <w:t>82.44% of males</w:t>
      </w:r>
      <w:r w:rsidR="00B66641">
        <w:t xml:space="preserve">, </w:t>
      </w:r>
      <w:r w:rsidR="00B66641" w:rsidRPr="00C05650">
        <w:t xml:space="preserve">65.14% </w:t>
      </w:r>
      <w:r w:rsidR="00B66641" w:rsidRPr="00C05650">
        <w:lastRenderedPageBreak/>
        <w:t>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xml:space="preserve">. </w:t>
      </w:r>
      <w:r w:rsidR="00D27636">
        <w:rPr>
          <w:rFonts w:eastAsia="Times New Roman" w:cs="Arial"/>
          <w:iCs/>
          <w:color w:val="1C1D1E"/>
          <w:lang w:eastAsia="en-GB"/>
        </w:rPr>
        <w:t xml:space="preserve">Contrary </w:t>
      </w:r>
      <w:r w:rsidR="00D132A0">
        <w:rPr>
          <w:rFonts w:eastAsia="Times New Roman" w:cs="Arial"/>
          <w:iCs/>
          <w:color w:val="1C1D1E"/>
          <w:lang w:eastAsia="en-GB"/>
        </w:rPr>
        <w:t>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w:t>
      </w:r>
      <w:r w:rsidR="009757B0">
        <w:rPr>
          <w:rFonts w:eastAsia="Times New Roman" w:cs="Arial"/>
          <w:iCs/>
          <w:color w:val="1C1D1E"/>
          <w:lang w:eastAsia="en-GB"/>
        </w:rPr>
        <w:t>mean</w:t>
      </w:r>
      <w:r>
        <w:rPr>
          <w:rFonts w:eastAsia="Times New Roman" w:cs="Arial"/>
          <w:iCs/>
          <w:color w:val="1C1D1E"/>
          <w:lang w:eastAsia="en-GB"/>
        </w:rPr>
        <w:t xml:space="preserve"> longevity (81%) </w:t>
      </w:r>
      <w:r w:rsidR="00EC1169">
        <w:rPr>
          <w:rFonts w:eastAsia="Times New Roman" w:cs="Arial"/>
          <w:iCs/>
          <w:color w:val="1C1D1E"/>
          <w:lang w:eastAsia="en-GB"/>
        </w:rPr>
        <w:t>and median female fecundity (93</w:t>
      </w:r>
      <w:r>
        <w:rPr>
          <w:rFonts w:eastAsia="Times New Roman" w:cs="Arial"/>
          <w:iCs/>
          <w:color w:val="1C1D1E"/>
          <w:lang w:eastAsia="en-GB"/>
        </w:rPr>
        <w:t xml:space="preserve">%). </w:t>
      </w:r>
      <w:r w:rsidRPr="00AF2888">
        <w:rPr>
          <w:rFonts w:eastAsia="Times New Roman" w:cs="Arial"/>
          <w:iCs/>
          <w:color w:val="1C1D1E"/>
          <w:highlight w:val="yellow"/>
          <w:lang w:eastAsia="en-GB"/>
          <w:rPrChange w:id="0" w:author="Philip Leftwich (BIO - Staff)" w:date="2020-08-24T13:30:00Z">
            <w:rPr>
              <w:rFonts w:eastAsia="Times New Roman" w:cs="Arial"/>
              <w:iCs/>
              <w:color w:val="1C1D1E"/>
              <w:lang w:eastAsia="en-GB"/>
            </w:rPr>
          </w:rPrChange>
        </w:rPr>
        <w:t xml:space="preserve">qPCR of </w:t>
      </w:r>
      <w:proofErr w:type="spellStart"/>
      <w:r w:rsidRPr="00AF2888">
        <w:rPr>
          <w:rFonts w:eastAsia="Times New Roman" w:cs="Arial"/>
          <w:iCs/>
          <w:color w:val="1C1D1E"/>
          <w:highlight w:val="yellow"/>
          <w:lang w:eastAsia="en-GB"/>
          <w:rPrChange w:id="1" w:author="Philip Leftwich (BIO - Staff)" w:date="2020-08-24T13:30:00Z">
            <w:rPr>
              <w:rFonts w:eastAsia="Times New Roman" w:cs="Arial"/>
              <w:iCs/>
              <w:color w:val="1C1D1E"/>
              <w:lang w:eastAsia="en-GB"/>
            </w:rPr>
          </w:rPrChange>
        </w:rPr>
        <w:t>AaHIT</w:t>
      </w:r>
      <w:proofErr w:type="spellEnd"/>
      <w:r w:rsidRPr="00AF2888">
        <w:rPr>
          <w:rFonts w:eastAsia="Times New Roman" w:cs="Arial"/>
          <w:iCs/>
          <w:color w:val="1C1D1E"/>
          <w:highlight w:val="yellow"/>
          <w:lang w:eastAsia="en-GB"/>
          <w:rPrChange w:id="2" w:author="Philip Leftwich (BIO - Staff)" w:date="2020-08-24T13:30:00Z">
            <w:rPr>
              <w:rFonts w:eastAsia="Times New Roman" w:cs="Arial"/>
              <w:iCs/>
              <w:color w:val="1C1D1E"/>
              <w:lang w:eastAsia="en-GB"/>
            </w:rPr>
          </w:rPrChange>
        </w:rPr>
        <w:t xml:space="preserve"> expression patterns</w:t>
      </w:r>
      <w:r>
        <w:rPr>
          <w:rFonts w:eastAsia="Times New Roman" w:cs="Arial"/>
          <w:iCs/>
          <w:color w:val="1C1D1E"/>
          <w:lang w:eastAsia="en-GB"/>
        </w:rPr>
        <w:t xml:space="preserve"> and analys</w:t>
      </w:r>
      <w:r w:rsidR="00D132A0">
        <w:rPr>
          <w:rFonts w:eastAsia="Times New Roman" w:cs="Arial"/>
          <w:iCs/>
          <w:color w:val="1C1D1E"/>
          <w:lang w:eastAsia="en-GB"/>
        </w:rPr>
        <w:t xml:space="preserve">is of </w:t>
      </w:r>
      <w:r w:rsidR="00D27636" w:rsidRPr="00B26903">
        <w:rPr>
          <w:rFonts w:eastAsia="Times New Roman" w:cs="Arial"/>
          <w:i/>
          <w:iCs/>
          <w:color w:val="1C1D1E"/>
          <w:lang w:eastAsia="en-GB"/>
        </w:rPr>
        <w:t>piggyBac</w:t>
      </w:r>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w:t>
      </w:r>
      <w:r w:rsidR="00B11090">
        <w:rPr>
          <w:rFonts w:eastAsia="Times New Roman" w:cs="Arial"/>
          <w:iCs/>
          <w:color w:val="1C1D1E"/>
          <w:lang w:eastAsia="en-GB"/>
        </w:rPr>
        <w:t xml:space="preserve">environment </w:t>
      </w:r>
      <w:r>
        <w:rPr>
          <w:rFonts w:eastAsia="Times New Roman" w:cs="Arial"/>
          <w:iCs/>
          <w:color w:val="1C1D1E"/>
          <w:lang w:eastAsia="en-GB"/>
        </w:rPr>
        <w:t xml:space="preserve">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transgene</w:t>
      </w:r>
      <w:r w:rsidR="00EC1169">
        <w:rPr>
          <w:rFonts w:eastAsia="Times New Roman" w:cs="Arial"/>
          <w:iCs/>
          <w:color w:val="1C1D1E"/>
          <w:lang w:eastAsia="en-GB"/>
        </w:rPr>
        <w:t>.</w:t>
      </w:r>
      <w:r w:rsidR="00D132A0">
        <w:rPr>
          <w:rFonts w:eastAsia="Times New Roman" w:cs="Arial"/>
          <w:iCs/>
          <w:color w:val="1C1D1E"/>
          <w:lang w:eastAsia="en-GB"/>
        </w:rPr>
        <w:t xml:space="preserve"> </w:t>
      </w:r>
    </w:p>
    <w:p w14:paraId="22815B8F" w14:textId="4D09D0F3"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w:t>
      </w:r>
      <w:r w:rsidR="00F40851">
        <w:rPr>
          <w:rFonts w:eastAsia="Times New Roman" w:cs="Arial"/>
          <w:iCs/>
          <w:color w:val="1C1D1E"/>
          <w:lang w:eastAsia="en-GB"/>
        </w:rPr>
        <w:t>insects</w:t>
      </w:r>
      <w:r>
        <w:rPr>
          <w:rFonts w:eastAsia="Times New Roman" w:cs="Arial"/>
          <w:iCs/>
          <w:color w:val="1C1D1E"/>
          <w:lang w:eastAsia="en-GB"/>
        </w:rPr>
        <w:t>. These findings provide a framework for extending this system to other pest Lepidopte</w:t>
      </w:r>
      <w:r w:rsidR="00B66641">
        <w:rPr>
          <w:rFonts w:eastAsia="Times New Roman" w:cs="Arial"/>
          <w:iCs/>
          <w:color w:val="1C1D1E"/>
          <w:lang w:eastAsia="en-GB"/>
        </w:rPr>
        <w:t>ra</w:t>
      </w:r>
      <w:r>
        <w:rPr>
          <w:rFonts w:eastAsia="Times New Roman" w:cs="Arial"/>
          <w:iCs/>
          <w:color w:val="1C1D1E"/>
          <w:lang w:eastAsia="en-GB"/>
        </w:rPr>
        <w:t xml:space="preserve"> and </w:t>
      </w:r>
      <w:r w:rsidR="00F40851">
        <w:rPr>
          <w:rFonts w:eastAsia="Times New Roman" w:cs="Arial"/>
          <w:iCs/>
          <w:color w:val="1C1D1E"/>
          <w:lang w:eastAsia="en-GB"/>
        </w:rPr>
        <w:t xml:space="preserve">to </w:t>
      </w:r>
      <w:r>
        <w:rPr>
          <w:rFonts w:eastAsia="Times New Roman" w:cs="Arial"/>
          <w:iCs/>
          <w:color w:val="1C1D1E"/>
          <w:lang w:eastAsia="en-GB"/>
        </w:rPr>
        <w:t xml:space="preserve">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off, RIDL, non cell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r w:rsidRPr="00C43980">
        <w:rPr>
          <w:rStyle w:val="Strong"/>
          <w:rFonts w:asciiTheme="minorHAnsi" w:hAnsiTheme="minorHAnsi" w:cs="Arial"/>
          <w:iCs/>
          <w:color w:val="1C1D1E"/>
        </w:rPr>
        <w:t>Headings</w:t>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w:t>
      </w:r>
    </w:p>
    <w:p w14:paraId="6DD77AFB" w14:textId="444E9D0A" w:rsidR="009C4725" w:rsidRPr="00C05650" w:rsidRDefault="00D16DA7" w:rsidP="00E55A03">
      <w:pPr>
        <w:spacing w:line="360" w:lineRule="auto"/>
        <w:jc w:val="both"/>
        <w:rPr>
          <w:b/>
        </w:rPr>
      </w:pPr>
      <w:r>
        <w:rPr>
          <w:b/>
        </w:rPr>
        <w:lastRenderedPageBreak/>
        <w:t xml:space="preserve">1. </w:t>
      </w:r>
      <w:r w:rsidR="009C4725" w:rsidRPr="00C05650">
        <w:rPr>
          <w:b/>
        </w:rPr>
        <w:t>Introduction</w:t>
      </w:r>
    </w:p>
    <w:p w14:paraId="7E95CE1D" w14:textId="4CC71FC2"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w:t>
      </w:r>
      <w:r w:rsidR="00B26903">
        <w:t>insecticides</w:t>
      </w:r>
      <w:r w:rsidR="00C07A53" w:rsidRPr="00C05650">
        <w:t xml:space="preserve">,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w:t>
      </w:r>
      <w:r w:rsidR="00F40851">
        <w:t>is</w:t>
      </w:r>
      <w:r w:rsidR="00F40851" w:rsidRPr="00C05650">
        <w:t xml:space="preserve"> </w:t>
      </w:r>
      <w:r w:rsidR="00C07A53" w:rsidRPr="00C05650">
        <w:t xml:space="preserve">required. </w:t>
      </w:r>
    </w:p>
    <w:p w14:paraId="159E6F0B" w14:textId="1D652A4C"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w:t>
      </w:r>
      <w:r w:rsidR="00F40851">
        <w:t>p</w:t>
      </w:r>
      <w:r w:rsidR="00F40851" w:rsidRPr="00C05650">
        <w:t xml:space="preserve">ink </w:t>
      </w:r>
      <w:r w:rsidR="00F40851">
        <w:t>b</w:t>
      </w:r>
      <w:r w:rsidR="00F40851" w:rsidRPr="00C05650">
        <w:t>ollworm</w:t>
      </w:r>
      <w:r w:rsidR="006233C7" w:rsidRPr="00C05650">
        <w:t xml:space="preserve">)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diet containing sufficient quantities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443FB26C"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w:t>
      </w:r>
      <w:r w:rsidR="00F40851">
        <w:t xml:space="preserve">limitation – </w:t>
      </w:r>
      <w:r w:rsidR="00473E95" w:rsidRPr="00C05650">
        <w:t>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F40851" w:rsidRPr="00C05650">
        <w:fldChar w:fldCharType="begin"/>
      </w:r>
      <w:r w:rsidR="00F40851">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F40851" w:rsidRPr="00C05650">
        <w:fldChar w:fldCharType="separate"/>
      </w:r>
      <w:r w:rsidR="00F40851">
        <w:rPr>
          <w:noProof/>
        </w:rPr>
        <w:t>(14)</w:t>
      </w:r>
      <w:r w:rsidR="00F40851" w:rsidRPr="00C05650">
        <w:fldChar w:fldCharType="end"/>
      </w:r>
      <w:r w:rsidR="00F40851">
        <w:t xml:space="preserve"> – </w:t>
      </w:r>
      <w:r w:rsidR="004151D4" w:rsidRPr="00C05650">
        <w:t xml:space="preserve">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autonomous</w:t>
      </w:r>
      <w:r w:rsidR="00097174" w:rsidRPr="00C05650">
        <w:t>’</w:t>
      </w:r>
      <w:r w:rsidR="00F021E4" w:rsidRPr="00C05650">
        <w:t xml:space="preserve"> effectors</w:t>
      </w:r>
      <w:r w:rsidR="00F40851">
        <w:t>,</w:t>
      </w:r>
      <w:r w:rsidR="004151D4" w:rsidRPr="00C05650">
        <w:t xml:space="preserve"> </w:t>
      </w:r>
      <w:r w:rsidR="00F40851">
        <w:t>for example</w:t>
      </w:r>
      <w:r w:rsidR="004151D4" w:rsidRPr="00C05650">
        <w:t xml:space="preserve"> the transcriptional activator </w:t>
      </w:r>
      <w:proofErr w:type="spellStart"/>
      <w:r w:rsidR="004151D4" w:rsidRPr="00C05650">
        <w:t>tTAV</w:t>
      </w:r>
      <w:proofErr w:type="spellEnd"/>
      <w:r>
        <w:t xml:space="preserve"> from the ‘</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w:t>
      </w:r>
      <w:r w:rsidR="004151D4" w:rsidRPr="00C05650">
        <w:lastRenderedPageBreak/>
        <w:t xml:space="preserve">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w:t>
      </w:r>
      <w:r w:rsidR="00B26903">
        <w:t>ne misexpression/de-regulation,</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the deleterious effects of its expression are limited to the cells in w</w:t>
      </w:r>
      <w:r w:rsidR="00097174" w:rsidRPr="00C05650">
        <w:t>hich its expressio</w:t>
      </w:r>
      <w:r w:rsidR="00F11C44" w:rsidRPr="00C05650">
        <w:t>n is directed</w:t>
      </w:r>
      <w:r w:rsidR="00F40851">
        <w:t xml:space="preserve"> </w:t>
      </w:r>
      <w:r w:rsidR="00F40851" w:rsidRPr="00C05650">
        <w:t>(i.e. it is cell-autonomous)</w:t>
      </w:r>
      <w:r w:rsidR="00F11C44" w:rsidRPr="00C05650">
        <w:t>,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3925C13E" w:rsidR="00D4509A" w:rsidRPr="00C05650" w:rsidRDefault="00F11C44" w:rsidP="00E55A03">
      <w:pPr>
        <w:spacing w:line="360" w:lineRule="auto"/>
        <w:jc w:val="both"/>
      </w:pPr>
      <w:r w:rsidRPr="00C05650">
        <w:t xml:space="preserve">In order to circumvent this </w:t>
      </w:r>
      <w:r w:rsidR="00F40851">
        <w:t>limitation</w:t>
      </w:r>
      <w:r w:rsidRPr="00C05650">
        <w:t>, we recently demonstrated</w:t>
      </w:r>
      <w:r w:rsidR="00097174" w:rsidRPr="00C05650">
        <w:t xml:space="preserve"> a novel mechanism for the expression of non cell-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w:t>
      </w:r>
      <w:r w:rsidR="00F40851">
        <w:t xml:space="preserve">in the mosquito example, </w:t>
      </w:r>
      <w:r w:rsidR="00A62F57" w:rsidRPr="00C05650">
        <w:t xml:space="preserve">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F40851" w:rsidRPr="00C05650">
        <w:t>Rea</w:t>
      </w:r>
      <w:r w:rsidR="00F40851">
        <w:t>p</w:t>
      </w:r>
      <w:r w:rsidR="00F40851" w:rsidRPr="00C05650">
        <w:t>er</w:t>
      </w:r>
      <w:r w:rsidR="00F40851" w:rsidRPr="00C05650">
        <w:rPr>
          <w:vertAlign w:val="superscript"/>
        </w:rPr>
        <w:t>KR</w:t>
      </w:r>
      <w:proofErr w:type="spellEnd"/>
      <w:r w:rsidR="007121C7" w:rsidRPr="00C05650">
        <w:t>)</w:t>
      </w:r>
      <w:r w:rsidR="00A62F57" w:rsidRPr="00C05650">
        <w:t xml:space="preserve"> using this promoter 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w:t>
      </w:r>
      <w:r w:rsidR="00EC5ACC">
        <w:t>ha</w:t>
      </w:r>
      <w:r w:rsidR="00B26903">
        <w:t>s</w:t>
      </w:r>
      <w:r w:rsidR="00EC5ACC">
        <w:t xml:space="preserve"> also been</w:t>
      </w:r>
      <w:r w:rsidR="0058270D" w:rsidRPr="00C05650">
        <w:t xml:space="preserve"> </w:t>
      </w:r>
      <w:r w:rsidR="00EC5ACC">
        <w:t>used</w:t>
      </w:r>
      <w:r w:rsidR="00EC5ACC" w:rsidRPr="00C05650">
        <w:t xml:space="preserve"> </w:t>
      </w:r>
      <w:r w:rsidR="00FD1DC3" w:rsidRPr="00C05650">
        <w:t xml:space="preserve">to increase the potency of a variety of biocontrol technologies targeting lepidopteran pests including engineering its expression in 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hypothesised that such an </w:t>
      </w:r>
      <w:proofErr w:type="spellStart"/>
      <w:r w:rsidR="009945D2" w:rsidRPr="00C05650">
        <w:t>AaHIT</w:t>
      </w:r>
      <w:proofErr w:type="spellEnd"/>
      <w:r w:rsidR="009945D2" w:rsidRPr="00C05650">
        <w:t xml:space="preserve">-based </w:t>
      </w:r>
      <w:r w:rsidR="0058270D" w:rsidRPr="00C05650">
        <w:t xml:space="preserve">non cell-autonomous </w:t>
      </w:r>
      <w:r w:rsidR="0058270D" w:rsidRPr="00C05650">
        <w:lastRenderedPageBreak/>
        <w:t>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w:t>
      </w:r>
      <w:r w:rsidR="00B26903">
        <w:t>the</w:t>
      </w:r>
      <w:r w:rsidR="00473E95" w:rsidRPr="00C05650">
        <w:t xml:space="preserve"> f</w:t>
      </w:r>
      <w:r w:rsidR="00B26903">
        <w:t>oundation</w:t>
      </w:r>
      <w:r w:rsidR="00473E95" w:rsidRPr="00C05650">
        <w:t xml:space="preserve"> for </w:t>
      </w:r>
      <w:r w:rsidR="00B26903">
        <w:t xml:space="preserve">further </w:t>
      </w:r>
      <w:r w:rsidR="009945D2" w:rsidRPr="00C05650">
        <w:t xml:space="preserve">research into </w:t>
      </w:r>
      <w:r w:rsidR="00473E95" w:rsidRPr="00C05650">
        <w:t>a new generation of non cell-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5C2F9940" w:rsidR="00520185" w:rsidRPr="00C05650" w:rsidRDefault="001076F6" w:rsidP="00E55A03">
      <w:pPr>
        <w:spacing w:line="360" w:lineRule="auto"/>
        <w:jc w:val="both"/>
      </w:pPr>
      <w:r>
        <w:rPr>
          <w:noProof/>
          <w:lang w:val="en-US"/>
        </w:rPr>
        <w:drawing>
          <wp:inline distT="0" distB="0" distL="0" distR="0" wp14:anchorId="291709FD" wp14:editId="5B55715E">
            <wp:extent cx="6638925" cy="37345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orpion.png"/>
                    <pic:cNvPicPr/>
                  </pic:nvPicPr>
                  <pic:blipFill>
                    <a:blip r:embed="rId11"/>
                    <a:stretch>
                      <a:fillRect/>
                    </a:stretch>
                  </pic:blipFill>
                  <pic:spPr>
                    <a:xfrm>
                      <a:off x="0" y="0"/>
                      <a:ext cx="6654749" cy="3743496"/>
                    </a:xfrm>
                    <a:prstGeom prst="rect">
                      <a:avLst/>
                    </a:prstGeom>
                  </pic:spPr>
                </pic:pic>
              </a:graphicData>
            </a:graphic>
          </wp:inline>
        </w:drawing>
      </w:r>
    </w:p>
    <w:p w14:paraId="314EB5FF" w14:textId="77494DD8"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EC5ACC">
        <w:rPr>
          <w:sz w:val="20"/>
          <w:szCs w:val="20"/>
        </w:rPr>
        <w:t xml:space="preserve">the </w:t>
      </w:r>
      <w:r w:rsidR="000D705D">
        <w:rPr>
          <w:sz w:val="20"/>
          <w:szCs w:val="20"/>
        </w:rPr>
        <w:t>system in its unrepressed state.</w:t>
      </w:r>
      <w:r w:rsidR="00FE5C8E" w:rsidRPr="00C05650">
        <w:rPr>
          <w:sz w:val="20"/>
          <w:szCs w:val="20"/>
        </w:rPr>
        <w:t xml:space="preserve"> In the absence of the antidote (tetr</w:t>
      </w:r>
      <w:r w:rsidR="00E270ED" w:rsidRPr="00C05650">
        <w:rPr>
          <w:sz w:val="20"/>
          <w:szCs w:val="20"/>
        </w:rPr>
        <w:t>acycline</w:t>
      </w:r>
      <w:r w:rsidR="00EC5ACC">
        <w:rPr>
          <w:sz w:val="20"/>
          <w:szCs w:val="20"/>
        </w:rPr>
        <w:t>,</w:t>
      </w:r>
      <w:r w:rsidR="005F5047">
        <w:rPr>
          <w:sz w:val="20"/>
          <w:szCs w:val="20"/>
        </w:rPr>
        <w:t xml:space="preserve">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bind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w:t>
      </w:r>
      <w:r w:rsidR="00E270ED" w:rsidRPr="00C05650">
        <w:rPr>
          <w:sz w:val="20"/>
          <w:szCs w:val="20"/>
        </w:rPr>
        <w:lastRenderedPageBreak/>
        <w:t xml:space="preserve">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20C011EB"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 xml:space="preserve">USA) under a 16:8 h </w:t>
      </w:r>
      <w:proofErr w:type="gramStart"/>
      <w:r w:rsidRPr="00C05650">
        <w:t>light :</w:t>
      </w:r>
      <w:proofErr w:type="gramEnd"/>
      <w:r w:rsidRPr="00C05650">
        <w:t xml:space="preserve">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w:t>
      </w:r>
      <w:r w:rsidR="00417F85">
        <w:t xml:space="preserve"> </w:t>
      </w:r>
      <w:r w:rsidR="00B26903">
        <w:t>µ</w:t>
      </w:r>
      <w:r w:rsidRPr="00C05650">
        <w:t>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w:t>
      </w:r>
      <w:r w:rsidR="00B26903" w:rsidRPr="00B26903">
        <w:t xml:space="preserve"> </w:t>
      </w:r>
      <w:r w:rsidR="00B26903">
        <w:t>µg</w:t>
      </w:r>
      <w:r w:rsidRPr="00C05650">
        <w:t xml:space="preserve">/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61BAC2AD" w:rsidR="00B8368D" w:rsidRPr="00C05650" w:rsidRDefault="00D00BDD" w:rsidP="00725909">
      <w:pPr>
        <w:spacing w:line="360" w:lineRule="auto"/>
        <w:jc w:val="both"/>
      </w:pPr>
      <w:r w:rsidRPr="00C05650">
        <w:t>Plasmids were generated using standard molecular biology techniques. Sequences for the three plasmids used  (</w:t>
      </w:r>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r w:rsidR="00417F85">
        <w:t>G</w:t>
      </w:r>
      <w:r w:rsidR="00417F85" w:rsidRPr="00C05650">
        <w:t>en</w:t>
      </w:r>
      <w:r w:rsidR="00417F85">
        <w:t>B</w:t>
      </w:r>
      <w:r w:rsidR="00417F85" w:rsidRPr="00C05650">
        <w:t xml:space="preserve">ank </w:t>
      </w:r>
      <w:r w:rsidRPr="00C05650">
        <w:t xml:space="preserve">(Accession numbers </w:t>
      </w:r>
      <w:commentRangeStart w:id="3"/>
      <w:r w:rsidRPr="00C05650">
        <w:rPr>
          <w:highlight w:val="green"/>
        </w:rPr>
        <w:t>XXXXXXX</w:t>
      </w:r>
      <w:r w:rsidRPr="00C05650">
        <w:t>)</w:t>
      </w:r>
      <w:r w:rsidR="00BE766D" w:rsidRPr="00C05650">
        <w:t xml:space="preserve"> </w:t>
      </w:r>
      <w:commentRangeEnd w:id="3"/>
      <w:r w:rsidR="001E00E7">
        <w:rPr>
          <w:rStyle w:val="CommentReference"/>
        </w:rPr>
        <w:commentReference w:id="3"/>
      </w:r>
      <w:r w:rsidR="00BE766D" w:rsidRPr="00C05650">
        <w:t>and simplified schematics are given in Figure 2</w:t>
      </w:r>
      <w:r w:rsidRPr="00C05650">
        <w:t xml:space="preserve">. </w:t>
      </w:r>
      <w:r w:rsidR="005F5047">
        <w:t xml:space="preserve">Transgenic </w:t>
      </w:r>
      <w:r w:rsidRPr="00C05650">
        <w:t>DBM lines were generated for each construct</w:t>
      </w:r>
      <w:r w:rsidR="00417F85">
        <w:t>,</w:t>
      </w:r>
      <w:r w:rsidRPr="00C05650">
        <w:t xml:space="preserve"> and insertion copy number assessed</w:t>
      </w:r>
      <w:r w:rsidR="00417F85">
        <w:t>,</w:t>
      </w:r>
      <w:r w:rsidRPr="00C05650">
        <w:t xml:space="preserve"> 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xml:space="preserve">.  Lines showing strong marker fluorescence were maintained as heterozygotes and a randomly selected line for each construct utilised in subsequent experiments. Genomic sequence flanking the </w:t>
      </w:r>
      <w:r w:rsidR="00417F85" w:rsidRPr="005440C4">
        <w:rPr>
          <w:i/>
        </w:rPr>
        <w:t>piggyBac</w:t>
      </w:r>
      <w:r w:rsidR="00417F85" w:rsidRPr="00C05650">
        <w:t xml:space="preserve"> </w:t>
      </w:r>
      <w:r w:rsidR="00725909" w:rsidRPr="00C05650">
        <w:t>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w:t>
      </w:r>
      <w:r w:rsidR="00C91598">
        <w:t xml:space="preserve"> and the online NCBI BLAST programme NCBI </w:t>
      </w:r>
      <w:r w:rsidR="00C91598" w:rsidRPr="00C91598">
        <w:t>https://blast.ncbi.nlm.nih.gov/Blast.cgi</w:t>
      </w:r>
      <w:r w:rsidR="00C91598">
        <w:t>)</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41B4F8D2">
            <wp:extent cx="5314881" cy="266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5">
                      <a:extLst>
                        <a:ext uri="{28A0092B-C50C-407E-A947-70E740481C1C}">
                          <a14:useLocalDpi xmlns:a14="http://schemas.microsoft.com/office/drawing/2010/main" val="0"/>
                        </a:ext>
                      </a:extLst>
                    </a:blip>
                    <a:srcRect l="7134" t="19243" r="4325" b="21518"/>
                    <a:stretch/>
                  </pic:blipFill>
                  <pic:spPr bwMode="auto">
                    <a:xfrm>
                      <a:off x="0" y="0"/>
                      <a:ext cx="5315807" cy="266746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749DCC69" w14:textId="54CB5E22"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r w:rsidR="00417F85" w:rsidRPr="005440C4">
        <w:rPr>
          <w:i/>
          <w:sz w:val="20"/>
          <w:szCs w:val="20"/>
        </w:rPr>
        <w:t>piggyBac</w:t>
      </w:r>
      <w:r w:rsidR="00417F85"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8516" w:type="dxa"/>
        <w:tblLayout w:type="fixed"/>
        <w:tblLook w:val="04A0" w:firstRow="1" w:lastRow="0" w:firstColumn="1" w:lastColumn="0" w:noHBand="0" w:noVBand="1"/>
      </w:tblPr>
      <w:tblGrid>
        <w:gridCol w:w="939"/>
        <w:gridCol w:w="5832"/>
        <w:gridCol w:w="1745"/>
      </w:tblGrid>
      <w:tr w:rsidR="0006221D" w:rsidRPr="00C05650" w14:paraId="16ABDAC8" w14:textId="77777777" w:rsidTr="005440C4">
        <w:trPr>
          <w:trHeight w:val="11"/>
        </w:trPr>
        <w:tc>
          <w:tcPr>
            <w:tcW w:w="939"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832"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1745"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5440C4">
        <w:trPr>
          <w:trHeight w:val="23"/>
        </w:trPr>
        <w:tc>
          <w:tcPr>
            <w:tcW w:w="939"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832" w:type="dxa"/>
          </w:tcPr>
          <w:p w14:paraId="691820FD" w14:textId="18E71EC9" w:rsidR="0006221D" w:rsidRPr="00C05650" w:rsidRDefault="0006221D" w:rsidP="005440C4">
            <w:pPr>
              <w:spacing w:line="276" w:lineRule="auto"/>
              <w:jc w:val="both"/>
              <w:rPr>
                <w:sz w:val="20"/>
              </w:rPr>
            </w:pPr>
            <w:r w:rsidRPr="005440C4">
              <w:rPr>
                <w:rFonts w:ascii="Lucida Sans Typewriter" w:hAnsi="Lucida Sans Typewriter"/>
                <w:sz w:val="20"/>
              </w:rPr>
              <w:t>tgtaaaggagctggcccagatggtatcccgccaatatttataaaaagatgtgctaagtat</w:t>
            </w:r>
            <w:r w:rsidRPr="005440C4">
              <w:rPr>
                <w:rFonts w:ascii="Lucida Sans Typewriter" w:hAnsi="Lucida Sans Typewriter"/>
                <w:color w:val="FF0000"/>
                <w:sz w:val="20"/>
              </w:rPr>
              <w:t>ttaa</w:t>
            </w:r>
            <w:r w:rsidRPr="005440C4">
              <w:rPr>
                <w:rFonts w:ascii="Lucida Sans Typewriter" w:hAnsi="Lucida Sans Typewriter"/>
                <w:sz w:val="20"/>
              </w:rPr>
              <w:t>cacagcccttaaaacttatatttaacaagtctctctctagctcgacttttccatctactt</w:t>
            </w:r>
          </w:p>
        </w:tc>
        <w:tc>
          <w:tcPr>
            <w:tcW w:w="1745"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5440C4">
        <w:trPr>
          <w:trHeight w:val="23"/>
        </w:trPr>
        <w:tc>
          <w:tcPr>
            <w:tcW w:w="939"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832" w:type="dxa"/>
          </w:tcPr>
          <w:p w14:paraId="39BBA74F" w14:textId="7594D617" w:rsidR="0006221D" w:rsidRPr="005440C4" w:rsidRDefault="0006221D" w:rsidP="005440C4">
            <w:pPr>
              <w:spacing w:line="276" w:lineRule="auto"/>
              <w:jc w:val="both"/>
              <w:rPr>
                <w:rFonts w:ascii="Lucida Sans Typewriter" w:hAnsi="Lucida Sans Typewriter"/>
                <w:sz w:val="20"/>
              </w:rPr>
            </w:pPr>
            <w:r w:rsidRPr="005440C4">
              <w:rPr>
                <w:rFonts w:ascii="Lucida Sans Typewriter" w:hAnsi="Lucida Sans Typewriter"/>
                <w:sz w:val="20"/>
              </w:rPr>
              <w:t>tcccgccaatatttataaaaagatgtgctaagtatttaacacagcccttaaaacttatat</w:t>
            </w:r>
            <w:r w:rsidRPr="005440C4">
              <w:rPr>
                <w:rFonts w:ascii="Lucida Sans Typewriter" w:hAnsi="Lucida Sans Typewriter"/>
                <w:color w:val="FF0000"/>
                <w:sz w:val="20"/>
              </w:rPr>
              <w:t>ttaa</w:t>
            </w:r>
            <w:r w:rsidRPr="005440C4">
              <w:rPr>
                <w:rFonts w:ascii="Lucida Sans Typewriter" w:hAnsi="Lucida Sans Typewriter"/>
                <w:sz w:val="20"/>
              </w:rPr>
              <w:t>caagtctctctctagctcgacttttccatctacttggaagctagcaaatgtaataccaat</w:t>
            </w:r>
          </w:p>
        </w:tc>
        <w:tc>
          <w:tcPr>
            <w:tcW w:w="1745"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5440C4">
        <w:trPr>
          <w:trHeight w:val="23"/>
        </w:trPr>
        <w:tc>
          <w:tcPr>
            <w:tcW w:w="939"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832" w:type="dxa"/>
          </w:tcPr>
          <w:p w14:paraId="15506981" w14:textId="69E61EB9" w:rsidR="0006221D" w:rsidRPr="00C05650" w:rsidRDefault="0006221D" w:rsidP="005440C4">
            <w:pPr>
              <w:spacing w:line="276" w:lineRule="auto"/>
              <w:jc w:val="both"/>
              <w:rPr>
                <w:sz w:val="20"/>
              </w:rPr>
            </w:pPr>
            <w:r w:rsidRPr="005440C4">
              <w:rPr>
                <w:rFonts w:ascii="Lucida Sans Typewriter" w:hAnsi="Lucida Sans Typewriter"/>
                <w:sz w:val="20"/>
                <w:szCs w:val="20"/>
              </w:rPr>
              <w:t>cgttcatactgatcgttcgatactgacatatagtttgcaactgtgtaaatagattgaatt</w:t>
            </w:r>
            <w:r w:rsidRPr="005440C4">
              <w:rPr>
                <w:rFonts w:ascii="Lucida Sans Typewriter" w:hAnsi="Lucida Sans Typewriter"/>
                <w:color w:val="FF0000"/>
                <w:sz w:val="20"/>
                <w:szCs w:val="20"/>
              </w:rPr>
              <w:t>ttaa</w:t>
            </w:r>
            <w:r w:rsidRPr="005440C4">
              <w:rPr>
                <w:rFonts w:ascii="Lucida Sans Typewriter" w:hAnsi="Lucida Sans Typewriter"/>
                <w:sz w:val="20"/>
                <w:szCs w:val="20"/>
              </w:rPr>
              <w:t>cagattgtggtgaaacgaacatttatatcggtcaaaaatttatccatcaaaacatctttg</w:t>
            </w:r>
          </w:p>
        </w:tc>
        <w:tc>
          <w:tcPr>
            <w:tcW w:w="1745"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0D5DAF22"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w:t>
      </w:r>
      <w:r w:rsidR="00EE4D67">
        <w:t xml:space="preserve">mated </w:t>
      </w:r>
      <w:r w:rsidR="00EE4D67">
        <w:rPr>
          <w:i/>
        </w:rPr>
        <w:t>en masse</w:t>
      </w:r>
      <w:r w:rsidR="005440C4" w:rsidRPr="005440C4">
        <w:t>,</w:t>
      </w:r>
      <w:r w:rsidRPr="00C05650">
        <w:t xml:space="preserve"> with the reciprocal cross also conducted in a separate cage. Adults were supplied with cabbage-juice painted </w:t>
      </w:r>
      <w:r w:rsidR="00EE4D67">
        <w:t>P</w:t>
      </w:r>
      <w:r w:rsidR="00EE4D67" w:rsidRPr="00C05650">
        <w:t xml:space="preserve">arafilm </w:t>
      </w:r>
      <w:r w:rsidRPr="00C05650">
        <w:t>(</w:t>
      </w:r>
      <w:r w:rsidR="002E0EA6" w:rsidRPr="00C05650">
        <w:t xml:space="preserve">Bemis Company Inc. </w:t>
      </w:r>
      <w:r w:rsidR="00B570F4" w:rsidRPr="00C05650">
        <w:t>Neenah, Wisconsin, USA</w:t>
      </w:r>
      <w:r w:rsidRPr="00C05650">
        <w:t xml:space="preserve">) to act as an oviposition </w:t>
      </w:r>
      <w:r w:rsidR="00EE4D67">
        <w:t>substrate</w:t>
      </w:r>
      <w:r w:rsidRPr="00C05650">
        <w:t xml:space="preserve">. After 24 hrs, egg sheets were removed from each cage and divided into two pieces. One piece from each cross was then placed </w:t>
      </w:r>
      <w:r w:rsidR="00EE4D67" w:rsidRPr="00C05650">
        <w:t>on</w:t>
      </w:r>
      <w:r w:rsidR="005440C4">
        <w:t>to</w:t>
      </w:r>
      <w:r w:rsidR="00EE4D67" w:rsidRPr="00C05650">
        <w:t xml:space="preserve"> </w:t>
      </w:r>
      <w:r w:rsidRPr="00C05650">
        <w:t>either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t>
      </w:r>
      <w:r w:rsidR="00535A53" w:rsidRPr="00C05650">
        <w:lastRenderedPageBreak/>
        <w:t xml:space="preserve">were kept separate for the remainder of the experiment and analysed 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w:t>
      </w:r>
      <w:r w:rsidR="00B4696A">
        <w:t>s</w:t>
      </w:r>
      <w:r w:rsidR="003D1773" w:rsidRPr="00C05650">
        <w:t xml:space="preserv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t>
      </w:r>
      <w:proofErr w:type="gramStart"/>
      <w:r w:rsidRPr="00C05650">
        <w:t>were allowed to</w:t>
      </w:r>
      <w:proofErr w:type="gramEnd"/>
      <w:r w:rsidRPr="00C05650">
        <w:t xml:space="preserve">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 </w:t>
      </w:r>
      <w:commentRangeStart w:id="4"/>
      <w:r w:rsidR="00535A53" w:rsidRPr="00C05650">
        <w:t>test of expected proportions</w:t>
      </w:r>
      <w:commentRangeEnd w:id="4"/>
      <w:r w:rsidR="00B562A7">
        <w:rPr>
          <w:rStyle w:val="CommentReference"/>
        </w:rPr>
        <w:commentReference w:id="4"/>
      </w:r>
      <w:r w:rsidR="00535A53" w:rsidRPr="00C05650">
        <w:t>).</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5E1475FB"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B4696A">
        <w:t>were crossed in the same way</w:t>
      </w:r>
      <w:r w:rsidR="00520185" w:rsidRPr="00C05650">
        <w:t xml:space="preserve">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ater soaked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 xml:space="preserve">period, all cages were observed daily and any adults which displayed a shaking phenotype were removed from the cage, placed in </w:t>
      </w:r>
      <w:proofErr w:type="spellStart"/>
      <w:r w:rsidR="00520185" w:rsidRPr="00C05650">
        <w:t>RNA</w:t>
      </w:r>
      <w:r w:rsidR="00520185" w:rsidRPr="005440C4">
        <w:rPr>
          <w:i/>
        </w:rPr>
        <w:t>later</w:t>
      </w:r>
      <w:proofErr w:type="spellEnd"/>
      <w:r w:rsidR="00520185" w:rsidRPr="00C05650">
        <w:t xml:space="preserve">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73DBDAAF"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w:t>
      </w:r>
      <w:r w:rsidRPr="00C05650">
        <w:t xml:space="preserve">Thirty pupae from each of </w:t>
      </w:r>
      <w:r w:rsidR="00EE4D67" w:rsidRPr="00C05650">
        <w:t xml:space="preserve">the </w:t>
      </w:r>
      <w:r w:rsidR="00EE4D67" w:rsidRPr="00C05650">
        <w:rPr>
          <w:i/>
        </w:rPr>
        <w:lastRenderedPageBreak/>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male and female </w:t>
      </w:r>
      <w:r w:rsidRPr="00C05650">
        <w:t xml:space="preserve">cohorts were placed in individual observation pots, supplied with sugar water of the appropriate tetracycline condition and observed daily. Recorded for </w:t>
      </w:r>
      <w:proofErr w:type="gramStart"/>
      <w:r w:rsidRPr="00C05650">
        <w:t>each individual</w:t>
      </w:r>
      <w:proofErr w:type="gramEnd"/>
      <w:r w:rsidRPr="00C05650">
        <w:t xml:space="preserve">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1E9B3C4E"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w:t>
      </w:r>
      <w:r w:rsidRPr="00C05650">
        <w:t xml:space="preserve">Thirty pupae of each of </w:t>
      </w:r>
      <w:r w:rsidR="00EE4D67" w:rsidRPr="00C05650">
        <w:t xml:space="preserve">the </w:t>
      </w:r>
      <w:r w:rsidR="00EE4D67" w:rsidRPr="00C05650">
        <w:rPr>
          <w:i/>
        </w:rPr>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female</w:t>
      </w:r>
      <w:r w:rsidR="00EE4D67">
        <w:t xml:space="preserve"> </w:t>
      </w:r>
      <w:r w:rsidRPr="00C05650">
        <w:t xml:space="preserve">cohorts were placed in individual observation pots, supplied with sugar water of the appropriate tetracycline condition and observed daily. On the day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virgin WT males were placed in each individual pot.  Females were allowed to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451541DD"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Total RNA </w:t>
      </w:r>
      <w:r w:rsidRPr="005440C4">
        <w:rPr>
          <w:rFonts w:asciiTheme="minorHAnsi" w:hAnsiTheme="minorHAnsi"/>
        </w:rPr>
        <w:t>from individual whole DBM from various life stages (L2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2 off-</w:t>
      </w:r>
      <w:proofErr w:type="spellStart"/>
      <w:r w:rsidRPr="005440C4">
        <w:rPr>
          <w:rFonts w:asciiTheme="minorHAnsi" w:hAnsiTheme="minorHAnsi"/>
        </w:rPr>
        <w:t>tet</w:t>
      </w:r>
      <w:proofErr w:type="spellEnd"/>
      <w:r w:rsidRPr="005440C4">
        <w:rPr>
          <w:rFonts w:asciiTheme="minorHAnsi" w:hAnsiTheme="minorHAnsi"/>
          <w:i/>
        </w:rPr>
        <w:t xml:space="preserve"> n</w:t>
      </w:r>
      <w:r w:rsidRPr="005440C4">
        <w:rPr>
          <w:rFonts w:asciiTheme="minorHAnsi" w:hAnsiTheme="minorHAnsi"/>
        </w:rPr>
        <w:t>=3, L4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4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w:t>
      </w:r>
      <w:r w:rsidR="00A964A8" w:rsidRPr="005440C4">
        <w:rPr>
          <w:rFonts w:asciiTheme="minorHAnsi" w:hAnsiTheme="minorHAnsi"/>
        </w:rPr>
        <w:t xml:space="preserve"> pupae on-</w:t>
      </w:r>
      <w:proofErr w:type="spellStart"/>
      <w:r w:rsidR="00A964A8" w:rsidRPr="005440C4">
        <w:rPr>
          <w:rFonts w:asciiTheme="minorHAnsi" w:hAnsiTheme="minorHAnsi"/>
        </w:rPr>
        <w:t>tet</w:t>
      </w:r>
      <w:proofErr w:type="spellEnd"/>
      <w:r w:rsidR="00A964A8" w:rsidRPr="005440C4">
        <w:rPr>
          <w:rFonts w:asciiTheme="minorHAnsi" w:hAnsiTheme="minorHAnsi"/>
          <w:i/>
        </w:rPr>
        <w:t xml:space="preserve"> n</w:t>
      </w:r>
      <w:r w:rsidR="00A964A8" w:rsidRPr="005440C4">
        <w:rPr>
          <w:rFonts w:asciiTheme="minorHAnsi" w:hAnsiTheme="minorHAnsi"/>
        </w:rPr>
        <w:t>=3, pupae off-</w:t>
      </w:r>
      <w:proofErr w:type="spellStart"/>
      <w:r w:rsidR="00A964A8" w:rsidRPr="005440C4">
        <w:rPr>
          <w:rFonts w:asciiTheme="minorHAnsi" w:hAnsiTheme="minorHAnsi"/>
        </w:rPr>
        <w:t>tet</w:t>
      </w:r>
      <w:proofErr w:type="spellEnd"/>
      <w:r w:rsidR="00A964A8" w:rsidRPr="005440C4">
        <w:rPr>
          <w:rFonts w:asciiTheme="minorHAnsi" w:hAnsiTheme="minorHAnsi"/>
        </w:rPr>
        <w:t xml:space="preserve"> </w:t>
      </w:r>
      <w:r w:rsidR="00A964A8" w:rsidRPr="005440C4">
        <w:rPr>
          <w:rFonts w:asciiTheme="minorHAnsi" w:hAnsiTheme="minorHAnsi"/>
          <w:i/>
        </w:rPr>
        <w:t>n</w:t>
      </w:r>
      <w:r w:rsidR="00A964A8" w:rsidRPr="005440C4">
        <w:rPr>
          <w:rFonts w:asciiTheme="minorHAnsi" w:hAnsiTheme="minorHAnsi"/>
        </w:rPr>
        <w:t xml:space="preserve">=3, </w:t>
      </w:r>
      <w:r w:rsidRPr="005440C4">
        <w:rPr>
          <w:rFonts w:asciiTheme="minorHAnsi" w:hAnsiTheme="minorHAnsi"/>
        </w:rPr>
        <w:t xml:space="preserve">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3,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4,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n=3,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2)  was extracted using the Qiagen RNeasy Mini Plus Kit</w:t>
      </w:r>
      <w:r w:rsidR="00B4696A" w:rsidRPr="005440C4">
        <w:rPr>
          <w:rFonts w:asciiTheme="minorHAnsi" w:hAnsiTheme="minorHAnsi"/>
        </w:rPr>
        <w:t xml:space="preserve"> (Qiagen, Hilden, Germany)</w:t>
      </w:r>
      <w:r w:rsidRPr="005440C4">
        <w:rPr>
          <w:rFonts w:asciiTheme="minorHAnsi" w:hAnsiTheme="minorHAnsi"/>
        </w:rPr>
        <w:t>, which includes a</w:t>
      </w:r>
      <w:r w:rsidRPr="00C05650">
        <w:rPr>
          <w:rFonts w:asciiTheme="minorHAnsi" w:hAnsiTheme="minorHAnsi"/>
        </w:rPr>
        <w:t xml:space="preserve"> column-</w:t>
      </w:r>
      <w:r w:rsidR="00B4696A">
        <w:rPr>
          <w:rFonts w:asciiTheme="minorHAnsi" w:hAnsiTheme="minorHAnsi"/>
        </w:rPr>
        <w:t>based genomic DNA removal step.</w:t>
      </w:r>
      <w:r w:rsidRPr="00C05650">
        <w:rPr>
          <w:rFonts w:asciiTheme="minorHAnsi" w:hAnsiTheme="minorHAnsi"/>
        </w:rPr>
        <w:t xml:space="preserve">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lastRenderedPageBreak/>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6B40FD99"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w:t>
      </w:r>
      <w:r w:rsidRPr="00C05650">
        <w:rPr>
          <w:rFonts w:asciiTheme="minorHAnsi" w:hAnsiTheme="minorHAnsi"/>
        </w:rPr>
        <w:lastRenderedPageBreak/>
        <w:t xml:space="preserve">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The resulting relative quantification (RQ) values were plotted using GraphPad Prism v8.0.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xml:space="preserve">, genomic </w:t>
      </w:r>
      <w:proofErr w:type="gramStart"/>
      <w:r w:rsidR="00382B1B" w:rsidRPr="00C05650">
        <w:rPr>
          <w:rFonts w:asciiTheme="minorHAnsi" w:eastAsia="Times New Roman" w:hAnsiTheme="minorHAnsi" w:cs="Times New Roman"/>
          <w:sz w:val="20"/>
        </w:rPr>
        <w:t>location</w:t>
      </w:r>
      <w:proofErr w:type="gramEnd"/>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AAGCCTCTTCGTAACAAGATCG</w:t>
            </w:r>
            <w:r w:rsidRPr="00C05650">
              <w:rPr>
                <w:rFonts w:asciiTheme="minorHAnsi" w:eastAsia="Arial" w:hAnsiTheme="minorHAnsi" w:cs="Arial"/>
                <w:sz w:val="20"/>
                <w:szCs w:val="20"/>
              </w:rPr>
              <w:t>-3’</w:t>
            </w:r>
          </w:p>
        </w:tc>
        <w:tc>
          <w:tcPr>
            <w:tcW w:w="1134" w:type="dxa"/>
            <w:tcBorders>
              <w:bottom w:val="nil"/>
            </w:tcBorders>
          </w:tcPr>
          <w:p w14:paraId="62736BCF"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AGCTTGATGGAGATACCACGC</w:t>
            </w:r>
            <w:r w:rsidRPr="00C05650">
              <w:rPr>
                <w:rFonts w:asciiTheme="minorHAnsi" w:eastAsia="Arial" w:hAnsiTheme="minorHAnsi" w:cs="Arial"/>
                <w:sz w:val="20"/>
                <w:szCs w:val="20"/>
              </w:rPr>
              <w:t>-3’</w:t>
            </w:r>
          </w:p>
        </w:tc>
        <w:tc>
          <w:tcPr>
            <w:tcW w:w="1134" w:type="dxa"/>
            <w:tcBorders>
              <w:top w:val="nil"/>
              <w:bottom w:val="nil"/>
            </w:tcBorders>
          </w:tcPr>
          <w:p w14:paraId="3D3339C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GCCTCCCTACAGCGAATC</w:t>
            </w:r>
            <w:r w:rsidRPr="00C05650">
              <w:rPr>
                <w:rFonts w:asciiTheme="minorHAnsi" w:eastAsia="Arial" w:hAnsiTheme="minorHAnsi" w:cs="Arial"/>
                <w:sz w:val="20"/>
                <w:szCs w:val="20"/>
              </w:rPr>
              <w:t xml:space="preserve">-3’ </w:t>
            </w:r>
          </w:p>
        </w:tc>
        <w:tc>
          <w:tcPr>
            <w:tcW w:w="1134" w:type="dxa"/>
            <w:tcBorders>
              <w:bottom w:val="nil"/>
            </w:tcBorders>
          </w:tcPr>
          <w:p w14:paraId="5E822AA2"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CTTGAACCAGGGCATCT</w:t>
            </w:r>
            <w:r w:rsidRPr="00C05650">
              <w:rPr>
                <w:rFonts w:asciiTheme="minorHAnsi" w:eastAsia="Arial" w:hAnsiTheme="minorHAnsi" w:cs="Arial"/>
                <w:sz w:val="20"/>
                <w:szCs w:val="20"/>
              </w:rPr>
              <w:t>-3’</w:t>
            </w:r>
          </w:p>
        </w:tc>
        <w:tc>
          <w:tcPr>
            <w:tcW w:w="1134" w:type="dxa"/>
            <w:tcBorders>
              <w:top w:val="nil"/>
              <w:bottom w:val="nil"/>
            </w:tcBorders>
          </w:tcPr>
          <w:p w14:paraId="56162BFD"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CAATTTACCGCCCTACC</w:t>
            </w:r>
            <w:r w:rsidRPr="00C05650">
              <w:rPr>
                <w:rFonts w:asciiTheme="minorHAnsi" w:eastAsia="Arial" w:hAnsiTheme="minorHAnsi" w:cs="Arial"/>
                <w:sz w:val="20"/>
                <w:szCs w:val="20"/>
              </w:rPr>
              <w:t>-3’</w:t>
            </w:r>
          </w:p>
        </w:tc>
        <w:tc>
          <w:tcPr>
            <w:tcW w:w="1134" w:type="dxa"/>
            <w:tcBorders>
              <w:bottom w:val="nil"/>
            </w:tcBorders>
          </w:tcPr>
          <w:p w14:paraId="6613E38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TACCCTGTTGTCAATACCTCT</w:t>
            </w:r>
            <w:r w:rsidRPr="00C05650">
              <w:rPr>
                <w:rFonts w:asciiTheme="minorHAnsi" w:eastAsia="Arial" w:hAnsiTheme="minorHAnsi" w:cs="Arial"/>
                <w:sz w:val="20"/>
                <w:szCs w:val="20"/>
              </w:rPr>
              <w:t>-3’</w:t>
            </w:r>
          </w:p>
        </w:tc>
        <w:tc>
          <w:tcPr>
            <w:tcW w:w="1134" w:type="dxa"/>
            <w:tcBorders>
              <w:top w:val="nil"/>
              <w:bottom w:val="single" w:sz="4" w:space="0" w:color="000000"/>
            </w:tcBorders>
          </w:tcPr>
          <w:p w14:paraId="6A3B89DC"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TCAGGCTTATTCTCGTCG</w:t>
            </w:r>
            <w:r w:rsidRPr="00C05650">
              <w:rPr>
                <w:rFonts w:asciiTheme="minorHAnsi" w:eastAsia="Arial" w:hAnsiTheme="minorHAnsi" w:cs="Arial"/>
                <w:sz w:val="20"/>
                <w:szCs w:val="20"/>
              </w:rPr>
              <w:t>-3’</w:t>
            </w:r>
          </w:p>
        </w:tc>
        <w:tc>
          <w:tcPr>
            <w:tcW w:w="1134" w:type="dxa"/>
            <w:tcBorders>
              <w:top w:val="single" w:sz="4" w:space="0" w:color="000000"/>
              <w:bottom w:val="nil"/>
            </w:tcBorders>
          </w:tcPr>
          <w:p w14:paraId="7CD8AF3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5440C4">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GCTGTGCTGGATTCGTAC</w:t>
            </w:r>
            <w:r w:rsidRPr="00C05650">
              <w:rPr>
                <w:rFonts w:asciiTheme="minorHAnsi" w:eastAsia="Arial" w:hAnsiTheme="minorHAnsi" w:cs="Arial"/>
                <w:sz w:val="20"/>
                <w:szCs w:val="20"/>
              </w:rPr>
              <w:t>-3’</w:t>
            </w:r>
          </w:p>
        </w:tc>
        <w:tc>
          <w:tcPr>
            <w:tcW w:w="1134" w:type="dxa"/>
            <w:tcBorders>
              <w:top w:val="nil"/>
              <w:bottom w:val="single" w:sz="4" w:space="0" w:color="auto"/>
            </w:tcBorders>
          </w:tcPr>
          <w:p w14:paraId="41B27DFD"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3C2F49">
        <w:trPr>
          <w:trHeight w:val="239"/>
        </w:trPr>
        <w:tc>
          <w:tcPr>
            <w:tcW w:w="781" w:type="dxa"/>
            <w:tcBorders>
              <w:top w:val="single" w:sz="4" w:space="0" w:color="auto"/>
              <w:left w:val="single" w:sz="4" w:space="0" w:color="000000"/>
              <w:bottom w:val="nil"/>
            </w:tcBorders>
          </w:tcPr>
          <w:p w14:paraId="2904F7DE" w14:textId="77777777" w:rsidR="00AE4ED8" w:rsidRPr="00C05650" w:rsidRDefault="00AE4ED8" w:rsidP="003C2F49">
            <w:pPr>
              <w:pStyle w:val="Normal1"/>
              <w:spacing w:line="360" w:lineRule="auto"/>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nil"/>
            </w:tcBorders>
          </w:tcPr>
          <w:p w14:paraId="3EA5D85D" w14:textId="77777777" w:rsidR="00AE4ED8" w:rsidRPr="00C05650" w:rsidRDefault="00AE4ED8" w:rsidP="003C2F49">
            <w:pPr>
              <w:pStyle w:val="Normal1"/>
              <w:spacing w:line="360" w:lineRule="auto"/>
              <w:rPr>
                <w:rFonts w:asciiTheme="minorHAnsi" w:eastAsia="Arial" w:hAnsiTheme="minorHAnsi" w:cs="Arial"/>
                <w:b/>
                <w:sz w:val="20"/>
                <w:szCs w:val="20"/>
              </w:rPr>
            </w:pPr>
          </w:p>
        </w:tc>
        <w:tc>
          <w:tcPr>
            <w:tcW w:w="3685" w:type="dxa"/>
            <w:tcBorders>
              <w:top w:val="single" w:sz="4" w:space="0" w:color="auto"/>
              <w:bottom w:val="nil"/>
            </w:tcBorders>
          </w:tcPr>
          <w:p w14:paraId="36C064A9" w14:textId="2A25F62E" w:rsidR="00DC3501"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F:5’-</w:t>
            </w:r>
            <w:r w:rsidR="00DC3501" w:rsidRPr="005440C4">
              <w:rPr>
                <w:rFonts w:ascii="Lucida Sans Typewriter" w:eastAsia="Arial" w:hAnsi="Lucida Sans Typewriter" w:cs="Arial"/>
                <w:sz w:val="20"/>
                <w:szCs w:val="20"/>
              </w:rPr>
              <w:t>GCCCCGGAATGCCTGCTGTC</w:t>
            </w:r>
            <w:r w:rsidR="003C2F49">
              <w:rPr>
                <w:rFonts w:asciiTheme="minorHAnsi" w:eastAsia="Arial" w:hAnsiTheme="minorHAnsi" w:cs="Arial"/>
                <w:sz w:val="20"/>
                <w:szCs w:val="20"/>
              </w:rPr>
              <w:t>-</w:t>
            </w:r>
            <w:r w:rsidR="003C2F49" w:rsidRPr="003C2F49">
              <w:rPr>
                <w:rFonts w:asciiTheme="minorHAnsi" w:eastAsia="Arial" w:hAnsiTheme="minorHAnsi" w:cs="Arial"/>
                <w:sz w:val="20"/>
                <w:szCs w:val="20"/>
              </w:rPr>
              <w:t>3’</w:t>
            </w:r>
          </w:p>
        </w:tc>
        <w:tc>
          <w:tcPr>
            <w:tcW w:w="1134" w:type="dxa"/>
            <w:tcBorders>
              <w:top w:val="single" w:sz="4" w:space="0" w:color="auto"/>
              <w:bottom w:val="nil"/>
            </w:tcBorders>
          </w:tcPr>
          <w:p w14:paraId="0DE27027" w14:textId="42884044" w:rsidR="00AE4ED8" w:rsidRPr="00DD762F" w:rsidRDefault="00DD762F" w:rsidP="003C2F49">
            <w:pPr>
              <w:pStyle w:val="Normal1"/>
              <w:spacing w:line="360" w:lineRule="auto"/>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nil"/>
              <w:right w:val="single" w:sz="4" w:space="0" w:color="000000"/>
            </w:tcBorders>
          </w:tcPr>
          <w:p w14:paraId="572301E9" w14:textId="7CC75CB3" w:rsidR="00AE4ED8"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5440C4" w:rsidRPr="00C05650" w14:paraId="13115B26" w14:textId="77777777" w:rsidTr="005440C4">
        <w:trPr>
          <w:trHeight w:val="200"/>
        </w:trPr>
        <w:tc>
          <w:tcPr>
            <w:tcW w:w="781" w:type="dxa"/>
            <w:tcBorders>
              <w:top w:val="nil"/>
              <w:left w:val="single" w:sz="4" w:space="0" w:color="000000"/>
              <w:bottom w:val="single" w:sz="4" w:space="0" w:color="auto"/>
            </w:tcBorders>
          </w:tcPr>
          <w:p w14:paraId="1A31B31B" w14:textId="77777777" w:rsidR="005440C4" w:rsidRPr="00C05650" w:rsidRDefault="005440C4" w:rsidP="003C2F49">
            <w:pPr>
              <w:pStyle w:val="Normal1"/>
              <w:spacing w:line="360" w:lineRule="auto"/>
              <w:rPr>
                <w:rFonts w:asciiTheme="minorHAnsi" w:eastAsia="Arial" w:hAnsiTheme="minorHAnsi" w:cs="Arial"/>
                <w:i/>
                <w:sz w:val="20"/>
                <w:szCs w:val="20"/>
              </w:rPr>
            </w:pPr>
          </w:p>
        </w:tc>
        <w:tc>
          <w:tcPr>
            <w:tcW w:w="2021" w:type="dxa"/>
            <w:tcBorders>
              <w:top w:val="nil"/>
              <w:bottom w:val="single" w:sz="4" w:space="0" w:color="auto"/>
            </w:tcBorders>
          </w:tcPr>
          <w:p w14:paraId="7FB0CE99" w14:textId="77777777" w:rsidR="005440C4" w:rsidRPr="00C05650" w:rsidRDefault="005440C4" w:rsidP="003C2F49">
            <w:pPr>
              <w:pStyle w:val="Normal1"/>
              <w:spacing w:line="360" w:lineRule="auto"/>
              <w:rPr>
                <w:rFonts w:asciiTheme="minorHAnsi" w:eastAsia="Arial" w:hAnsiTheme="minorHAnsi" w:cs="Arial"/>
                <w:b/>
                <w:sz w:val="20"/>
                <w:szCs w:val="20"/>
              </w:rPr>
            </w:pPr>
          </w:p>
        </w:tc>
        <w:tc>
          <w:tcPr>
            <w:tcW w:w="3685" w:type="dxa"/>
            <w:tcBorders>
              <w:top w:val="nil"/>
              <w:bottom w:val="single" w:sz="4" w:space="0" w:color="auto"/>
            </w:tcBorders>
          </w:tcPr>
          <w:p w14:paraId="3CF2C1D6" w14:textId="02D0B091"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AGGCAGCAGTATCCCTTATCGGC</w:t>
            </w:r>
            <w:r w:rsidR="003C2F49" w:rsidRPr="003C2F49">
              <w:rPr>
                <w:rFonts w:asciiTheme="minorHAnsi" w:eastAsia="Arial" w:hAnsiTheme="minorHAnsi" w:cs="Arial"/>
                <w:sz w:val="20"/>
                <w:szCs w:val="20"/>
              </w:rPr>
              <w:t>-3’</w:t>
            </w:r>
          </w:p>
        </w:tc>
        <w:tc>
          <w:tcPr>
            <w:tcW w:w="1134" w:type="dxa"/>
            <w:tcBorders>
              <w:top w:val="nil"/>
              <w:bottom w:val="single" w:sz="4" w:space="0" w:color="auto"/>
            </w:tcBorders>
          </w:tcPr>
          <w:p w14:paraId="48030B21" w14:textId="77777777" w:rsidR="005440C4" w:rsidRPr="00DD762F" w:rsidRDefault="005440C4" w:rsidP="003C2F49">
            <w:pPr>
              <w:pStyle w:val="Normal1"/>
              <w:spacing w:line="360" w:lineRule="auto"/>
              <w:rPr>
                <w:rFonts w:asciiTheme="minorHAnsi" w:eastAsia="Arial" w:hAnsiTheme="minorHAnsi" w:cs="Arial"/>
                <w:sz w:val="20"/>
                <w:szCs w:val="20"/>
              </w:rPr>
            </w:pPr>
          </w:p>
        </w:tc>
        <w:tc>
          <w:tcPr>
            <w:tcW w:w="1418" w:type="dxa"/>
            <w:tcBorders>
              <w:top w:val="nil"/>
              <w:bottom w:val="single" w:sz="4" w:space="0" w:color="auto"/>
              <w:right w:val="single" w:sz="4" w:space="0" w:color="000000"/>
            </w:tcBorders>
          </w:tcPr>
          <w:p w14:paraId="37CEC968" w14:textId="17511129"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r w:rsidR="00E05388" w:rsidRPr="00C05650">
        <w:rPr>
          <w:u w:val="single"/>
        </w:rPr>
        <w:t>Statistics</w:t>
      </w:r>
    </w:p>
    <w:p w14:paraId="62D75156" w14:textId="613DF70E" w:rsidR="00E05388" w:rsidRPr="003C2F49" w:rsidRDefault="00E5215E" w:rsidP="00E55A03">
      <w:pPr>
        <w:spacing w:line="360" w:lineRule="auto"/>
        <w:jc w:val="both"/>
      </w:pPr>
      <w:r w:rsidRPr="003C2F49">
        <w:t xml:space="preserve">Data analysis was conducted with R v3.6.2 (R Core Team 2019), the </w:t>
      </w:r>
      <w:r w:rsidRPr="003C2F49">
        <w:rPr>
          <w:i/>
          <w:iCs/>
        </w:rPr>
        <w:t xml:space="preserve">survival </w:t>
      </w:r>
      <w:r w:rsidR="00F9719F" w:rsidRPr="003C2F49">
        <w:rPr>
          <w:iCs/>
        </w:rPr>
        <w:fldChar w:fldCharType="begin"/>
      </w:r>
      <w:r w:rsidR="00F9719F" w:rsidRPr="003C2F49">
        <w:rPr>
          <w:iCs/>
        </w:rPr>
        <w:instrText xml:space="preserve"> ADDIN EN.CITE &lt;EndNote&gt;&lt;Cite&gt;&lt;Author&gt;Therneau&lt;/Author&gt;&lt;Year&gt;2000&lt;/Year&gt;&lt;RecNum&gt;718&lt;/RecNum&gt;&lt;DisplayText&gt;(25)&lt;/DisplayText&gt;&lt;record&gt;&lt;rec-number&gt;718&lt;/rec-number&gt;&lt;foreign-keys&gt;&lt;key app="EN" db-id="tdsepxzwr0w09aet9w8x5dea52dpz9x020fd" timestamp="1588949757"&gt;718&lt;/key&gt;&lt;/foreign-keys&gt;&lt;ref-type name="Book"&gt;6&lt;/ref-type&gt;&lt;contributors&gt;&lt;authors&gt;&lt;author&gt;Therneau, M.T.&lt;/author&gt;&lt;author&gt;Grambsch, P.M.&lt;/author&gt;&lt;/authors&gt;&lt;/contributors&gt;&lt;titles&gt;&lt;title&gt;Modeling Survival Data: Extending the Cox Model&lt;/title&gt;&lt;/titles&gt;&lt;dates&gt;&lt;year&gt;2000&lt;/year&gt;&lt;/dates&gt;&lt;pub-location&gt;New York&lt;/pub-location&gt;&lt;publisher&gt;Springer&lt;/publisher&gt;&lt;isbn&gt; 0-387-98784-3&lt;/isbn&gt;&lt;urls&gt;&lt;/urls&gt;&lt;/record&gt;&lt;/Cite&gt;&lt;/EndNote&gt;</w:instrText>
      </w:r>
      <w:r w:rsidR="00F9719F" w:rsidRPr="003C2F49">
        <w:rPr>
          <w:iCs/>
        </w:rPr>
        <w:fldChar w:fldCharType="separate"/>
      </w:r>
      <w:r w:rsidR="00F9719F" w:rsidRPr="003C2F49">
        <w:rPr>
          <w:iCs/>
          <w:noProof/>
        </w:rPr>
        <w:t>(25)</w:t>
      </w:r>
      <w:r w:rsidR="00F9719F" w:rsidRPr="003C2F49">
        <w:rPr>
          <w:iCs/>
        </w:rPr>
        <w:fldChar w:fldCharType="end"/>
      </w:r>
      <w:r w:rsidR="00B05094" w:rsidRPr="003C2F49">
        <w:t xml:space="preserve"> and </w:t>
      </w:r>
      <w:proofErr w:type="spellStart"/>
      <w:r w:rsidR="00B05094" w:rsidRPr="003C2F49">
        <w:rPr>
          <w:i/>
          <w:iCs/>
        </w:rPr>
        <w:t>survminer</w:t>
      </w:r>
      <w:proofErr w:type="spellEnd"/>
      <w:r w:rsidR="00B05094" w:rsidRPr="003C2F49">
        <w:t xml:space="preserve"> </w:t>
      </w:r>
      <w:r w:rsidR="00F9719F" w:rsidRPr="003C2F49">
        <w:fldChar w:fldCharType="begin"/>
      </w:r>
      <w:r w:rsidR="00F9719F" w:rsidRPr="003C2F49">
        <w:instrText xml:space="preserve"> ADDIN EN.CITE &lt;EndNote&gt;&lt;Cite&gt;&lt;Author&gt;Kassambara&lt;/Author&gt;&lt;Year&gt;2019&lt;/Year&gt;&lt;RecNum&gt;719&lt;/RecNum&gt;&lt;DisplayText&gt;(26)&lt;/DisplayText&gt;&lt;record&gt;&lt;rec-number&gt;719&lt;/rec-number&gt;&lt;foreign-keys&gt;&lt;key app="EN" db-id="tdsepxzwr0w09aet9w8x5dea52dpz9x020fd" timestamp="1588949960"&gt;719&lt;/key&gt;&lt;/foreign-keys&gt;&lt;ref-type name="Web Page"&gt;12&lt;/ref-type&gt;&lt;contributors&gt;&lt;authors&gt;&lt;author&gt;Kassambara, A.&lt;/author&gt;&lt;author&gt;Kosinski, M.&lt;/author&gt;&lt;author&gt;Biecek, P. &lt;/author&gt;&lt;/authors&gt;&lt;/contributors&gt;&lt;titles&gt;&lt;title&gt;survminer: Drawing Survival Curves  using ggplot2&lt;/title&gt;&lt;/titles&gt;&lt;dates&gt;&lt;year&gt;2019&lt;/year&gt;&lt;/dates&gt;&lt;pub-location&gt;R package version 0.4.6.&lt;/pub-location&gt;&lt;publisher&gt;https://CRAN.R-project.org/package=survminer&lt;/publisher&gt;&lt;urls&gt;&lt;/urls&gt;&lt;/record&gt;&lt;/Cite&gt;&lt;/EndNote&gt;</w:instrText>
      </w:r>
      <w:r w:rsidR="00F9719F" w:rsidRPr="003C2F49">
        <w:fldChar w:fldCharType="separate"/>
      </w:r>
      <w:r w:rsidR="00F9719F" w:rsidRPr="003C2F49">
        <w:rPr>
          <w:noProof/>
        </w:rPr>
        <w:t>(26)</w:t>
      </w:r>
      <w:r w:rsidR="00F9719F" w:rsidRPr="003C2F49">
        <w:fldChar w:fldCharType="end"/>
      </w:r>
      <w:r w:rsidR="00B05094" w:rsidRPr="003C2F49">
        <w:t xml:space="preserve"> packages. </w:t>
      </w:r>
    </w:p>
    <w:p w14:paraId="21824EB7" w14:textId="153A8D36" w:rsidR="00E5215E" w:rsidRPr="00C05650" w:rsidRDefault="00E5215E" w:rsidP="00E5215E">
      <w:pPr>
        <w:spacing w:line="360" w:lineRule="auto"/>
        <w:jc w:val="both"/>
        <w:rPr>
          <w:b/>
        </w:rPr>
      </w:pPr>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0A5FAECE" w:rsidR="009033C8" w:rsidRDefault="007121C7" w:rsidP="00E55A03">
      <w:pPr>
        <w:spacing w:line="360" w:lineRule="auto"/>
        <w:jc w:val="both"/>
      </w:pPr>
      <w:r w:rsidRPr="00C05650">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demonstrated a significantly increased lethality to larval stages of DBM</w:t>
      </w:r>
      <w:r w:rsidR="00F9719F">
        <w:t xml:space="preserve"> </w: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 </w:instrTex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DATA </w:instrText>
      </w:r>
      <w:r w:rsidR="00F9719F">
        <w:fldChar w:fldCharType="end"/>
      </w:r>
      <w:r w:rsidR="00F9719F">
        <w:fldChar w:fldCharType="separate"/>
      </w:r>
      <w:r w:rsidR="00F9719F">
        <w:rPr>
          <w:noProof/>
        </w:rPr>
        <w:t>(21)</w:t>
      </w:r>
      <w:r w:rsidR="00F9719F">
        <w:fldChar w:fldCharType="end"/>
      </w:r>
      <w:r w:rsidR="00202BD4" w:rsidRPr="00C05650">
        <w:t xml:space="preserve">.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04A212A7"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w:t>
      </w:r>
      <w:proofErr w:type="spellStart"/>
      <w:r w:rsidR="003C2F49" w:rsidRPr="003C2F49">
        <w:rPr>
          <w:i/>
        </w:rPr>
        <w:t>en</w:t>
      </w:r>
      <w:proofErr w:type="spellEnd"/>
      <w:r w:rsidR="003C2F49" w:rsidRPr="003C2F49">
        <w:rPr>
          <w:i/>
        </w:rPr>
        <w:t xml:space="preserve"> masse</w:t>
      </w:r>
      <w:r w:rsidRPr="00C05650">
        <w:t xml:space="preserve">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From each cross,</w:t>
      </w:r>
      <w:r w:rsidR="00A93593">
        <w:t xml:space="preserve"> given equal survival,</w:t>
      </w:r>
      <w:r w:rsidRPr="00C05650">
        <w:t xml:space="preserve"> </w:t>
      </w:r>
      <w:r w:rsidR="00B56097" w:rsidRPr="00C05650">
        <w:t xml:space="preserve">pupae of </w:t>
      </w:r>
      <w:r w:rsidRPr="00C05650">
        <w:t xml:space="preserve">four genotypes should have been </w:t>
      </w:r>
      <w:r w:rsidRPr="00C05650">
        <w:lastRenderedPageBreak/>
        <w:t xml:space="preserve">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from this ratio </w:t>
      </w:r>
      <w:r w:rsidR="00A93593">
        <w:t>indicates</w:t>
      </w:r>
      <w:r w:rsidRPr="00C05650">
        <w:t xml:space="preserve"> potential fitness costs </w:t>
      </w:r>
      <w:r w:rsidR="00A93593">
        <w:t>in</w:t>
      </w:r>
      <w:r w:rsidR="00A93593" w:rsidRPr="00C05650">
        <w:t xml:space="preserve"> </w:t>
      </w:r>
      <w:r w:rsidRPr="00C05650">
        <w:t xml:space="preserve">the </w:t>
      </w:r>
      <w:r w:rsidR="00A93593">
        <w:t>under-represented genotypes</w:t>
      </w:r>
      <w:r w:rsidRPr="00C05650">
        <w:t xml:space="preserve">.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035B401B"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 df = 3, p-value = 0.080</w:t>
            </w:r>
          </w:p>
        </w:tc>
        <w:tc>
          <w:tcPr>
            <w:tcW w:w="2839" w:type="dxa"/>
          </w:tcPr>
          <w:p w14:paraId="40215100" w14:textId="7C90D581"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 df = 3, p-value = 0.30</w:t>
            </w:r>
            <w:r w:rsidR="003C2F49">
              <w:rPr>
                <w:rFonts w:eastAsia="Times New Roman" w:cstheme="majorHAnsi"/>
                <w:color w:val="000000"/>
                <w:sz w:val="20"/>
                <w:szCs w:val="20"/>
                <w:lang w:eastAsia="en-GB"/>
              </w:rPr>
              <w:t>3</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51387A7B" w:rsidR="00B56097" w:rsidRPr="00C05650" w:rsidRDefault="00B56097" w:rsidP="003C2F49">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w:t>
            </w:r>
            <w:r w:rsidR="003C2F49">
              <w:rPr>
                <w:rFonts w:asciiTheme="minorHAnsi" w:hAnsiTheme="minorHAnsi" w:cstheme="majorHAnsi"/>
                <w:color w:val="000000"/>
              </w:rPr>
              <w:t>, df = 3, p-value = 0.996</w:t>
            </w:r>
          </w:p>
        </w:tc>
        <w:tc>
          <w:tcPr>
            <w:tcW w:w="2839" w:type="dxa"/>
          </w:tcPr>
          <w:p w14:paraId="75C2AACA" w14:textId="4B3C7BCF" w:rsidR="00B56097" w:rsidRPr="00C05650" w:rsidRDefault="00B56097"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w:t>
            </w:r>
            <w:r w:rsidR="003C2F49">
              <w:rPr>
                <w:rFonts w:eastAsia="Times New Roman" w:cstheme="majorHAnsi"/>
                <w:color w:val="000000"/>
                <w:sz w:val="20"/>
                <w:szCs w:val="20"/>
                <w:lang w:eastAsia="en-GB"/>
              </w:rPr>
              <w:t>1</w:t>
            </w:r>
            <w:r w:rsidRPr="00C05650">
              <w:rPr>
                <w:rFonts w:eastAsia="Times New Roman" w:cstheme="majorHAnsi"/>
                <w:color w:val="000000"/>
                <w:sz w:val="20"/>
                <w:szCs w:val="20"/>
                <w:lang w:eastAsia="en-GB"/>
              </w:rPr>
              <w:t>, df = 3, p-value = 0.157</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15B2BF04"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w:t>
            </w:r>
            <w:r w:rsidR="003C2F49">
              <w:rPr>
                <w:rFonts w:eastAsia="Times New Roman" w:cstheme="majorHAnsi"/>
                <w:color w:val="000000"/>
                <w:sz w:val="20"/>
                <w:szCs w:val="20"/>
                <w:lang w:eastAsia="en-GB"/>
              </w:rPr>
              <w:t>9</w:t>
            </w:r>
            <w:r w:rsidRPr="00C05650">
              <w:rPr>
                <w:rFonts w:eastAsia="Times New Roman" w:cstheme="majorHAnsi"/>
                <w:color w:val="000000"/>
                <w:sz w:val="20"/>
                <w:szCs w:val="20"/>
                <w:lang w:eastAsia="en-GB"/>
              </w:rPr>
              <w:t>, df = 3, p-value = 0.139</w:t>
            </w:r>
          </w:p>
        </w:tc>
        <w:tc>
          <w:tcPr>
            <w:tcW w:w="2839" w:type="dxa"/>
          </w:tcPr>
          <w:p w14:paraId="57ACA802" w14:textId="4ABD005E"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 df = 3, p-value = 0.14</w:t>
            </w:r>
            <w:r w:rsidR="003C2F49">
              <w:rPr>
                <w:rFonts w:eastAsia="Times New Roman" w:cstheme="majorHAnsi"/>
                <w:color w:val="000000"/>
                <w:sz w:val="20"/>
                <w:szCs w:val="20"/>
                <w:lang w:eastAsia="en-GB"/>
              </w:rPr>
              <w:t>3</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416A4AA4" w:rsidR="00B40EF0" w:rsidRPr="00C05650" w:rsidRDefault="00B40EF0" w:rsidP="003C2F49">
            <w:pPr>
              <w:spacing w:line="276" w:lineRule="auto"/>
              <w:jc w:val="both"/>
              <w:rPr>
                <w:sz w:val="20"/>
                <w:szCs w:val="20"/>
              </w:rPr>
            </w:pPr>
            <w:r w:rsidRPr="00C05650">
              <w:rPr>
                <w:rFonts w:eastAsia="Times New Roman" w:cstheme="majorHAnsi"/>
                <w:color w:val="000000"/>
                <w:sz w:val="20"/>
                <w:szCs w:val="20"/>
                <w:lang w:eastAsia="en-GB"/>
              </w:rPr>
              <w:t>X-squared = 0.0</w:t>
            </w:r>
            <w:r w:rsidR="003C2F49">
              <w:rPr>
                <w:rFonts w:eastAsia="Times New Roman" w:cstheme="majorHAnsi"/>
                <w:color w:val="000000"/>
                <w:sz w:val="20"/>
                <w:szCs w:val="20"/>
                <w:lang w:eastAsia="en-GB"/>
              </w:rPr>
              <w:t>10</w:t>
            </w:r>
            <w:r w:rsidRPr="00C05650">
              <w:rPr>
                <w:rFonts w:eastAsia="Times New Roman" w:cstheme="majorHAnsi"/>
                <w:color w:val="000000"/>
                <w:sz w:val="20"/>
                <w:szCs w:val="20"/>
                <w:lang w:eastAsia="en-GB"/>
              </w:rPr>
              <w:t>, df = 3, p-value = 0.99</w:t>
            </w:r>
            <w:r w:rsidR="003C2F49">
              <w:rPr>
                <w:rFonts w:eastAsia="Times New Roman" w:cstheme="majorHAnsi"/>
                <w:color w:val="000000"/>
                <w:sz w:val="20"/>
                <w:szCs w:val="20"/>
                <w:lang w:eastAsia="en-GB"/>
              </w:rPr>
              <w:t>2</w:t>
            </w:r>
          </w:p>
        </w:tc>
        <w:tc>
          <w:tcPr>
            <w:tcW w:w="2839" w:type="dxa"/>
          </w:tcPr>
          <w:p w14:paraId="2ECAAAD4" w14:textId="7049CBA8" w:rsidR="00B40EF0" w:rsidRPr="00C05650" w:rsidRDefault="00F5014D" w:rsidP="003C2F49">
            <w:pPr>
              <w:spacing w:line="276" w:lineRule="auto"/>
              <w:rPr>
                <w:sz w:val="20"/>
                <w:szCs w:val="20"/>
              </w:rPr>
            </w:pPr>
            <w:r w:rsidRPr="00C05650">
              <w:rPr>
                <w:rFonts w:eastAsia="Times New Roman" w:cs="Times New Roman"/>
                <w:color w:val="000000" w:themeColor="text1"/>
                <w:sz w:val="20"/>
                <w:szCs w:val="20"/>
                <w:shd w:val="clear" w:color="auto" w:fill="FFFFFF"/>
              </w:rPr>
              <w:t>X-squared = 4.22, df = 3, p-value = 0.238</w:t>
            </w:r>
          </w:p>
        </w:tc>
      </w:tr>
    </w:tbl>
    <w:p w14:paraId="5EB6FAF0" w14:textId="77777777" w:rsidR="003C2F49" w:rsidRDefault="003C2F49" w:rsidP="00E55A03">
      <w:pPr>
        <w:spacing w:line="360" w:lineRule="auto"/>
        <w:jc w:val="both"/>
      </w:pPr>
    </w:p>
    <w:p w14:paraId="3089AF60" w14:textId="5016EFAB"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t>cohort, adults were o</w:t>
      </w:r>
      <w:r w:rsidR="004C4491" w:rsidRPr="00C05650">
        <w:t>bserved displaying a ‘shaking</w:t>
      </w:r>
      <w:r w:rsidR="004C4D9E" w:rsidRPr="00C05650">
        <w:t xml:space="preserve">’ phenotype typified by </w:t>
      </w:r>
      <w:r w:rsidR="004C4D9E" w:rsidRPr="00C05650">
        <w:lastRenderedPageBreak/>
        <w:t>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commentRangeStart w:id="5"/>
      <w:r w:rsidR="00900F3D" w:rsidRPr="00C05650">
        <w:t xml:space="preserve"> </w:t>
      </w:r>
      <w:r w:rsidR="00900F3D" w:rsidRPr="00C05650">
        <w:rPr>
          <w:highlight w:val="green"/>
        </w:rPr>
        <w:t>XXXXX</w:t>
      </w:r>
      <w:commentRangeEnd w:id="5"/>
      <w:r w:rsidR="001E00E7">
        <w:rPr>
          <w:rStyle w:val="CommentReference"/>
        </w:rPr>
        <w:commentReference w:id="5"/>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w:t>
      </w:r>
      <w:r w:rsidR="00F101FA">
        <w:t>observation</w:t>
      </w:r>
      <w:r w:rsidR="00F101FA" w:rsidRPr="00C05650">
        <w:t xml:space="preserve"> </w:t>
      </w:r>
      <w:r w:rsidR="00426DBD" w:rsidRPr="00C05650">
        <w:t xml:space="preserve">was not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 of males and 33.9%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w:t>
      </w:r>
      <w:r w:rsidR="003C2F49">
        <w:t>9</w:t>
      </w:r>
      <w:r w:rsidR="004C4491" w:rsidRPr="00C05650">
        <w:t>% of males and 22.</w:t>
      </w:r>
      <w:r w:rsidR="003C2F49">
        <w:t>6</w:t>
      </w:r>
      <w:r w:rsidR="004C4491" w:rsidRPr="00C05650">
        <w:t>%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 of males and 65.1% of females from the </w:t>
      </w:r>
      <w:bookmarkStart w:id="6"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6"/>
      <w:r w:rsidR="00C16F59" w:rsidRPr="00C05650">
        <w:t>cohort and 57.</w:t>
      </w:r>
      <w:r w:rsidR="003C2F49">
        <w:t>4</w:t>
      </w:r>
      <w:r w:rsidR="00C16F59" w:rsidRPr="00C05650">
        <w:t>% of males and 48.</w:t>
      </w:r>
      <w:r w:rsidR="003C2F49">
        <w:t>4</w:t>
      </w:r>
      <w:r w:rsidR="00C16F59" w:rsidRPr="00C05650">
        <w:t xml:space="preserve">% of females from the </w:t>
      </w:r>
      <w:bookmarkStart w:id="7"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7"/>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 p&lt;0.005) but no significant effect of sex on shaking hazard at this level of replication (</w:t>
      </w:r>
      <w:r w:rsidR="00942903" w:rsidRPr="00C05650">
        <w:t xml:space="preserve">n= 370, </w:t>
      </w:r>
      <w:r w:rsidR="00990D99" w:rsidRPr="00C05650">
        <w:t>Z = 1.</w:t>
      </w:r>
      <w:r w:rsidR="003C2F49">
        <w:t>8</w:t>
      </w:r>
      <w:r w:rsidR="00990D99" w:rsidRPr="00C05650">
        <w:t>,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F71853" w:rsidR="00D226D4" w:rsidRPr="00C05650" w:rsidRDefault="00B84C14" w:rsidP="00E55A03">
      <w:pPr>
        <w:spacing w:line="360" w:lineRule="auto"/>
        <w:jc w:val="both"/>
      </w:pPr>
      <w:r w:rsidRPr="00C05650">
        <w:rPr>
          <w:noProof/>
          <w:lang w:val="en-US"/>
        </w:rPr>
        <w:lastRenderedPageBreak/>
        <w:drawing>
          <wp:inline distT="0" distB="0" distL="0" distR="0" wp14:anchorId="796D10AD" wp14:editId="45DC9BA2">
            <wp:extent cx="6664025" cy="41814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V4 copy.png"/>
                    <pic:cNvPicPr/>
                  </pic:nvPicPr>
                  <pic:blipFill>
                    <a:blip r:embed="rId17">
                      <a:extLst>
                        <a:ext uri="{28A0092B-C50C-407E-A947-70E740481C1C}">
                          <a14:useLocalDpi xmlns:a14="http://schemas.microsoft.com/office/drawing/2010/main" val="0"/>
                        </a:ext>
                      </a:extLst>
                    </a:blip>
                    <a:stretch>
                      <a:fillRect/>
                    </a:stretch>
                  </pic:blipFill>
                  <pic:spPr>
                    <a:xfrm>
                      <a:off x="0" y="0"/>
                      <a:ext cx="6684341" cy="4194223"/>
                    </a:xfrm>
                    <a:prstGeom prst="rect">
                      <a:avLst/>
                    </a:prstGeom>
                  </pic:spPr>
                </pic:pic>
              </a:graphicData>
            </a:graphic>
          </wp:inline>
        </w:drawing>
      </w:r>
    </w:p>
    <w:p w14:paraId="11DE06A1" w14:textId="1AF54386"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w:t>
      </w:r>
      <w:proofErr w:type="gramStart"/>
      <w:r w:rsidR="00F73418" w:rsidRPr="00C05650">
        <w:rPr>
          <w:sz w:val="20"/>
          <w:szCs w:val="20"/>
        </w:rPr>
        <w:t>seven</w:t>
      </w:r>
      <w:r w:rsidRPr="00C05650">
        <w:rPr>
          <w:sz w:val="20"/>
          <w:szCs w:val="20"/>
        </w:rPr>
        <w:t xml:space="preserve"> day</w:t>
      </w:r>
      <w:proofErr w:type="gramEnd"/>
      <w:r w:rsidRPr="00C05650">
        <w:rPr>
          <w:sz w:val="20"/>
          <w:szCs w:val="20"/>
        </w:rPr>
        <w:t xml:space="preserve">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 p&lt;0.005) but no significant effect of sex.</w:t>
      </w:r>
    </w:p>
    <w:p w14:paraId="27046538" w14:textId="77777777" w:rsidR="00BD7ED2" w:rsidRPr="00C05650" w:rsidRDefault="00BD7ED2" w:rsidP="00E55A03">
      <w:pPr>
        <w:spacing w:line="360" w:lineRule="auto"/>
        <w:jc w:val="both"/>
      </w:pPr>
    </w:p>
    <w:p w14:paraId="0AF3BF50" w14:textId="0AC2AA77"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intrigued as to why the shaking phenotype </w:t>
      </w:r>
      <w:r w:rsidR="00177216" w:rsidRPr="00C05650">
        <w:t xml:space="preserve">observed </w:t>
      </w:r>
      <w:r w:rsidRPr="00C05650">
        <w:t>was confined to adult stages.</w:t>
      </w:r>
      <w:r w:rsidR="000C2E5A" w:rsidRPr="00C05650">
        <w:t xml:space="preserve"> In order to explore </w:t>
      </w:r>
      <w:proofErr w:type="gramStart"/>
      <w:r w:rsidR="000C2E5A" w:rsidRPr="00C05650">
        <w:t>this</w:t>
      </w:r>
      <w:proofErr w:type="gramEnd"/>
      <w:r w:rsidR="000C2E5A" w:rsidRPr="00C05650">
        <w:t xml:space="preserve">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collected from the on-</w:t>
      </w:r>
      <w:proofErr w:type="spellStart"/>
      <w:r w:rsidR="004A2996" w:rsidRPr="00C05650">
        <w:t>tet</w:t>
      </w:r>
      <w:proofErr w:type="spellEnd"/>
      <w:r w:rsidR="004A2996" w:rsidRPr="00C05650">
        <w:t xml:space="preserve"> and o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BFC799D" w14:textId="77777777" w:rsidR="00EE5F0C" w:rsidRPr="00C05650" w:rsidRDefault="00EE5F0C" w:rsidP="00EE5F0C">
      <w:pPr>
        <w:pStyle w:val="Normal1"/>
        <w:spacing w:line="360" w:lineRule="auto"/>
        <w:jc w:val="both"/>
        <w:rPr>
          <w:rFonts w:asciiTheme="minorHAnsi" w:hAnsiTheme="minorHAnsi"/>
        </w:rPr>
      </w:pPr>
      <w:commentRangeStart w:id="8"/>
      <w:r w:rsidRPr="00C05650">
        <w:rPr>
          <w:rFonts w:asciiTheme="minorHAnsi" w:hAnsiTheme="minorHAnsi"/>
          <w:noProof/>
          <w:lang w:val="en-US"/>
        </w:rPr>
        <w:lastRenderedPageBreak/>
        <w:drawing>
          <wp:inline distT="114300" distB="114300" distL="114300" distR="114300" wp14:anchorId="6C533352" wp14:editId="4EE4CAD9">
            <wp:extent cx="5276850" cy="3517900"/>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8"/>
                    <a:srcRect/>
                    <a:stretch>
                      <a:fillRect/>
                    </a:stretch>
                  </pic:blipFill>
                  <pic:spPr>
                    <a:xfrm>
                      <a:off x="0" y="0"/>
                      <a:ext cx="5276850" cy="3517900"/>
                    </a:xfrm>
                    <a:prstGeom prst="rect">
                      <a:avLst/>
                    </a:prstGeom>
                    <a:ln/>
                  </pic:spPr>
                </pic:pic>
              </a:graphicData>
            </a:graphic>
          </wp:inline>
        </w:drawing>
      </w:r>
      <w:commentRangeEnd w:id="8"/>
      <w:r w:rsidR="00363F41">
        <w:rPr>
          <w:rStyle w:val="CommentReference"/>
          <w:rFonts w:asciiTheme="minorHAnsi" w:eastAsiaTheme="minorEastAsia" w:hAnsiTheme="minorHAnsi" w:cstheme="minorBidi"/>
        </w:rPr>
        <w:commentReference w:id="8"/>
      </w:r>
    </w:p>
    <w:p w14:paraId="6FD227F1" w14:textId="53AC41E7"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w:t>
      </w:r>
      <w:r w:rsidR="00021E42">
        <w:rPr>
          <w:rFonts w:asciiTheme="minorHAnsi" w:hAnsiTheme="minorHAnsi"/>
          <w:sz w:val="20"/>
          <w:szCs w:val="20"/>
        </w:rPr>
        <w:t>Mean r</w:t>
      </w:r>
      <w:r w:rsidR="00EE5F0C" w:rsidRPr="00C05650">
        <w:rPr>
          <w:rFonts w:asciiTheme="minorHAnsi" w:hAnsiTheme="minorHAnsi"/>
          <w:sz w:val="20"/>
          <w:szCs w:val="20"/>
        </w:rPr>
        <w:t xml:space="preserve">elative quantification (RQ)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DBM reared on-</w:t>
      </w:r>
      <w:proofErr w:type="spellStart"/>
      <w:r w:rsidR="004A2996" w:rsidRPr="00C05650">
        <w:rPr>
          <w:rFonts w:asciiTheme="minorHAnsi" w:hAnsiTheme="minorHAnsi"/>
          <w:sz w:val="20"/>
          <w:szCs w:val="20"/>
        </w:rPr>
        <w:t>tet</w:t>
      </w:r>
      <w:proofErr w:type="spellEnd"/>
      <w:r w:rsidR="00EE5F0C" w:rsidRPr="00C05650">
        <w:rPr>
          <w:rFonts w:asciiTheme="minorHAnsi" w:hAnsiTheme="minorHAnsi"/>
          <w:sz w:val="20"/>
          <w:szCs w:val="20"/>
        </w:rPr>
        <w:t xml:space="preserve"> and off-</w:t>
      </w:r>
      <w:proofErr w:type="spellStart"/>
      <w:r w:rsidR="00021E42">
        <w:rPr>
          <w:rFonts w:asciiTheme="minorHAnsi" w:hAnsiTheme="minorHAnsi"/>
          <w:sz w:val="20"/>
          <w:szCs w:val="20"/>
        </w:rPr>
        <w:t>tet</w:t>
      </w:r>
      <w:proofErr w:type="spellEnd"/>
      <w:r w:rsidR="00021E42">
        <w:rPr>
          <w:rFonts w:asciiTheme="minorHAnsi" w:hAnsiTheme="minorHAnsi"/>
          <w:sz w:val="20"/>
          <w:szCs w:val="20"/>
        </w:rPr>
        <w:t xml:space="preserve"> across several life stages  - </w:t>
      </w:r>
      <w:r w:rsidR="00EE5F0C" w:rsidRPr="00C05650">
        <w:rPr>
          <w:rFonts w:asciiTheme="minorHAnsi" w:hAnsiTheme="minorHAnsi"/>
          <w:sz w:val="20"/>
          <w:szCs w:val="20"/>
        </w:rPr>
        <w:t>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pupae, 1-,2-,3, and 4-dpe</w:t>
      </w:r>
      <w:r w:rsidR="00A16D83" w:rsidRPr="00C05650">
        <w:rPr>
          <w:rFonts w:asciiTheme="minorHAnsi" w:hAnsiTheme="minorHAnsi"/>
          <w:sz w:val="20"/>
          <w:szCs w:val="20"/>
        </w:rPr>
        <w:t xml:space="preserve"> </w:t>
      </w:r>
      <w:r w:rsidR="00021E42">
        <w:rPr>
          <w:rFonts w:asciiTheme="minorHAnsi" w:hAnsiTheme="minorHAnsi"/>
          <w:sz w:val="20"/>
          <w:szCs w:val="20"/>
        </w:rPr>
        <w:t xml:space="preserve"> (days post </w:t>
      </w:r>
      <w:proofErr w:type="spellStart"/>
      <w:r w:rsidR="00021E42">
        <w:rPr>
          <w:rFonts w:asciiTheme="minorHAnsi" w:hAnsiTheme="minorHAnsi"/>
          <w:sz w:val="20"/>
          <w:szCs w:val="20"/>
        </w:rPr>
        <w:t>eclosion</w:t>
      </w:r>
      <w:proofErr w:type="spellEnd"/>
      <w:r w:rsidR="00021E42">
        <w:rPr>
          <w:rFonts w:asciiTheme="minorHAnsi" w:hAnsiTheme="minorHAnsi"/>
          <w:sz w:val="20"/>
          <w:szCs w:val="20"/>
        </w:rPr>
        <w:t xml:space="preserve">)  </w:t>
      </w:r>
      <w:r w:rsidR="00A16D83" w:rsidRPr="00C05650">
        <w:rPr>
          <w:rFonts w:asciiTheme="minorHAnsi" w:hAnsiTheme="minorHAnsi"/>
          <w:sz w:val="20"/>
          <w:szCs w:val="20"/>
        </w:rPr>
        <w:t>adults</w:t>
      </w:r>
      <w:r w:rsidR="00EE5F0C" w:rsidRPr="00C05650">
        <w:rPr>
          <w:rFonts w:asciiTheme="minorHAnsi" w:hAnsiTheme="minorHAnsi"/>
          <w:sz w:val="20"/>
          <w:szCs w:val="20"/>
        </w:rPr>
        <w:t xml:space="preserve">. </w:t>
      </w:r>
      <w:r w:rsidR="00021E42">
        <w:rPr>
          <w:rFonts w:asciiTheme="minorHAnsi" w:hAnsiTheme="minorHAnsi"/>
          <w:sz w:val="20"/>
          <w:szCs w:val="20"/>
        </w:rPr>
        <w:t xml:space="preserve"> Sample sizes provided in methods.</w:t>
      </w:r>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0BE6D8D0"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r w:rsidRPr="00C05650">
        <w:t xml:space="preserve">. </w:t>
      </w:r>
      <w:r w:rsidR="00430DE3" w:rsidRPr="00C05650">
        <w:t>A similar trend was observed for both the on-</w:t>
      </w:r>
      <w:proofErr w:type="spellStart"/>
      <w:r w:rsidR="00430DE3" w:rsidRPr="00C05650">
        <w:t>tet</w:t>
      </w:r>
      <w:proofErr w:type="spellEnd"/>
      <w:r w:rsidR="00430DE3" w:rsidRPr="00C05650">
        <w:t xml:space="preserve"> and off-</w:t>
      </w:r>
      <w:proofErr w:type="spellStart"/>
      <w:r w:rsidR="00430DE3" w:rsidRPr="00C05650">
        <w:t>tet</w:t>
      </w:r>
      <w:proofErr w:type="spellEnd"/>
      <w:r w:rsidR="00430DE3" w:rsidRPr="00C05650">
        <w:t xml:space="preserve"> samples, albeit with a greater magnitude off-</w:t>
      </w:r>
      <w:proofErr w:type="spellStart"/>
      <w:r w:rsidR="00430DE3" w:rsidRPr="00C05650">
        <w:t>tet</w:t>
      </w:r>
      <w:proofErr w:type="spellEnd"/>
      <w:r w:rsidR="00430DE3" w:rsidRPr="00C05650">
        <w:t xml:space="preserve">. In both cases, th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Statistical analysis was performed comparing the levels of expression recorded between this peak (3 </w:t>
      </w:r>
      <w:proofErr w:type="spellStart"/>
      <w:r w:rsidR="00430DE3" w:rsidRPr="00C05650">
        <w:t>dpe</w:t>
      </w:r>
      <w:proofErr w:type="spellEnd"/>
      <w:r w:rsidR="00430DE3" w:rsidRPr="00C05650">
        <w:t>) and the three pre-adult stages, for the off-</w:t>
      </w:r>
      <w:proofErr w:type="spellStart"/>
      <w:r w:rsidR="00430DE3" w:rsidRPr="00C05650">
        <w:t>tet</w:t>
      </w:r>
      <w:proofErr w:type="spellEnd"/>
      <w:r w:rsidR="00430DE3" w:rsidRPr="00C05650">
        <w:t xml:space="preserve"> samples only. A Kruskal-Wallis rank test showed a significant overall effect of life-stage on expression levels (</w:t>
      </w:r>
      <w:commentRangeStart w:id="9"/>
      <w:r w:rsidR="004F1B92" w:rsidRPr="00C05650">
        <w:rPr>
          <w:highlight w:val="green"/>
        </w:rPr>
        <w:t>XXXX</w:t>
      </w:r>
      <w:commentRangeEnd w:id="9"/>
      <w:r w:rsidR="00363F41">
        <w:rPr>
          <w:rStyle w:val="CommentReference"/>
        </w:rPr>
        <w:commentReference w:id="9"/>
      </w:r>
      <w:r w:rsidR="004F1B92" w:rsidRPr="00C05650">
        <w:t xml:space="preserve">, </w:t>
      </w:r>
      <w:r w:rsidR="00430DE3" w:rsidRPr="00C05650">
        <w:t xml:space="preserve">p = </w:t>
      </w:r>
      <w:r w:rsidR="00430DE3" w:rsidRPr="00C05650">
        <w:rPr>
          <w:rFonts w:eastAsia="Times New Roman" w:cs="Segoe UI"/>
          <w:color w:val="000000"/>
        </w:rPr>
        <w:t>0.0264</w:t>
      </w:r>
      <w:r w:rsidR="00021E42">
        <w:rPr>
          <w:rFonts w:eastAsia="Times New Roman" w:cs="Segoe UI"/>
          <w:color w:val="000000"/>
        </w:rPr>
        <w:t xml:space="preserve">, </w:t>
      </w:r>
      <w:commentRangeStart w:id="10"/>
      <w:commentRangeStart w:id="11"/>
      <w:r w:rsidR="00021E42">
        <w:rPr>
          <w:rFonts w:eastAsia="Times New Roman" w:cs="Segoe UI"/>
          <w:color w:val="000000"/>
        </w:rPr>
        <w:t xml:space="preserve">n = </w:t>
      </w:r>
      <w:commentRangeEnd w:id="10"/>
      <w:r w:rsidR="00021E42">
        <w:rPr>
          <w:rStyle w:val="CommentReference"/>
        </w:rPr>
        <w:commentReference w:id="10"/>
      </w:r>
      <w:commentRangeEnd w:id="11"/>
      <w:r w:rsidR="00F9719F">
        <w:rPr>
          <w:rStyle w:val="CommentReference"/>
        </w:rPr>
        <w:commentReference w:id="11"/>
      </w:r>
      <w:r w:rsidR="004F1B92" w:rsidRPr="00C05650">
        <w:rPr>
          <w:rFonts w:eastAsia="Times New Roman" w:cs="Segoe UI"/>
          <w:color w:val="000000"/>
        </w:rPr>
        <w:t xml:space="preserve">). Subsequent post-hoc analysis (Dunn’s test for multiple comparisons)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significant (MRD = </w:t>
      </w:r>
      <w:r w:rsidR="004F1B92" w:rsidRPr="00C05650">
        <w:rPr>
          <w:rFonts w:eastAsia="Times New Roman" w:cs="Times New Roman"/>
        </w:rPr>
        <w:t xml:space="preserve">-8.0 p = 0.0424) whereas other comparisons were not statistically </w:t>
      </w:r>
      <w:r w:rsidR="00D06EFC" w:rsidRPr="00C05650">
        <w:rPr>
          <w:rFonts w:eastAsia="Times New Roman" w:cs="Times New Roman"/>
        </w:rPr>
        <w:t>significant (T</w:t>
      </w:r>
      <w:r w:rsidR="004F1B92" w:rsidRPr="00C05650">
        <w:rPr>
          <w:rFonts w:eastAsia="Times New Roman" w:cs="Times New Roman"/>
        </w:rPr>
        <w:t xml:space="preserve">able </w:t>
      </w:r>
      <w:r w:rsidR="00D06EFC" w:rsidRPr="00C05650">
        <w:rPr>
          <w:rFonts w:eastAsia="Times New Roman" w:cs="Times New Roman"/>
        </w:rPr>
        <w:t xml:space="preserve">4). </w:t>
      </w:r>
      <w:r w:rsidR="00F101FA">
        <w:rPr>
          <w:rFonts w:eastAsia="Times New Roman" w:cs="Times New Roman"/>
        </w:rPr>
        <w:t>Though</w:t>
      </w:r>
      <w:r w:rsidR="00D06EFC" w:rsidRPr="00C05650">
        <w:rPr>
          <w:rFonts w:eastAsia="Times New Roman" w:cs="Times New Roman"/>
        </w:rPr>
        <w:t xml:space="preserve"> large increases </w:t>
      </w:r>
      <w:r w:rsidR="00F101FA">
        <w:rPr>
          <w:rFonts w:eastAsia="Times New Roman" w:cs="Times New Roman"/>
        </w:rPr>
        <w:t xml:space="preserve">were </w:t>
      </w:r>
      <w:r w:rsidR="00D06EFC" w:rsidRPr="00C05650">
        <w:rPr>
          <w:rFonts w:eastAsia="Times New Roman" w:cs="Times New Roman"/>
        </w:rPr>
        <w:t xml:space="preserve">observed in the mean </w:t>
      </w:r>
      <w:r w:rsidR="00B57048" w:rsidRPr="00C05650">
        <w:rPr>
          <w:rFonts w:eastAsia="Times New Roman" w:cs="Times New Roman"/>
        </w:rPr>
        <w:t xml:space="preserve">RQ </w:t>
      </w:r>
      <w:r w:rsidR="00D06EFC" w:rsidRPr="00C05650">
        <w:rPr>
          <w:rFonts w:eastAsia="Times New Roman" w:cs="Times New Roman"/>
        </w:rPr>
        <w:t>values of 3</w:t>
      </w:r>
      <w:r w:rsidR="00363F41">
        <w:rPr>
          <w:rFonts w:eastAsia="Times New Roman" w:cs="Times New Roman"/>
        </w:rPr>
        <w:t xml:space="preserve"> </w:t>
      </w:r>
      <w:proofErr w:type="spellStart"/>
      <w:r w:rsidR="00D06EFC" w:rsidRPr="00C05650">
        <w:rPr>
          <w:rFonts w:eastAsia="Times New Roman" w:cs="Times New Roman"/>
        </w:rPr>
        <w:t>dpe</w:t>
      </w:r>
      <w:proofErr w:type="spellEnd"/>
      <w:r w:rsidR="00D06EFC" w:rsidRPr="00C05650">
        <w:rPr>
          <w:rFonts w:eastAsia="Times New Roman" w:cs="Times New Roman"/>
        </w:rPr>
        <w:t xml:space="preserve"> individuals over pre-adult samples (</w:t>
      </w:r>
      <w:r w:rsidR="00363F41">
        <w:rPr>
          <w:rFonts w:eastAsia="Times New Roman" w:cs="Times New Roman"/>
        </w:rPr>
        <w:t xml:space="preserve">&gt; </w:t>
      </w:r>
      <w:r w:rsidR="00D06EFC" w:rsidRPr="00C05650">
        <w:rPr>
          <w:rFonts w:eastAsia="Times New Roman" w:cs="Times New Roman"/>
        </w:rPr>
        <w:t>8x)</w:t>
      </w:r>
      <w:r w:rsidR="00B57048" w:rsidRPr="00C05650">
        <w:rPr>
          <w:rFonts w:eastAsia="Times New Roman" w:cs="Times New Roman"/>
        </w:rPr>
        <w:t xml:space="preserve">, and </w:t>
      </w:r>
      <w:r w:rsidR="00F101FA">
        <w:rPr>
          <w:rFonts w:eastAsia="Times New Roman" w:cs="Times New Roman"/>
        </w:rPr>
        <w:t>no</w:t>
      </w:r>
      <w:r w:rsidR="00B57048" w:rsidRPr="00C05650">
        <w:rPr>
          <w:rFonts w:eastAsia="Times New Roman" w:cs="Times New Roman"/>
        </w:rPr>
        <w:t xml:space="preserve"> shaking phenotype</w:t>
      </w:r>
      <w:r w:rsidR="00F101FA">
        <w:rPr>
          <w:rFonts w:eastAsia="Times New Roman" w:cs="Times New Roman"/>
        </w:rPr>
        <w:t xml:space="preserve"> was observed</w:t>
      </w:r>
      <w:r w:rsidR="00B57048" w:rsidRPr="00C05650">
        <w:rPr>
          <w:rFonts w:eastAsia="Times New Roman" w:cs="Times New Roman"/>
        </w:rPr>
        <w:t xml:space="preserve"> at these earlier stages, only the L2 vs. 3</w:t>
      </w:r>
      <w:r w:rsidR="00363F41">
        <w:rPr>
          <w:rFonts w:eastAsia="Times New Roman" w:cs="Times New Roman"/>
        </w:rPr>
        <w:t xml:space="preserve"> </w:t>
      </w:r>
      <w:proofErr w:type="spellStart"/>
      <w:r w:rsidR="00B57048" w:rsidRPr="00C05650">
        <w:rPr>
          <w:rFonts w:eastAsia="Times New Roman" w:cs="Times New Roman"/>
        </w:rPr>
        <w:t>dpe</w:t>
      </w:r>
      <w:proofErr w:type="spellEnd"/>
      <w:r w:rsidR="00B57048" w:rsidRPr="00C05650">
        <w:rPr>
          <w:rFonts w:eastAsia="Times New Roman" w:cs="Times New Roman"/>
        </w:rPr>
        <w:t xml:space="preserve"> comparison was statistically significant. Increased levels of </w:t>
      </w:r>
      <w:r w:rsidR="00B57048" w:rsidRPr="00C05650">
        <w:rPr>
          <w:rFonts w:eastAsia="Times New Roman" w:cs="Times New Roman"/>
        </w:rPr>
        <w:lastRenderedPageBreak/>
        <w:t>replication may be required to compensate for the relative</w:t>
      </w:r>
      <w:r w:rsidR="00D06EFC" w:rsidRPr="00C05650">
        <w:rPr>
          <w:rFonts w:eastAsia="Times New Roman" w:cs="Times New Roman"/>
        </w:rPr>
        <w:t xml:space="preserve"> </w:t>
      </w:r>
      <w:r w:rsidR="00B57048" w:rsidRPr="00C05650">
        <w:rPr>
          <w:rFonts w:eastAsia="Times New Roman" w:cs="Times New Roman"/>
        </w:rPr>
        <w:t>weakness</w:t>
      </w:r>
      <w:r w:rsidR="00D06EFC" w:rsidRPr="00C05650">
        <w:rPr>
          <w:rFonts w:eastAsia="Times New Roman" w:cs="Times New Roman"/>
        </w:rPr>
        <w:t xml:space="preserve"> of the data-necessitated, non-parametric </w:t>
      </w:r>
      <w:proofErr w:type="spellStart"/>
      <w:r w:rsidR="00D06EFC" w:rsidRPr="00C05650">
        <w:rPr>
          <w:rFonts w:eastAsia="Times New Roman" w:cs="Times New Roman"/>
        </w:rPr>
        <w:t>Kruskall</w:t>
      </w:r>
      <w:proofErr w:type="spellEnd"/>
      <w:r w:rsidR="00D06EFC" w:rsidRPr="00C05650">
        <w:rPr>
          <w:rFonts w:eastAsia="Times New Roman" w:cs="Times New Roman"/>
        </w:rPr>
        <w:t>-Wallis</w:t>
      </w:r>
      <w:r w:rsidR="00B57048" w:rsidRPr="00C05650">
        <w:rPr>
          <w:rFonts w:eastAsia="Times New Roman" w:cs="Times New Roman"/>
        </w:rPr>
        <w:t xml:space="preserve"> and corrective nature of the Dunn’s test given the level of sample-to-sample variation observed here. </w:t>
      </w:r>
      <w:r w:rsidR="00D06EFC" w:rsidRPr="00C05650">
        <w:rPr>
          <w:rFonts w:eastAsia="Times New Roman" w:cs="Times New Roman"/>
        </w:rPr>
        <w:t xml:space="preserve"> </w:t>
      </w:r>
      <w:r w:rsidR="00A16D83" w:rsidRPr="00C05650">
        <w:rPr>
          <w:rFonts w:eastAsia="Times New Roman" w:cs="Times New Roman"/>
        </w:rPr>
        <w:t>A caveat of these experiments is that while pre-adult 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adults as a whole. </w:t>
      </w:r>
    </w:p>
    <w:p w14:paraId="44C8F641" w14:textId="77777777" w:rsidR="00E46056" w:rsidRPr="00C05650" w:rsidRDefault="00E46056" w:rsidP="00E55A03">
      <w:pPr>
        <w:spacing w:line="360" w:lineRule="auto"/>
        <w:jc w:val="both"/>
      </w:pPr>
    </w:p>
    <w:p w14:paraId="55370E0B" w14:textId="48FC8964" w:rsidR="00E46056" w:rsidRPr="00C05650" w:rsidRDefault="00E46056" w:rsidP="00E46056">
      <w:pPr>
        <w:jc w:val="both"/>
        <w:rPr>
          <w:sz w:val="20"/>
          <w:szCs w:val="20"/>
        </w:rPr>
      </w:pPr>
      <w:r w:rsidRPr="00C05650">
        <w:rPr>
          <w:sz w:val="20"/>
          <w:szCs w:val="20"/>
        </w:rPr>
        <w:t xml:space="preserve">Table 4: </w:t>
      </w:r>
      <w:r w:rsidR="00D06EFC" w:rsidRPr="00C05650">
        <w:rPr>
          <w:sz w:val="20"/>
          <w:szCs w:val="20"/>
        </w:rPr>
        <w:t xml:space="preserve">Results of Dunn’s test for multiple comparisons run on an initial Kruskal-Wallis rank test comparing levels of </w:t>
      </w:r>
      <w:proofErr w:type="spellStart"/>
      <w:r w:rsidR="00D06EFC" w:rsidRPr="00C05650">
        <w:rPr>
          <w:sz w:val="20"/>
          <w:szCs w:val="20"/>
        </w:rPr>
        <w:t>AaHIT</w:t>
      </w:r>
      <w:proofErr w:type="spellEnd"/>
      <w:r w:rsidR="00D06EFC" w:rsidRPr="00C05650">
        <w:rPr>
          <w:sz w:val="20"/>
          <w:szCs w:val="20"/>
        </w:rPr>
        <w:t xml:space="preserve"> transcript expression (RQ values) between different life stages of </w:t>
      </w:r>
      <w:r w:rsidR="00D06EFC" w:rsidRPr="00C05650">
        <w:rPr>
          <w:i/>
          <w:sz w:val="20"/>
          <w:szCs w:val="20"/>
        </w:rPr>
        <w:t>Hr5/ie1</w:t>
      </w:r>
      <w:r w:rsidR="00D06EFC" w:rsidRPr="00C05650">
        <w:rPr>
          <w:sz w:val="20"/>
          <w:szCs w:val="20"/>
        </w:rPr>
        <w:t>&gt;</w:t>
      </w:r>
      <w:proofErr w:type="spellStart"/>
      <w:r w:rsidR="00D06EFC" w:rsidRPr="00C05650">
        <w:rPr>
          <w:sz w:val="20"/>
          <w:szCs w:val="20"/>
        </w:rPr>
        <w:t>AaHIT</w:t>
      </w:r>
      <w:proofErr w:type="spellEnd"/>
      <w:r w:rsidR="00D06EFC" w:rsidRPr="00C05650">
        <w:rPr>
          <w:sz w:val="20"/>
          <w:szCs w:val="20"/>
        </w:rPr>
        <w:t xml:space="preserve"> individuals collected from off-</w:t>
      </w:r>
      <w:proofErr w:type="spellStart"/>
      <w:r w:rsidR="00D06EFC" w:rsidRPr="00C05650">
        <w:rPr>
          <w:sz w:val="20"/>
          <w:szCs w:val="20"/>
        </w:rPr>
        <w:t>tet</w:t>
      </w:r>
      <w:proofErr w:type="spellEnd"/>
      <w:r w:rsidR="00D06EFC" w:rsidRPr="00C05650">
        <w:rPr>
          <w:sz w:val="20"/>
          <w:szCs w:val="20"/>
        </w:rPr>
        <w:t xml:space="preserve"> cohorts.</w:t>
      </w:r>
    </w:p>
    <w:p w14:paraId="7DA4CE30" w14:textId="77777777" w:rsidR="00D06EFC" w:rsidRPr="00C05650" w:rsidRDefault="00D06EFC" w:rsidP="00E46056">
      <w:pPr>
        <w:jc w:val="both"/>
        <w:rPr>
          <w:sz w:val="20"/>
          <w:szCs w:val="20"/>
        </w:rPr>
      </w:pPr>
    </w:p>
    <w:tbl>
      <w:tblPr>
        <w:tblW w:w="5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42"/>
        <w:gridCol w:w="1701"/>
        <w:gridCol w:w="1984"/>
      </w:tblGrid>
      <w:tr w:rsidR="00E46056" w:rsidRPr="00C05650" w14:paraId="4025BDB8" w14:textId="77777777" w:rsidTr="00E46056">
        <w:trPr>
          <w:jc w:val="center"/>
        </w:trPr>
        <w:tc>
          <w:tcPr>
            <w:tcW w:w="2142" w:type="dxa"/>
            <w:noWrap/>
            <w:tcMar>
              <w:top w:w="15" w:type="dxa"/>
              <w:left w:w="15" w:type="dxa"/>
              <w:bottom w:w="0" w:type="dxa"/>
              <w:right w:w="15" w:type="dxa"/>
            </w:tcMar>
            <w:vAlign w:val="bottom"/>
            <w:hideMark/>
          </w:tcPr>
          <w:p w14:paraId="48456CFB" w14:textId="77777777" w:rsidR="00E46056" w:rsidRPr="00C05650" w:rsidRDefault="00E46056" w:rsidP="00E46056">
            <w:pPr>
              <w:jc w:val="center"/>
              <w:rPr>
                <w:rFonts w:eastAsia="Times New Roman" w:cs="Times New Roman"/>
                <w:b/>
                <w:sz w:val="20"/>
                <w:szCs w:val="20"/>
              </w:rPr>
            </w:pPr>
            <w:r w:rsidRPr="00C05650">
              <w:rPr>
                <w:rFonts w:eastAsia="Times New Roman" w:cs="Times New Roman"/>
                <w:b/>
                <w:sz w:val="20"/>
                <w:szCs w:val="20"/>
              </w:rPr>
              <w:t>Comparison</w:t>
            </w:r>
          </w:p>
        </w:tc>
        <w:tc>
          <w:tcPr>
            <w:tcW w:w="1701" w:type="dxa"/>
            <w:noWrap/>
            <w:tcMar>
              <w:top w:w="15" w:type="dxa"/>
              <w:left w:w="15" w:type="dxa"/>
              <w:bottom w:w="0" w:type="dxa"/>
              <w:right w:w="15" w:type="dxa"/>
            </w:tcMar>
            <w:vAlign w:val="bottom"/>
            <w:hideMark/>
          </w:tcPr>
          <w:p w14:paraId="2A72C6CE" w14:textId="6F27E403" w:rsidR="00E46056" w:rsidRPr="00C05650" w:rsidRDefault="00004C26" w:rsidP="00E46056">
            <w:pPr>
              <w:jc w:val="center"/>
              <w:rPr>
                <w:rFonts w:eastAsia="Times New Roman" w:cs="Times New Roman"/>
                <w:b/>
                <w:sz w:val="20"/>
                <w:szCs w:val="20"/>
              </w:rPr>
            </w:pPr>
            <w:r>
              <w:rPr>
                <w:rFonts w:eastAsia="Times New Roman" w:cs="Times New Roman"/>
                <w:b/>
                <w:sz w:val="20"/>
                <w:szCs w:val="20"/>
              </w:rPr>
              <w:t>MRD</w:t>
            </w:r>
          </w:p>
        </w:tc>
        <w:tc>
          <w:tcPr>
            <w:tcW w:w="1984" w:type="dxa"/>
            <w:noWrap/>
            <w:tcMar>
              <w:top w:w="15" w:type="dxa"/>
              <w:left w:w="15" w:type="dxa"/>
              <w:bottom w:w="0" w:type="dxa"/>
              <w:right w:w="15" w:type="dxa"/>
            </w:tcMar>
            <w:vAlign w:val="bottom"/>
            <w:hideMark/>
          </w:tcPr>
          <w:p w14:paraId="10419CB6" w14:textId="77777777" w:rsidR="00E46056" w:rsidRPr="00C05650" w:rsidRDefault="00E46056" w:rsidP="00E46056">
            <w:pPr>
              <w:jc w:val="center"/>
              <w:rPr>
                <w:rFonts w:eastAsia="Times New Roman" w:cs="Times New Roman"/>
                <w:b/>
                <w:sz w:val="20"/>
                <w:szCs w:val="20"/>
              </w:rPr>
            </w:pPr>
            <w:r w:rsidRPr="00C05650">
              <w:rPr>
                <w:rFonts w:eastAsia="Times New Roman" w:cs="Times New Roman"/>
                <w:b/>
                <w:sz w:val="20"/>
                <w:szCs w:val="20"/>
              </w:rPr>
              <w:t>Adjusted p value</w:t>
            </w:r>
          </w:p>
        </w:tc>
      </w:tr>
      <w:tr w:rsidR="00E46056" w:rsidRPr="00C05650" w14:paraId="39FFA39D" w14:textId="77777777" w:rsidTr="00E46056">
        <w:trPr>
          <w:jc w:val="center"/>
        </w:trPr>
        <w:tc>
          <w:tcPr>
            <w:tcW w:w="2142" w:type="dxa"/>
            <w:noWrap/>
            <w:tcMar>
              <w:top w:w="15" w:type="dxa"/>
              <w:left w:w="15" w:type="dxa"/>
              <w:bottom w:w="0" w:type="dxa"/>
              <w:right w:w="15" w:type="dxa"/>
            </w:tcMar>
            <w:vAlign w:val="bottom"/>
            <w:hideMark/>
          </w:tcPr>
          <w:p w14:paraId="02EC2040"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 xml:space="preserve">L2 vs. L4 </w:t>
            </w:r>
          </w:p>
        </w:tc>
        <w:tc>
          <w:tcPr>
            <w:tcW w:w="1701" w:type="dxa"/>
            <w:noWrap/>
            <w:tcMar>
              <w:top w:w="15" w:type="dxa"/>
              <w:left w:w="15" w:type="dxa"/>
              <w:bottom w:w="0" w:type="dxa"/>
              <w:right w:w="15" w:type="dxa"/>
            </w:tcMar>
            <w:vAlign w:val="bottom"/>
            <w:hideMark/>
          </w:tcPr>
          <w:p w14:paraId="379DFA03" w14:textId="32184B47"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3.83</w:t>
            </w:r>
          </w:p>
        </w:tc>
        <w:tc>
          <w:tcPr>
            <w:tcW w:w="1984" w:type="dxa"/>
            <w:noWrap/>
            <w:tcMar>
              <w:top w:w="15" w:type="dxa"/>
              <w:left w:w="15" w:type="dxa"/>
              <w:bottom w:w="0" w:type="dxa"/>
              <w:right w:w="15" w:type="dxa"/>
            </w:tcMar>
            <w:vAlign w:val="bottom"/>
            <w:hideMark/>
          </w:tcPr>
          <w:p w14:paraId="428D18DD" w14:textId="004B0375"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gt;0.999</w:t>
            </w:r>
          </w:p>
        </w:tc>
      </w:tr>
      <w:tr w:rsidR="00E46056" w:rsidRPr="00C05650" w14:paraId="1B037A34" w14:textId="77777777" w:rsidTr="00E46056">
        <w:trPr>
          <w:jc w:val="center"/>
        </w:trPr>
        <w:tc>
          <w:tcPr>
            <w:tcW w:w="2142" w:type="dxa"/>
            <w:noWrap/>
            <w:tcMar>
              <w:top w:w="15" w:type="dxa"/>
              <w:left w:w="15" w:type="dxa"/>
              <w:bottom w:w="0" w:type="dxa"/>
              <w:right w:w="15" w:type="dxa"/>
            </w:tcMar>
            <w:vAlign w:val="bottom"/>
            <w:hideMark/>
          </w:tcPr>
          <w:p w14:paraId="1F3482E6"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2 vs. Pupae</w:t>
            </w:r>
          </w:p>
        </w:tc>
        <w:tc>
          <w:tcPr>
            <w:tcW w:w="1701" w:type="dxa"/>
            <w:noWrap/>
            <w:tcMar>
              <w:top w:w="15" w:type="dxa"/>
              <w:left w:w="15" w:type="dxa"/>
              <w:bottom w:w="0" w:type="dxa"/>
              <w:right w:w="15" w:type="dxa"/>
            </w:tcMar>
            <w:vAlign w:val="bottom"/>
            <w:hideMark/>
          </w:tcPr>
          <w:p w14:paraId="3C8E6242" w14:textId="690CA09B"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2.83</w:t>
            </w:r>
          </w:p>
        </w:tc>
        <w:tc>
          <w:tcPr>
            <w:tcW w:w="1984" w:type="dxa"/>
            <w:noWrap/>
            <w:tcMar>
              <w:top w:w="15" w:type="dxa"/>
              <w:left w:w="15" w:type="dxa"/>
              <w:bottom w:w="0" w:type="dxa"/>
              <w:right w:w="15" w:type="dxa"/>
            </w:tcMar>
            <w:vAlign w:val="bottom"/>
            <w:hideMark/>
          </w:tcPr>
          <w:p w14:paraId="3D5C5A5D" w14:textId="58D05DEB"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gt;0.999</w:t>
            </w:r>
          </w:p>
        </w:tc>
      </w:tr>
      <w:tr w:rsidR="00E46056" w:rsidRPr="00C05650" w14:paraId="5AFF600D" w14:textId="77777777" w:rsidTr="00E46056">
        <w:trPr>
          <w:jc w:val="center"/>
        </w:trPr>
        <w:tc>
          <w:tcPr>
            <w:tcW w:w="2142" w:type="dxa"/>
            <w:noWrap/>
            <w:tcMar>
              <w:top w:w="15" w:type="dxa"/>
              <w:left w:w="15" w:type="dxa"/>
              <w:bottom w:w="0" w:type="dxa"/>
              <w:right w:w="15" w:type="dxa"/>
            </w:tcMar>
            <w:vAlign w:val="bottom"/>
            <w:hideMark/>
          </w:tcPr>
          <w:p w14:paraId="6F73DD40"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2 vs. 3 DPE</w:t>
            </w:r>
          </w:p>
        </w:tc>
        <w:tc>
          <w:tcPr>
            <w:tcW w:w="1701" w:type="dxa"/>
            <w:noWrap/>
            <w:tcMar>
              <w:top w:w="15" w:type="dxa"/>
              <w:left w:w="15" w:type="dxa"/>
              <w:bottom w:w="0" w:type="dxa"/>
              <w:right w:w="15" w:type="dxa"/>
            </w:tcMar>
            <w:vAlign w:val="bottom"/>
            <w:hideMark/>
          </w:tcPr>
          <w:p w14:paraId="4AFBE193" w14:textId="247A54E5"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8.00</w:t>
            </w:r>
          </w:p>
        </w:tc>
        <w:tc>
          <w:tcPr>
            <w:tcW w:w="1984" w:type="dxa"/>
            <w:noWrap/>
            <w:tcMar>
              <w:top w:w="15" w:type="dxa"/>
              <w:left w:w="15" w:type="dxa"/>
              <w:bottom w:w="0" w:type="dxa"/>
              <w:right w:w="15" w:type="dxa"/>
            </w:tcMar>
            <w:vAlign w:val="bottom"/>
            <w:hideMark/>
          </w:tcPr>
          <w:p w14:paraId="3C09B206" w14:textId="4CAFE5FA"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0.042</w:t>
            </w:r>
          </w:p>
        </w:tc>
      </w:tr>
      <w:tr w:rsidR="00E46056" w:rsidRPr="00C05650" w14:paraId="7811FBB3" w14:textId="77777777" w:rsidTr="00E46056">
        <w:trPr>
          <w:jc w:val="center"/>
        </w:trPr>
        <w:tc>
          <w:tcPr>
            <w:tcW w:w="2142" w:type="dxa"/>
            <w:noWrap/>
            <w:tcMar>
              <w:top w:w="15" w:type="dxa"/>
              <w:left w:w="15" w:type="dxa"/>
              <w:bottom w:w="0" w:type="dxa"/>
              <w:right w:w="15" w:type="dxa"/>
            </w:tcMar>
            <w:vAlign w:val="bottom"/>
            <w:hideMark/>
          </w:tcPr>
          <w:p w14:paraId="1214C4B1"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4 vs. Pupae</w:t>
            </w:r>
          </w:p>
        </w:tc>
        <w:tc>
          <w:tcPr>
            <w:tcW w:w="1701" w:type="dxa"/>
            <w:noWrap/>
            <w:tcMar>
              <w:top w:w="15" w:type="dxa"/>
              <w:left w:w="15" w:type="dxa"/>
              <w:bottom w:w="0" w:type="dxa"/>
              <w:right w:w="15" w:type="dxa"/>
            </w:tcMar>
            <w:vAlign w:val="bottom"/>
            <w:hideMark/>
          </w:tcPr>
          <w:p w14:paraId="41CA7857" w14:textId="04178EF7"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1.00</w:t>
            </w:r>
          </w:p>
        </w:tc>
        <w:tc>
          <w:tcPr>
            <w:tcW w:w="1984" w:type="dxa"/>
            <w:noWrap/>
            <w:tcMar>
              <w:top w:w="15" w:type="dxa"/>
              <w:left w:w="15" w:type="dxa"/>
              <w:bottom w:w="0" w:type="dxa"/>
              <w:right w:w="15" w:type="dxa"/>
            </w:tcMar>
            <w:vAlign w:val="bottom"/>
            <w:hideMark/>
          </w:tcPr>
          <w:p w14:paraId="0F778ABC" w14:textId="13167560"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gt;0.999</w:t>
            </w:r>
          </w:p>
        </w:tc>
      </w:tr>
      <w:tr w:rsidR="00E46056" w:rsidRPr="00C05650" w14:paraId="66E0B059" w14:textId="77777777" w:rsidTr="00E46056">
        <w:trPr>
          <w:jc w:val="center"/>
        </w:trPr>
        <w:tc>
          <w:tcPr>
            <w:tcW w:w="2142" w:type="dxa"/>
            <w:noWrap/>
            <w:tcMar>
              <w:top w:w="15" w:type="dxa"/>
              <w:left w:w="15" w:type="dxa"/>
              <w:bottom w:w="0" w:type="dxa"/>
              <w:right w:w="15" w:type="dxa"/>
            </w:tcMar>
            <w:vAlign w:val="bottom"/>
            <w:hideMark/>
          </w:tcPr>
          <w:p w14:paraId="64F20513"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L4 vs. 3 DPE</w:t>
            </w:r>
          </w:p>
        </w:tc>
        <w:tc>
          <w:tcPr>
            <w:tcW w:w="1701" w:type="dxa"/>
            <w:noWrap/>
            <w:tcMar>
              <w:top w:w="15" w:type="dxa"/>
              <w:left w:w="15" w:type="dxa"/>
              <w:bottom w:w="0" w:type="dxa"/>
              <w:right w:w="15" w:type="dxa"/>
            </w:tcMar>
            <w:vAlign w:val="bottom"/>
            <w:hideMark/>
          </w:tcPr>
          <w:p w14:paraId="33B99E44" w14:textId="69E4D8F3"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4.1</w:t>
            </w:r>
            <w:r w:rsidR="002B0D21">
              <w:rPr>
                <w:rFonts w:eastAsia="Times New Roman" w:cs="Times New Roman"/>
                <w:sz w:val="20"/>
                <w:szCs w:val="20"/>
              </w:rPr>
              <w:t>7</w:t>
            </w:r>
          </w:p>
        </w:tc>
        <w:tc>
          <w:tcPr>
            <w:tcW w:w="1984" w:type="dxa"/>
            <w:noWrap/>
            <w:tcMar>
              <w:top w:w="15" w:type="dxa"/>
              <w:left w:w="15" w:type="dxa"/>
              <w:bottom w:w="0" w:type="dxa"/>
              <w:right w:w="15" w:type="dxa"/>
            </w:tcMar>
            <w:vAlign w:val="bottom"/>
            <w:hideMark/>
          </w:tcPr>
          <w:p w14:paraId="72F973E9" w14:textId="5FA19746"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0.964</w:t>
            </w:r>
          </w:p>
        </w:tc>
      </w:tr>
      <w:tr w:rsidR="00E46056" w:rsidRPr="00C05650" w14:paraId="03AF4CAF" w14:textId="77777777" w:rsidTr="00E46056">
        <w:trPr>
          <w:jc w:val="center"/>
        </w:trPr>
        <w:tc>
          <w:tcPr>
            <w:tcW w:w="2142" w:type="dxa"/>
            <w:noWrap/>
            <w:tcMar>
              <w:top w:w="15" w:type="dxa"/>
              <w:left w:w="15" w:type="dxa"/>
              <w:bottom w:w="0" w:type="dxa"/>
              <w:right w:w="15" w:type="dxa"/>
            </w:tcMar>
            <w:vAlign w:val="bottom"/>
            <w:hideMark/>
          </w:tcPr>
          <w:p w14:paraId="54DA262A" w14:textId="77777777" w:rsidR="00E46056" w:rsidRPr="00C05650" w:rsidRDefault="00E46056" w:rsidP="00E46056">
            <w:pPr>
              <w:jc w:val="both"/>
              <w:rPr>
                <w:rFonts w:eastAsia="Times New Roman" w:cs="Times New Roman"/>
                <w:sz w:val="20"/>
                <w:szCs w:val="20"/>
              </w:rPr>
            </w:pPr>
            <w:r w:rsidRPr="00C05650">
              <w:rPr>
                <w:rFonts w:eastAsia="Times New Roman" w:cs="Times New Roman"/>
                <w:sz w:val="20"/>
                <w:szCs w:val="20"/>
              </w:rPr>
              <w:t>Pupae vs. 3 DPE</w:t>
            </w:r>
          </w:p>
        </w:tc>
        <w:tc>
          <w:tcPr>
            <w:tcW w:w="1701" w:type="dxa"/>
            <w:noWrap/>
            <w:tcMar>
              <w:top w:w="15" w:type="dxa"/>
              <w:left w:w="15" w:type="dxa"/>
              <w:bottom w:w="0" w:type="dxa"/>
              <w:right w:w="15" w:type="dxa"/>
            </w:tcMar>
            <w:vAlign w:val="bottom"/>
            <w:hideMark/>
          </w:tcPr>
          <w:p w14:paraId="4FF6FF4F" w14:textId="0F2E5A4D"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5.1</w:t>
            </w:r>
            <w:r w:rsidR="002B0D21">
              <w:rPr>
                <w:rFonts w:eastAsia="Times New Roman" w:cs="Times New Roman"/>
                <w:sz w:val="20"/>
                <w:szCs w:val="20"/>
              </w:rPr>
              <w:t>7</w:t>
            </w:r>
          </w:p>
        </w:tc>
        <w:tc>
          <w:tcPr>
            <w:tcW w:w="1984" w:type="dxa"/>
            <w:noWrap/>
            <w:tcMar>
              <w:top w:w="15" w:type="dxa"/>
              <w:left w:w="15" w:type="dxa"/>
              <w:bottom w:w="0" w:type="dxa"/>
              <w:right w:w="15" w:type="dxa"/>
            </w:tcMar>
            <w:vAlign w:val="bottom"/>
            <w:hideMark/>
          </w:tcPr>
          <w:p w14:paraId="51AD62AC" w14:textId="78516AA5" w:rsidR="00E46056" w:rsidRPr="00C05650" w:rsidRDefault="00E46056" w:rsidP="002B0D21">
            <w:pPr>
              <w:jc w:val="right"/>
              <w:rPr>
                <w:rFonts w:eastAsia="Times New Roman" w:cs="Times New Roman"/>
                <w:sz w:val="20"/>
                <w:szCs w:val="20"/>
              </w:rPr>
            </w:pPr>
            <w:r w:rsidRPr="00C05650">
              <w:rPr>
                <w:rFonts w:eastAsia="Times New Roman" w:cs="Times New Roman"/>
                <w:sz w:val="20"/>
                <w:szCs w:val="20"/>
              </w:rPr>
              <w:t>0.49</w:t>
            </w:r>
            <w:r w:rsidR="002B0D21">
              <w:rPr>
                <w:rFonts w:eastAsia="Times New Roman" w:cs="Times New Roman"/>
                <w:sz w:val="20"/>
                <w:szCs w:val="20"/>
              </w:rPr>
              <w:t>2</w:t>
            </w:r>
          </w:p>
        </w:tc>
      </w:tr>
    </w:tbl>
    <w:p w14:paraId="61D402F6" w14:textId="77777777" w:rsidR="004A2996" w:rsidRPr="00C05650" w:rsidRDefault="004A2996" w:rsidP="00E55A03">
      <w:pPr>
        <w:spacing w:line="360" w:lineRule="auto"/>
        <w:jc w:val="both"/>
      </w:pPr>
    </w:p>
    <w:p w14:paraId="5815F296" w14:textId="77777777" w:rsidR="00B57048" w:rsidRPr="00C05650" w:rsidRDefault="00B57048" w:rsidP="00E55A03">
      <w:pPr>
        <w:spacing w:line="360" w:lineRule="auto"/>
        <w:jc w:val="both"/>
      </w:pPr>
    </w:p>
    <w:p w14:paraId="6341D012" w14:textId="77777777" w:rsidR="00355301" w:rsidRDefault="007438C4" w:rsidP="00E55A03">
      <w:pPr>
        <w:spacing w:line="360" w:lineRule="auto"/>
        <w:jc w:val="both"/>
      </w:pPr>
      <w:r w:rsidRPr="00355301">
        <w:t>T</w:t>
      </w:r>
      <w:r w:rsidR="00B57048" w:rsidRPr="00355301">
        <w:t>hese results suggest that the lack of observed shaking or other del</w:t>
      </w:r>
      <w:r w:rsidR="00542FDB" w:rsidRPr="00355301">
        <w:t>eterious effects observed in</w:t>
      </w:r>
      <w:r w:rsidR="00B57048" w:rsidRPr="00355301">
        <w:t xml:space="preserve"> pre-adult</w:t>
      </w:r>
      <w:r w:rsidR="00542FDB" w:rsidRPr="00355301">
        <w:t>s</w:t>
      </w:r>
      <w:r w:rsidR="00B57048" w:rsidRPr="00355301">
        <w:t xml:space="preserve"> </w:t>
      </w:r>
      <w:r w:rsidR="00542FDB" w:rsidRPr="00355301">
        <w:t>was</w:t>
      </w:r>
      <w:r w:rsidR="0094725E" w:rsidRPr="00355301">
        <w:t xml:space="preserve"> likely </w:t>
      </w:r>
      <w:r w:rsidR="00542FDB" w:rsidRPr="00355301">
        <w:t>due to a</w:t>
      </w:r>
      <w:r w:rsidR="00B57048" w:rsidRPr="00355301">
        <w:t xml:space="preserve"> lack of significant</w:t>
      </w:r>
      <w:r w:rsidR="0094725E" w:rsidRPr="00355301">
        <w:t xml:space="preserve"> u</w:t>
      </w:r>
      <w:r w:rsidR="00B57048" w:rsidRPr="00355301">
        <w:t xml:space="preserve">pregulation in </w:t>
      </w:r>
      <w:proofErr w:type="spellStart"/>
      <w:r w:rsidR="00B57048" w:rsidRPr="00355301">
        <w:t>AaHIT</w:t>
      </w:r>
      <w:proofErr w:type="spellEnd"/>
      <w:r w:rsidR="00B57048" w:rsidRPr="00355301">
        <w:t xml:space="preserve"> expression</w:t>
      </w:r>
      <w:r w:rsidR="00542FDB" w:rsidRPr="00355301">
        <w:t xml:space="preserve"> during these stages</w:t>
      </w:r>
      <w:r w:rsidR="00B57048" w:rsidRPr="00355301">
        <w:t xml:space="preserve">. </w:t>
      </w:r>
      <w:r w:rsidR="00F53CB7" w:rsidRPr="00355301">
        <w:t xml:space="preserve">An alternative explanation is insensitivity of the pre-adulthood stages to the </w:t>
      </w:r>
      <w:proofErr w:type="spellStart"/>
      <w:r w:rsidR="00F53CB7" w:rsidRPr="00355301">
        <w:t>AaHIT</w:t>
      </w:r>
      <w:proofErr w:type="spellEnd"/>
      <w:r w:rsidR="00F53CB7" w:rsidRPr="00355301">
        <w:t xml:space="preserve"> toxin, however this is deemed unlikely given the previous</w:t>
      </w:r>
      <w:r w:rsidR="00542FDB" w:rsidRPr="00355301">
        <w:t>ly</w:t>
      </w:r>
      <w:r w:rsidR="00F53CB7" w:rsidRPr="00355301">
        <w:t xml:space="preserve"> successful </w:t>
      </w:r>
      <w:r w:rsidR="00542FDB" w:rsidRPr="00355301">
        <w:t xml:space="preserve">transgenic </w:t>
      </w:r>
      <w:r w:rsidR="00F53CB7" w:rsidRPr="00355301">
        <w:t xml:space="preserve">use of this toxin against larval stages of </w:t>
      </w:r>
      <w:commentRangeStart w:id="12"/>
      <w:r w:rsidR="00F53CB7" w:rsidRPr="00355301">
        <w:t>DBM</w:t>
      </w:r>
      <w:commentRangeEnd w:id="12"/>
      <w:r w:rsidR="00F53CB7" w:rsidRPr="00355301">
        <w:rPr>
          <w:rStyle w:val="CommentReference"/>
        </w:rPr>
        <w:commentReference w:id="12"/>
      </w:r>
      <w:r w:rsidR="008B4328" w:rsidRPr="00355301">
        <w:t xml:space="preserve"> and other lepidopterans</w:t>
      </w:r>
      <w:r w:rsidR="00F53CB7" w:rsidRPr="00355301">
        <w:t>.</w:t>
      </w:r>
    </w:p>
    <w:p w14:paraId="4DA4EE72" w14:textId="6970200D" w:rsidR="00F53CB7" w:rsidRPr="00355301" w:rsidRDefault="00F53CB7" w:rsidP="00E55A03">
      <w:pPr>
        <w:spacing w:line="360" w:lineRule="auto"/>
        <w:jc w:val="both"/>
      </w:pPr>
      <w:r w:rsidRPr="00355301">
        <w:t xml:space="preserve">Normally, it would be expected that </w:t>
      </w:r>
      <w:r w:rsidR="00E141F3" w:rsidRPr="00355301">
        <w:t>expression</w:t>
      </w:r>
      <w:r w:rsidRPr="00355301">
        <w:t xml:space="preserve"> of a </w:t>
      </w:r>
      <w:proofErr w:type="spellStart"/>
      <w:r w:rsidRPr="00355301">
        <w:t>tetO</w:t>
      </w:r>
      <w:proofErr w:type="spellEnd"/>
      <w:r w:rsidRPr="00355301">
        <w:t xml:space="preserve">-transgene would mirror the expression profile of </w:t>
      </w:r>
      <w:r w:rsidR="00CF70EC" w:rsidRPr="00355301">
        <w:t>the</w:t>
      </w:r>
      <w:r w:rsidRPr="00355301">
        <w:t xml:space="preserve"> </w:t>
      </w:r>
      <w:proofErr w:type="spellStart"/>
      <w:r w:rsidRPr="00355301">
        <w:t>tTAV</w:t>
      </w:r>
      <w:proofErr w:type="spellEnd"/>
      <w:r w:rsidRPr="00355301">
        <w:t xml:space="preserve"> transgene</w:t>
      </w:r>
      <w:r w:rsidR="00E141F3" w:rsidRPr="00355301">
        <w:t xml:space="preserve">(s) present, possibly with some additional basal expression of the </w:t>
      </w:r>
      <w:proofErr w:type="spellStart"/>
      <w:r w:rsidR="00E141F3" w:rsidRPr="00355301">
        <w:t>tetO</w:t>
      </w:r>
      <w:proofErr w:type="spellEnd"/>
      <w:r w:rsidR="00E141F3" w:rsidRPr="00355301">
        <w:t>-transgene</w:t>
      </w:r>
      <w:r w:rsidRPr="00355301">
        <w:t xml:space="preserve">. </w:t>
      </w:r>
      <w:r w:rsidR="00355301">
        <w:t>T</w:t>
      </w:r>
      <w:r w:rsidR="00355301" w:rsidRPr="00355301">
        <w:t xml:space="preserve">he baculovirus promoters chosen here to regulate </w:t>
      </w:r>
      <w:proofErr w:type="spellStart"/>
      <w:r w:rsidR="00355301" w:rsidRPr="00355301">
        <w:t>tTAV</w:t>
      </w:r>
      <w:proofErr w:type="spellEnd"/>
      <w:r w:rsidR="00355301" w:rsidRPr="00355301">
        <w:t xml:space="preserve"> are known to display strong, constitutive and ubiquitous expression in DBM and indeed conformed to these expectations when driving the fluorescent marker (</w:t>
      </w:r>
      <w:proofErr w:type="spellStart"/>
      <w:r w:rsidR="00355301" w:rsidRPr="00355301">
        <w:rPr>
          <w:i/>
        </w:rPr>
        <w:t>ZsGreen</w:t>
      </w:r>
      <w:proofErr w:type="spellEnd"/>
      <w:r w:rsidR="00355301" w:rsidRPr="00355301">
        <w:t xml:space="preserve">) in each </w:t>
      </w:r>
      <w:proofErr w:type="spellStart"/>
      <w:r w:rsidR="00355301" w:rsidRPr="00355301">
        <w:t>tTAV</w:t>
      </w:r>
      <w:proofErr w:type="spellEnd"/>
      <w:r w:rsidR="00355301" w:rsidRPr="00355301">
        <w:t xml:space="preserve"> line, which could be observed from late egg stages onwards (data not shown). </w:t>
      </w:r>
      <w:r w:rsidR="00355301">
        <w:t>It is therefore possible that p</w:t>
      </w:r>
      <w:r w:rsidR="00E141F3" w:rsidRPr="00355301">
        <w:t xml:space="preserve">ositional effects caused by the </w:t>
      </w:r>
      <w:proofErr w:type="spellStart"/>
      <w:r w:rsidR="00E141F3" w:rsidRPr="00355301">
        <w:t>tetO-AaHIT</w:t>
      </w:r>
      <w:proofErr w:type="spellEnd"/>
      <w:r w:rsidR="00E141F3" w:rsidRPr="00355301">
        <w:t xml:space="preserve"> insertion site may have played a role in restricting </w:t>
      </w:r>
      <w:r w:rsidR="00355301">
        <w:t xml:space="preserve">substantial </w:t>
      </w:r>
      <w:proofErr w:type="spellStart"/>
      <w:r w:rsidR="00E141F3" w:rsidRPr="00355301">
        <w:t>AaHIT</w:t>
      </w:r>
      <w:proofErr w:type="spellEnd"/>
      <w:r w:rsidR="00E141F3" w:rsidRPr="00355301">
        <w:t xml:space="preserve"> expression to </w:t>
      </w:r>
      <w:r w:rsidR="00355301">
        <w:t>adults</w:t>
      </w:r>
      <w:r w:rsidR="00E141F3" w:rsidRPr="00355301">
        <w:t xml:space="preserve"> (e.g. through chromatin </w:t>
      </w:r>
      <w:r w:rsidR="00E141F3" w:rsidRPr="00355301">
        <w:lastRenderedPageBreak/>
        <w:t xml:space="preserve">structure reducing access of </w:t>
      </w:r>
      <w:proofErr w:type="spellStart"/>
      <w:r w:rsidR="00E141F3" w:rsidRPr="00355301">
        <w:t>tTAV</w:t>
      </w:r>
      <w:proofErr w:type="spellEnd"/>
      <w:r w:rsidR="00E141F3" w:rsidRPr="00355301">
        <w:t xml:space="preserve"> or other transcriptional machinery to relevant areas prior to these stages).  </w:t>
      </w:r>
      <w:r w:rsidR="00CF70EC" w:rsidRPr="00355301">
        <w:t xml:space="preserve">Characterisation of the </w:t>
      </w:r>
      <w:proofErr w:type="spellStart"/>
      <w:r w:rsidR="00CF70EC" w:rsidRPr="00355301">
        <w:t>tetO-AaHIT</w:t>
      </w:r>
      <w:proofErr w:type="spellEnd"/>
      <w:r w:rsidR="00CF70EC" w:rsidRPr="00355301">
        <w:t xml:space="preserve"> insertion site revealed it was located within the putative 5’ regulatory region of the </w:t>
      </w:r>
      <w:r w:rsidR="00CF70EC" w:rsidRPr="00355301">
        <w:rPr>
          <w:i/>
        </w:rPr>
        <w:t>Aldehyde oxidase 1-like</w:t>
      </w:r>
      <w:r w:rsidR="00CF70EC" w:rsidRPr="00355301">
        <w:t xml:space="preserve"> gene (LOC105383938). The closest </w:t>
      </w:r>
      <w:r w:rsidR="00CF70EC" w:rsidRPr="00355301">
        <w:rPr>
          <w:i/>
        </w:rPr>
        <w:t>B. mori</w:t>
      </w:r>
      <w:r w:rsidR="00CF70EC" w:rsidRPr="00355301">
        <w:t xml:space="preserve"> match to this gene - </w:t>
      </w:r>
      <w:r w:rsidR="00CF70EC" w:rsidRPr="00355301">
        <w:rPr>
          <w:i/>
        </w:rPr>
        <w:t xml:space="preserve">xanthine dehydrogenase 1 </w:t>
      </w:r>
      <w:r w:rsidR="00CF70EC" w:rsidRPr="00355301">
        <w:t>(LOC101738209) shows substantial upregulation immediately prior to pupation. If this upregulation was related to a heterochromatin-euchromatin transition</w:t>
      </w:r>
      <w:r w:rsidR="00542FDB" w:rsidRPr="00355301">
        <w:t>,</w:t>
      </w:r>
      <w:r w:rsidR="00CF70EC" w:rsidRPr="00355301">
        <w:t xml:space="preserve"> and this situation was mimicked in DBM</w:t>
      </w:r>
      <w:r w:rsidR="00542FDB" w:rsidRPr="00355301">
        <w:t>,</w:t>
      </w:r>
      <w:r w:rsidR="00CF70EC" w:rsidRPr="00355301">
        <w:t xml:space="preserve"> this may </w:t>
      </w:r>
      <w:r w:rsidR="00542FDB" w:rsidRPr="00355301">
        <w:t>possibly</w:t>
      </w:r>
      <w:r w:rsidR="00CF70EC" w:rsidRPr="00355301">
        <w:t xml:space="preserve"> explain the adult-specific response of the </w:t>
      </w:r>
      <w:proofErr w:type="spellStart"/>
      <w:r w:rsidR="00CF70EC" w:rsidRPr="00355301">
        <w:t>tetO-AaHIT</w:t>
      </w:r>
      <w:proofErr w:type="spellEnd"/>
      <w:r w:rsidR="00CF70EC" w:rsidRPr="00355301">
        <w:t xml:space="preserve"> line observed here. </w:t>
      </w:r>
      <w:r w:rsidR="00542FDB" w:rsidRPr="00355301">
        <w:t xml:space="preserve">Additional characterisation of other </w:t>
      </w:r>
      <w:proofErr w:type="spellStart"/>
      <w:r w:rsidR="00542FDB" w:rsidRPr="00355301">
        <w:t>tetO</w:t>
      </w:r>
      <w:proofErr w:type="spellEnd"/>
      <w:r w:rsidR="00542FDB" w:rsidRPr="00355301">
        <w:t xml:space="preserve"> and </w:t>
      </w:r>
      <w:proofErr w:type="spellStart"/>
      <w:r w:rsidR="00542FDB" w:rsidRPr="00355301">
        <w:t>tTAV</w:t>
      </w:r>
      <w:proofErr w:type="spellEnd"/>
      <w:r w:rsidR="00542FDB" w:rsidRPr="00355301">
        <w:t xml:space="preserve"> transgene insertions sites would be required to address this question further. </w:t>
      </w:r>
    </w:p>
    <w:p w14:paraId="129953F5" w14:textId="77777777" w:rsidR="002C3C3C" w:rsidRPr="00355301" w:rsidRDefault="002C3C3C" w:rsidP="00E55A03">
      <w:pPr>
        <w:spacing w:line="360" w:lineRule="auto"/>
        <w:jc w:val="both"/>
      </w:pPr>
    </w:p>
    <w:p w14:paraId="30D954FA" w14:textId="66EE6C95" w:rsidR="00F53CB7" w:rsidRDefault="00CF70EC" w:rsidP="00E55A03">
      <w:pPr>
        <w:spacing w:line="360" w:lineRule="auto"/>
        <w:jc w:val="both"/>
      </w:pPr>
      <w:r w:rsidRPr="00355301">
        <w:t>In addition to being of fundamental interest, the above results are consistent with previous findings in A</w:t>
      </w:r>
      <w:r w:rsidRPr="00355301">
        <w:rPr>
          <w:i/>
        </w:rPr>
        <w:t xml:space="preserve">e. aegypti </w:t>
      </w:r>
      <w:r w:rsidRPr="00355301">
        <w:t>in demonstrating the speed with which convulsion/paralysis phenotypes can be brought about using this synthetic non-cell autonomous system - in both cases, almost coincident with significant</w:t>
      </w:r>
      <w:r w:rsidR="00542FDB" w:rsidRPr="00355301">
        <w:t xml:space="preserve"> </w:t>
      </w:r>
      <w:proofErr w:type="spellStart"/>
      <w:r w:rsidR="00542FDB" w:rsidRPr="00355301">
        <w:t>AaHIT</w:t>
      </w:r>
      <w:proofErr w:type="spellEnd"/>
      <w:r w:rsidRPr="00355301">
        <w:t xml:space="preserve"> upregulation. These findings bode well for the use of this system in situations where rapid-onset of toxicity in the pest species is required.</w:t>
      </w:r>
      <w:r w:rsidRPr="00C05650">
        <w:t xml:space="preserve">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we hypothesised that the rapid onset of the shaking phenotype in adult stages may negatively impact one or more fitness components. In order to explore this, we</w:t>
      </w:r>
      <w:r w:rsidR="00840E0A" w:rsidRPr="00C05650">
        <w:t xml:space="preserve"> 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675D689E" w14:textId="77777777" w:rsidR="00004C26" w:rsidRDefault="00004C26" w:rsidP="00E55A03">
      <w:pPr>
        <w:spacing w:line="360" w:lineRule="auto"/>
        <w:jc w:val="both"/>
      </w:pPr>
    </w:p>
    <w:p w14:paraId="56686556" w14:textId="6191AC98" w:rsidR="006E36EB" w:rsidRPr="00C05650" w:rsidRDefault="00D16DA7" w:rsidP="00E55A03">
      <w:pPr>
        <w:spacing w:line="360" w:lineRule="auto"/>
        <w:jc w:val="both"/>
        <w:rPr>
          <w:rStyle w:val="gd15mcfceub"/>
          <w:rFonts w:cstheme="majorHAnsi"/>
          <w:color w:val="000000"/>
          <w:bdr w:val="none" w:sz="0" w:space="0" w:color="auto" w:frame="1"/>
        </w:rPr>
      </w:pPr>
      <w:r>
        <w:t xml:space="preserve">In order to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w:t>
      </w:r>
      <w:r w:rsidR="009745E7" w:rsidRPr="00C05650">
        <w:lastRenderedPageBreak/>
        <w:t xml:space="preserve">provision and sex at this level of replication – marginal effect (n= 102, Z = </w:t>
      </w:r>
      <w:r w:rsidR="009745E7" w:rsidRPr="00C05650">
        <w:rPr>
          <w:rStyle w:val="gd15mcfceub"/>
          <w:rFonts w:cstheme="majorHAnsi"/>
          <w:color w:val="000000"/>
          <w:bdr w:val="none" w:sz="0" w:space="0" w:color="auto" w:frame="1"/>
        </w:rPr>
        <w:t>-1.89, p= 0.05</w:t>
      </w:r>
      <w:r w:rsidR="00542FDB">
        <w:rPr>
          <w:rStyle w:val="gd15mcfceub"/>
          <w:rFonts w:cstheme="majorHAnsi"/>
          <w:color w:val="000000"/>
          <w:bdr w:val="none" w:sz="0" w:space="0" w:color="auto" w:frame="1"/>
        </w:rPr>
        <w:t>9</w:t>
      </w:r>
      <w:r w:rsidR="009745E7" w:rsidRPr="00C05650">
        <w:rPr>
          <w:rStyle w:val="gd15mcfceub"/>
          <w:rFonts w:cstheme="majorHAnsi"/>
          <w:color w:val="000000"/>
          <w:bdr w:val="none" w:sz="0" w:space="0" w:color="auto" w:frame="1"/>
        </w:rPr>
        <w:t xml:space="preserve">). </w:t>
      </w:r>
    </w:p>
    <w:p w14:paraId="1CFEF416" w14:textId="5DEB584B" w:rsidR="00866048" w:rsidRPr="00C05650" w:rsidRDefault="00866048" w:rsidP="00E55A03">
      <w:pPr>
        <w:spacing w:line="360" w:lineRule="auto"/>
        <w:jc w:val="both"/>
        <w:rPr>
          <w:rStyle w:val="gd15mcfceub"/>
          <w:rFonts w:cstheme="majorHAnsi"/>
          <w:color w:val="000000"/>
          <w:bdr w:val="none" w:sz="0" w:space="0" w:color="auto" w:frame="1"/>
        </w:rPr>
      </w:pPr>
      <w:r w:rsidRPr="00C05650">
        <w:rPr>
          <w:rFonts w:cstheme="majorHAnsi"/>
          <w:noProof/>
          <w:color w:val="000000"/>
          <w:bdr w:val="none" w:sz="0" w:space="0" w:color="auto" w:frame="1"/>
          <w:lang w:val="en-US"/>
        </w:rPr>
        <w:drawing>
          <wp:inline distT="0" distB="0" distL="0" distR="0" wp14:anchorId="28A72112" wp14:editId="36011AF9">
            <wp:extent cx="7316766" cy="459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V2 copy.png"/>
                    <pic:cNvPicPr/>
                  </pic:nvPicPr>
                  <pic:blipFill>
                    <a:blip r:embed="rId19">
                      <a:extLst>
                        <a:ext uri="{28A0092B-C50C-407E-A947-70E740481C1C}">
                          <a14:useLocalDpi xmlns:a14="http://schemas.microsoft.com/office/drawing/2010/main" val="0"/>
                        </a:ext>
                      </a:extLst>
                    </a:blip>
                    <a:stretch>
                      <a:fillRect/>
                    </a:stretch>
                  </pic:blipFill>
                  <pic:spPr>
                    <a:xfrm>
                      <a:off x="0" y="0"/>
                      <a:ext cx="7324354" cy="4595811"/>
                    </a:xfrm>
                    <a:prstGeom prst="rect">
                      <a:avLst/>
                    </a:prstGeom>
                  </pic:spPr>
                </pic:pic>
              </a:graphicData>
            </a:graphic>
          </wp:inline>
        </w:drawing>
      </w:r>
    </w:p>
    <w:p w14:paraId="2BEC65CF" w14:textId="4CCCFCF3" w:rsidR="009745E7" w:rsidRDefault="00D075A7" w:rsidP="00F624B7">
      <w:pPr>
        <w:jc w:val="both"/>
        <w:rPr>
          <w:sz w:val="20"/>
          <w:szCs w:val="20"/>
        </w:rPr>
      </w:pPr>
      <w:r w:rsidRPr="00C05650">
        <w:rPr>
          <w:rStyle w:val="gd15mcfceub"/>
          <w:rFonts w:cstheme="majorHAnsi"/>
          <w:color w:val="000000"/>
          <w:sz w:val="20"/>
          <w:bdr w:val="none" w:sz="0" w:space="0" w:color="auto" w:frame="1"/>
        </w:rPr>
        <w:t xml:space="preserve">Figure 4: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Results analysed using a Cox’s Proportional Hazards test suggesting a significant effect of tetracycline treatment on adult longevity (n = 102, Z = -6.00, p&lt;0.005) but no significant interaction between sex and tetracycline treatment</w:t>
      </w:r>
      <w:r w:rsidR="00021E42">
        <w:rPr>
          <w:sz w:val="20"/>
          <w:szCs w:val="20"/>
        </w:rPr>
        <w:t xml:space="preserve"> at this level of replication</w:t>
      </w:r>
      <w:r w:rsidR="00F73418" w:rsidRPr="00C05650">
        <w:rPr>
          <w:sz w:val="20"/>
          <w:szCs w:val="20"/>
        </w:rPr>
        <w:t xml:space="preserve">. </w:t>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69F040A9" w:rsidR="00D4509A" w:rsidRPr="00C05650" w:rsidRDefault="00D16DA7" w:rsidP="00E55A03">
      <w:pPr>
        <w:spacing w:line="360" w:lineRule="auto"/>
        <w:jc w:val="both"/>
      </w:pPr>
      <w:r>
        <w:t xml:space="preserve">In order to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ere allowed to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over this time period (</w:t>
      </w:r>
      <w:r w:rsidR="00DF68E5" w:rsidRPr="00C05650">
        <w:t xml:space="preserve">n = 56, Z = </w:t>
      </w:r>
      <w:r w:rsidR="00DF68E5" w:rsidRPr="00C05650">
        <w:rPr>
          <w:rStyle w:val="gd15mcfceub"/>
          <w:rFonts w:cstheme="majorHAnsi"/>
          <w:bdr w:val="none" w:sz="0" w:space="0" w:color="auto" w:frame="1"/>
        </w:rPr>
        <w:t>7.54,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w:t>
      </w:r>
      <w:r w:rsidR="005A68D7">
        <w:rPr>
          <w:rStyle w:val="gd15mcfceub"/>
          <w:rFonts w:cstheme="majorHAnsi"/>
          <w:bdr w:val="none" w:sz="0" w:space="0" w:color="auto" w:frame="1"/>
        </w:rPr>
        <w:t xml:space="preserve"> </w:t>
      </w:r>
      <w:r w:rsidR="005A68D7">
        <w:rPr>
          <w:rStyle w:val="gd15mcfceub"/>
          <w:rFonts w:cstheme="majorHAnsi"/>
          <w:bdr w:val="none" w:sz="0" w:space="0" w:color="auto" w:frame="1"/>
        </w:rPr>
        <w:lastRenderedPageBreak/>
        <w:t xml:space="preserve">median of 124.5 </w:t>
      </w:r>
      <w:r w:rsidR="008234E3" w:rsidRPr="00C05650">
        <w:rPr>
          <w:rStyle w:val="gd15mcfceub"/>
          <w:rFonts w:cstheme="majorHAnsi"/>
          <w:bdr w:val="none" w:sz="0" w:space="0" w:color="auto" w:frame="1"/>
        </w:rPr>
        <w:t>eggs</w:t>
      </w:r>
      <w:r w:rsidR="00DF68E5" w:rsidRPr="00C05650">
        <w:rPr>
          <w:rStyle w:val="gd15mcfceub"/>
          <w:rFonts w:cstheme="majorHAnsi"/>
          <w:bdr w:val="none" w:sz="0" w:space="0" w:color="auto" w:frame="1"/>
        </w:rPr>
        <w:t xml:space="preserv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w:t>
      </w:r>
      <w:r w:rsidR="005A68D7">
        <w:rPr>
          <w:rStyle w:val="gd15mcfceub"/>
          <w:rFonts w:cstheme="majorHAnsi"/>
          <w:bdr w:val="none" w:sz="0" w:space="0" w:color="auto" w:frame="1"/>
        </w:rPr>
        <w:t>a median of 20 eggs</w:t>
      </w:r>
      <w:r w:rsidR="00DF68E5" w:rsidRPr="00C05650">
        <w:t xml:space="preserve"> (reduction in</w:t>
      </w:r>
      <w:r w:rsidR="00121957">
        <w:t xml:space="preserve"> </w:t>
      </w:r>
      <w:r w:rsidR="005A68D7">
        <w:t>median</w:t>
      </w:r>
      <w:r w:rsidR="00DF68E5" w:rsidRPr="00C05650">
        <w:t xml:space="preserve"> egg</w:t>
      </w:r>
      <w:r w:rsidR="005A68D7">
        <w:t>s</w:t>
      </w:r>
      <w:r w:rsidR="00DF68E5" w:rsidRPr="00C05650">
        <w:t xml:space="preserve"> laying of </w:t>
      </w:r>
      <w:r w:rsidR="00E30AB4" w:rsidRPr="00C05650">
        <w:t xml:space="preserve">c. </w:t>
      </w:r>
      <w:r w:rsidR="009A3099">
        <w:t>83.9%</w:t>
      </w:r>
      <w:r w:rsidR="00DF68E5" w:rsidRPr="00C05650">
        <w:t>)</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tetracycline provision on </w:t>
      </w:r>
      <w:r w:rsidR="009A3099">
        <w:t xml:space="preserve">proportion of eggs </w:t>
      </w:r>
      <w:r w:rsidR="00DF68E5" w:rsidRPr="00C05650">
        <w:t>hatch</w:t>
      </w:r>
      <w:r w:rsidR="009A3099">
        <w:t>ed</w:t>
      </w:r>
      <w:r w:rsidR="00DF68E5" w:rsidRPr="00C05650">
        <w:t xml:space="preserve"> </w:t>
      </w:r>
      <w:r w:rsidR="008234E3" w:rsidRPr="00C05650">
        <w:t xml:space="preserve">(n = 56, Z = </w:t>
      </w:r>
      <w:r w:rsidR="008234E3" w:rsidRPr="00C05650">
        <w:rPr>
          <w:rFonts w:cstheme="majorHAnsi"/>
        </w:rPr>
        <w:t xml:space="preserve">4.39, p&lt;0.005 – quasibinomial </w:t>
      </w:r>
      <w:proofErr w:type="spellStart"/>
      <w:r w:rsidR="008234E3" w:rsidRPr="00C05650">
        <w:rPr>
          <w:rFonts w:cstheme="majorHAnsi"/>
        </w:rPr>
        <w:t>glm</w:t>
      </w:r>
      <w:proofErr w:type="spellEnd"/>
      <w:r w:rsidR="008234E3" w:rsidRPr="00C05650">
        <w:rPr>
          <w:rFonts w:cstheme="majorHAnsi"/>
        </w:rPr>
        <w:t xml:space="preserve">) with </w:t>
      </w:r>
      <w:r w:rsidR="009A3099">
        <w:rPr>
          <w:rFonts w:cstheme="majorHAnsi"/>
        </w:rPr>
        <w:t xml:space="preserve">a median of 0.95 </w:t>
      </w:r>
      <w:r w:rsidR="008234E3" w:rsidRPr="00C05650">
        <w:rPr>
          <w:rFonts w:cstheme="majorHAnsi"/>
        </w:rPr>
        <w:t>of eggs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9A3099">
        <w:rPr>
          <w:rFonts w:cstheme="majorHAnsi"/>
        </w:rPr>
        <w:t xml:space="preserve">0.82 </w:t>
      </w:r>
      <w:r w:rsidR="008234E3" w:rsidRPr="00C05650">
        <w:rPr>
          <w:rFonts w:cstheme="majorHAnsi"/>
        </w:rPr>
        <w:t xml:space="preserve">of </w:t>
      </w:r>
      <w:r w:rsidR="009A3099">
        <w:rPr>
          <w:rFonts w:cstheme="majorHAnsi"/>
        </w:rPr>
        <w:t xml:space="preserve">eggs </w:t>
      </w:r>
      <w:r w:rsidR="008234E3" w:rsidRPr="00C05650">
        <w:t>laid by off-</w:t>
      </w:r>
      <w:proofErr w:type="spellStart"/>
      <w:r w:rsidR="008234E3" w:rsidRPr="00C05650">
        <w:t>tet</w:t>
      </w:r>
      <w:proofErr w:type="spellEnd"/>
      <w:r w:rsidR="008234E3" w:rsidRPr="00C05650">
        <w:t xml:space="preserve"> females hatching (reduction in</w:t>
      </w:r>
      <w:r w:rsidR="00121957">
        <w:t xml:space="preserve"> </w:t>
      </w:r>
      <w:r w:rsidR="009A3099">
        <w:t xml:space="preserve">median proportion hatched </w:t>
      </w:r>
      <w:r w:rsidR="008234E3" w:rsidRPr="00C05650">
        <w:t xml:space="preserve">of </w:t>
      </w:r>
      <w:r w:rsidR="009A3099">
        <w:t>13.7%). Overall, the median</w:t>
      </w:r>
      <w:r w:rsidR="00EC1169">
        <w:t xml:space="preserve"> fecundity (</w:t>
      </w:r>
      <w:r w:rsidR="009A3099">
        <w:t>number of larvae produced</w:t>
      </w:r>
      <w:r w:rsidR="00EC1169">
        <w:t>) of</w:t>
      </w:r>
      <w:r w:rsidR="009A3099">
        <w:t xml:space="preserve"> off-</w:t>
      </w:r>
      <w:proofErr w:type="spellStart"/>
      <w:r w:rsidR="009A3099">
        <w:t>tet</w:t>
      </w:r>
      <w:proofErr w:type="spellEnd"/>
      <w:r w:rsidR="009A3099">
        <w:t xml:space="preserve"> females</w:t>
      </w:r>
      <w:r w:rsidR="00EC1169">
        <w:t xml:space="preserve"> (8.5)</w:t>
      </w:r>
      <w:r w:rsidR="009A3099">
        <w:t xml:space="preserve"> was reduced </w:t>
      </w:r>
      <w:r w:rsidR="00EC1169">
        <w:t>by c.93% compared to on-</w:t>
      </w:r>
      <w:proofErr w:type="spellStart"/>
      <w:r w:rsidR="00EC1169">
        <w:t>tet</w:t>
      </w:r>
      <w:proofErr w:type="spellEnd"/>
      <w:r w:rsidR="00EC1169">
        <w:t xml:space="preserve"> females (119.5)</w:t>
      </w:r>
      <w:r w:rsidR="00E30AB4" w:rsidRPr="00C05650">
        <w:t>.</w:t>
      </w:r>
    </w:p>
    <w:p w14:paraId="0306B105" w14:textId="4B4EADB3" w:rsidR="00866048" w:rsidRPr="00C05650" w:rsidRDefault="00866048" w:rsidP="00E55A03">
      <w:pPr>
        <w:spacing w:line="360" w:lineRule="auto"/>
        <w:jc w:val="both"/>
      </w:pPr>
      <w:r w:rsidRPr="00C05650">
        <w:rPr>
          <w:noProof/>
          <w:lang w:val="en-US"/>
        </w:rPr>
        <w:drawing>
          <wp:inline distT="0" distB="0" distL="0" distR="0" wp14:anchorId="246A8BCA" wp14:editId="075E08F5">
            <wp:extent cx="5270500" cy="3826510"/>
            <wp:effectExtent l="0" t="0" r="1270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V2 copy.png"/>
                    <pic:cNvPicPr/>
                  </pic:nvPicPr>
                  <pic:blipFill>
                    <a:blip r:embed="rId20">
                      <a:extLst>
                        <a:ext uri="{28A0092B-C50C-407E-A947-70E740481C1C}">
                          <a14:useLocalDpi xmlns:a14="http://schemas.microsoft.com/office/drawing/2010/main" val="0"/>
                        </a:ext>
                      </a:extLst>
                    </a:blip>
                    <a:stretch>
                      <a:fillRect/>
                    </a:stretch>
                  </pic:blipFill>
                  <pic:spPr>
                    <a:xfrm>
                      <a:off x="0" y="0"/>
                      <a:ext cx="5270500" cy="3826510"/>
                    </a:xfrm>
                    <a:prstGeom prst="rect">
                      <a:avLst/>
                    </a:prstGeom>
                  </pic:spPr>
                </pic:pic>
              </a:graphicData>
            </a:graphic>
          </wp:inline>
        </w:drawing>
      </w:r>
    </w:p>
    <w:p w14:paraId="46BD5C49" w14:textId="641465FA" w:rsidR="00EE5292" w:rsidRPr="00C05650" w:rsidRDefault="00F624B7" w:rsidP="00F624B7">
      <w:pPr>
        <w:jc w:val="both"/>
        <w:rPr>
          <w:b/>
          <w:sz w:val="20"/>
          <w:szCs w:val="20"/>
        </w:rPr>
      </w:pPr>
      <w:r w:rsidRPr="00C05650">
        <w:rPr>
          <w:sz w:val="20"/>
        </w:rPr>
        <w:t>Figure 5</w:t>
      </w:r>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eggs  (</w:t>
      </w:r>
      <w:r w:rsidR="007A755B">
        <w:rPr>
          <w:rStyle w:val="gd15mcfceub"/>
          <w:rFonts w:cstheme="majorHAnsi"/>
          <w:sz w:val="20"/>
          <w:szCs w:val="20"/>
          <w:bdr w:val="none" w:sz="0" w:space="0" w:color="auto" w:frame="1"/>
        </w:rPr>
        <w:t>median = 20 eggs</w:t>
      </w:r>
      <w:r w:rsidR="00764766" w:rsidRPr="00C05650">
        <w:rPr>
          <w:sz w:val="20"/>
          <w:szCs w:val="20"/>
        </w:rPr>
        <w:t>) than on-</w:t>
      </w:r>
      <w:proofErr w:type="spellStart"/>
      <w:r w:rsidR="00764766" w:rsidRPr="00C05650">
        <w:rPr>
          <w:sz w:val="20"/>
          <w:szCs w:val="20"/>
        </w:rPr>
        <w:t>tet</w:t>
      </w:r>
      <w:proofErr w:type="spellEnd"/>
      <w:r w:rsidR="00764766" w:rsidRPr="00C05650">
        <w:rPr>
          <w:sz w:val="20"/>
          <w:szCs w:val="20"/>
        </w:rPr>
        <w:t xml:space="preserve"> females (</w:t>
      </w:r>
      <w:r w:rsidR="005A68D7">
        <w:rPr>
          <w:sz w:val="20"/>
          <w:szCs w:val="20"/>
        </w:rPr>
        <w:t>median = 124.5 eggs</w:t>
      </w:r>
      <w:r w:rsidR="00764766" w:rsidRPr="00C05650">
        <w:rPr>
          <w:rStyle w:val="gd15mcfceub"/>
          <w:rFonts w:cstheme="majorHAnsi"/>
          <w:sz w:val="20"/>
          <w:szCs w:val="20"/>
          <w:bdr w:val="none" w:sz="0" w:space="0" w:color="auto" w:frame="1"/>
        </w:rPr>
        <w:t xml:space="preserve">), </w:t>
      </w:r>
      <w:r w:rsidR="00764766" w:rsidRPr="00C05650">
        <w:rPr>
          <w:sz w:val="20"/>
          <w:szCs w:val="20"/>
        </w:rPr>
        <w:t xml:space="preserve">n = 56,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5A68D7">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w:t>
      </w:r>
      <w:r w:rsidR="005A68D7">
        <w:rPr>
          <w:rStyle w:val="gd15mcfceub"/>
          <w:rFonts w:cstheme="majorHAnsi"/>
          <w:sz w:val="20"/>
          <w:szCs w:val="20"/>
          <w:bdr w:val="none" w:sz="0" w:space="0" w:color="auto" w:frame="1"/>
        </w:rPr>
        <w:t xml:space="preserve">a significantly lower proportion hatched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5A68D7">
        <w:rPr>
          <w:rFonts w:cstheme="majorHAnsi"/>
          <w:sz w:val="20"/>
          <w:szCs w:val="20"/>
        </w:rPr>
        <w:t>median = 0.82</w:t>
      </w:r>
      <w:r w:rsidR="00C75CA6" w:rsidRPr="00C05650">
        <w:rPr>
          <w:sz w:val="20"/>
          <w:szCs w:val="20"/>
        </w:rPr>
        <w:t>) than on-</w:t>
      </w:r>
      <w:proofErr w:type="spellStart"/>
      <w:r w:rsidR="00C75CA6" w:rsidRPr="00C05650">
        <w:rPr>
          <w:sz w:val="20"/>
          <w:szCs w:val="20"/>
        </w:rPr>
        <w:t>tet</w:t>
      </w:r>
      <w:proofErr w:type="spellEnd"/>
      <w:r w:rsidR="00C75CA6" w:rsidRPr="00C05650">
        <w:rPr>
          <w:sz w:val="20"/>
          <w:szCs w:val="20"/>
        </w:rPr>
        <w:t xml:space="preserve"> females (</w:t>
      </w:r>
      <w:r w:rsidR="005A68D7">
        <w:rPr>
          <w:rFonts w:cstheme="majorHAnsi"/>
          <w:sz w:val="20"/>
          <w:szCs w:val="20"/>
        </w:rPr>
        <w:t>median = 0.95</w:t>
      </w:r>
      <w:r w:rsidR="00C75CA6" w:rsidRPr="00C05650">
        <w:rPr>
          <w:rFonts w:cstheme="majorHAnsi"/>
          <w:sz w:val="20"/>
          <w:szCs w:val="20"/>
        </w:rPr>
        <w:t xml:space="preserve">), </w:t>
      </w:r>
      <w:r w:rsidR="00C75CA6" w:rsidRPr="00C05650">
        <w:rPr>
          <w:sz w:val="20"/>
          <w:szCs w:val="20"/>
        </w:rPr>
        <w:t xml:space="preserve">n = 56,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r w:rsidR="005A68D7">
        <w:rPr>
          <w:rFonts w:cstheme="majorHAnsi"/>
          <w:sz w:val="20"/>
          <w:szCs w:val="20"/>
        </w:rPr>
        <w:t>Box limits represent the 25</w:t>
      </w:r>
      <w:r w:rsidR="005A68D7" w:rsidRPr="005A68D7">
        <w:rPr>
          <w:rFonts w:cstheme="majorHAnsi"/>
          <w:sz w:val="20"/>
          <w:szCs w:val="20"/>
          <w:vertAlign w:val="superscript"/>
        </w:rPr>
        <w:t>th</w:t>
      </w:r>
      <w:r w:rsidR="005A68D7">
        <w:rPr>
          <w:rFonts w:cstheme="majorHAnsi"/>
          <w:sz w:val="20"/>
          <w:szCs w:val="20"/>
        </w:rPr>
        <w:t xml:space="preserve"> and 75</w:t>
      </w:r>
      <w:r w:rsidR="005A68D7" w:rsidRPr="005A68D7">
        <w:rPr>
          <w:rFonts w:cstheme="majorHAnsi"/>
          <w:sz w:val="20"/>
          <w:szCs w:val="20"/>
          <w:vertAlign w:val="superscript"/>
        </w:rPr>
        <w:t>th</w:t>
      </w:r>
      <w:r w:rsidR="005A68D7">
        <w:rPr>
          <w:rFonts w:cstheme="majorHAnsi"/>
          <w:sz w:val="20"/>
          <w:szCs w:val="20"/>
        </w:rPr>
        <w:t xml:space="preserve"> percentiles, whiskers represent 1.5X the interquartile range, middle tendency estimates represent the medians. </w:t>
      </w:r>
    </w:p>
    <w:p w14:paraId="3D8A6117" w14:textId="77777777" w:rsidR="00866048" w:rsidRPr="00C05650" w:rsidRDefault="00866048" w:rsidP="00E55A03">
      <w:pPr>
        <w:spacing w:line="360" w:lineRule="auto"/>
        <w:jc w:val="both"/>
      </w:pPr>
    </w:p>
    <w:p w14:paraId="635F7E0F" w14:textId="5BB015D1"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w:t>
      </w:r>
      <w:r w:rsidR="00013F39" w:rsidRPr="00C05650">
        <w:lastRenderedPageBreak/>
        <w:t xml:space="preserve">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 </w:instrText>
      </w:r>
      <w:r w:rsidR="00F9719F">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DATA </w:instrText>
      </w:r>
      <w:r w:rsidR="00F9719F">
        <w:fldChar w:fldCharType="end"/>
      </w:r>
      <w:r w:rsidR="001D572B">
        <w:fldChar w:fldCharType="separate"/>
      </w:r>
      <w:r w:rsidR="00F9719F">
        <w:rPr>
          <w:noProof/>
        </w:rPr>
        <w:t>(27-29)</w:t>
      </w:r>
      <w:r w:rsidR="001D572B">
        <w:fldChar w:fldCharType="end"/>
      </w:r>
      <w:r w:rsidR="00013F39" w:rsidRPr="00C05650">
        <w:t>.</w:t>
      </w:r>
      <w:r w:rsidR="00634A91" w:rsidRPr="00C05650">
        <w:t xml:space="preserve"> This promoter shows a short window of upregulation (approx. 24hrs) in adult female fat-body cells immediately following a blood meal</w:t>
      </w:r>
      <w:r w:rsidR="007A785E" w:rsidRPr="00C05650">
        <w:t xml:space="preserve">. On the other hand, here we </w:t>
      </w:r>
      <w:r w:rsidR="00BA313A">
        <w:t>used</w:t>
      </w:r>
      <w:r w:rsidR="007A785E" w:rsidRPr="00C05650">
        <w:t xml:space="preserve">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E709381" w:rsidR="007E1004" w:rsidRDefault="0042496D" w:rsidP="007E1004">
      <w:pPr>
        <w:spacing w:line="360" w:lineRule="auto"/>
        <w:jc w:val="both"/>
      </w:pPr>
      <w:r w:rsidRPr="00C05650">
        <w:t>We have demonstrated</w:t>
      </w:r>
      <w:r w:rsidR="00BA2934" w:rsidRPr="00C05650">
        <w:t xml:space="preserve"> the first use of</w:t>
      </w:r>
      <w:r w:rsidRPr="00C05650">
        <w:t xml:space="preserve"> a non cell-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F9719F">
        <w:instrText xml:space="preserve"> ADDIN EN.CITE &lt;EndNote&gt;&lt;Cite&gt;&lt;Author&gt;Furlong&lt;/Author&gt;&lt;Year&gt;1995&lt;/Year&gt;&lt;RecNum&gt;103&lt;/RecNum&gt;&lt;DisplayText&gt;(30)&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F9719F">
        <w:rPr>
          <w:noProof/>
        </w:rPr>
        <w:t>(30)</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crops such as Brassicas where aesthetic damage by younger instars can prove </w:t>
      </w:r>
      <w:r w:rsidR="00246B2B" w:rsidRPr="00C05650">
        <w:lastRenderedPageBreak/>
        <w:t xml:space="preserve">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w:t>
      </w:r>
      <w:proofErr w:type="gramStart"/>
      <w:r w:rsidR="00246B2B" w:rsidRPr="00C05650">
        <w:t>in order to</w:t>
      </w:r>
      <w:proofErr w:type="gramEnd"/>
      <w:r w:rsidR="00246B2B" w:rsidRPr="00C05650">
        <w:t xml:space="preserve"> test for </w:t>
      </w:r>
      <w:r w:rsidR="007E1004" w:rsidRPr="00C05650">
        <w:t xml:space="preserve">loci which allow </w:t>
      </w:r>
      <w:r w:rsidR="00246B2B" w:rsidRPr="00C05650">
        <w:t xml:space="preserve">earlier </w:t>
      </w:r>
      <w:r w:rsidR="00C93D6D">
        <w:t>expression</w:t>
      </w:r>
      <w:r w:rsidR="00246B2B" w:rsidRPr="00C05650">
        <w:t>.</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F9719F">
        <w:instrText xml:space="preserve"> ADDIN EN.CITE &lt;EndNote&gt;&lt;Cite&gt;&lt;Author&gt;Vella&lt;/Author&gt;&lt;Year&gt;2020&lt;/Year&gt;&lt;RecNum&gt;717&lt;/RecNum&gt;&lt;DisplayText&gt;(31)&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F9719F">
        <w:rPr>
          <w:noProof/>
        </w:rPr>
        <w:t>(31)</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control. More specifically, our results extend the potential of non cell-autonomous effectors as potential tools for GPM to the Lepidoptera, which include some of the </w:t>
      </w:r>
      <w:r w:rsidR="00963F6C" w:rsidRPr="00C05650">
        <w:t>worlds</w:t>
      </w:r>
      <w:r w:rsidR="007E1004" w:rsidRPr="00C05650">
        <w:t xml:space="preserve">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13"/>
      <w:r>
        <w:rPr>
          <w:b/>
        </w:rPr>
        <w:t>5</w:t>
      </w:r>
      <w:commentRangeStart w:id="14"/>
      <w:r>
        <w:rPr>
          <w:b/>
        </w:rPr>
        <w:t xml:space="preserve">. </w:t>
      </w:r>
      <w:r w:rsidR="0027394E" w:rsidRPr="0027394E">
        <w:rPr>
          <w:b/>
        </w:rPr>
        <w:t>Video legends</w:t>
      </w:r>
      <w:commentRangeEnd w:id="13"/>
      <w:r w:rsidR="00E05B00">
        <w:rPr>
          <w:rStyle w:val="CommentReference"/>
        </w:rPr>
        <w:commentReference w:id="13"/>
      </w:r>
      <w:commentRangeEnd w:id="14"/>
      <w:r w:rsidR="00AF2888">
        <w:rPr>
          <w:rStyle w:val="CommentReference"/>
        </w:rPr>
        <w:commentReference w:id="14"/>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lastRenderedPageBreak/>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  ‘</w:t>
      </w:r>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  ‘</w:t>
      </w:r>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r w:rsidR="00701A81" w:rsidRPr="00C05650">
        <w:rPr>
          <w:rFonts w:asciiTheme="minorHAnsi" w:hAnsiTheme="minorHAnsi"/>
          <w:b/>
        </w:rPr>
        <w:t>Acknowledgements</w:t>
      </w:r>
    </w:p>
    <w:p w14:paraId="4BE33CCF" w14:textId="3B335EF2"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 xml:space="preserve">S, V.C.N, R.C, E.L and 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w:t>
      </w:r>
      <w:r w:rsidR="00B4696A">
        <w:rPr>
          <w:rFonts w:eastAsia="Times New Roman" w:cs="Segoe UI"/>
          <w:shd w:val="clear" w:color="auto" w:fill="FFFFFF"/>
        </w:rPr>
        <w:t>re and Forestry University (FAFU</w:t>
      </w:r>
      <w:r w:rsidRPr="00C05650">
        <w:rPr>
          <w:rFonts w:eastAsia="Times New Roman" w:cs="Segoe UI"/>
          <w:shd w:val="clear" w:color="auto" w:fill="FFFFFF"/>
        </w:rPr>
        <w:t>).</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7. </w:t>
      </w:r>
      <w:r w:rsidR="00701A81" w:rsidRPr="00C05650">
        <w:rPr>
          <w:rFonts w:asciiTheme="minorHAnsi" w:hAnsiTheme="minorHAnsi"/>
          <w:b/>
        </w:rPr>
        <w:t>Conflict of interest</w:t>
      </w:r>
    </w:p>
    <w:p w14:paraId="2576FF34" w14:textId="03E56639"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lastRenderedPageBreak/>
        <w:t>V.</w:t>
      </w:r>
      <w:proofErr w:type="gramStart"/>
      <w:r w:rsidRPr="00C05650">
        <w:rPr>
          <w:rFonts w:asciiTheme="minorHAnsi" w:hAnsiTheme="minorHAnsi"/>
        </w:rPr>
        <w:t>C.N</w:t>
      </w:r>
      <w:proofErr w:type="gramEnd"/>
      <w:r w:rsidRPr="00C05650">
        <w:rPr>
          <w:rFonts w:asciiTheme="minorHAnsi" w:hAnsiTheme="minorHAnsi"/>
        </w:rPr>
        <w:t xml:space="preserve">, </w:t>
      </w:r>
      <w:r w:rsidR="00701A81" w:rsidRPr="00C05650">
        <w:rPr>
          <w:rFonts w:asciiTheme="minorHAnsi" w:hAnsiTheme="minorHAnsi"/>
        </w:rPr>
        <w:t>A.W</w:t>
      </w:r>
      <w:r w:rsidR="00C93D6D">
        <w:rPr>
          <w:rFonts w:asciiTheme="minorHAnsi" w:hAnsiTheme="minorHAnsi"/>
        </w:rPr>
        <w:t>.</w:t>
      </w:r>
      <w:r w:rsidR="00701A81" w:rsidRPr="00C05650">
        <w:rPr>
          <w:rFonts w:asciiTheme="minorHAnsi" w:hAnsiTheme="minorHAnsi"/>
        </w:rPr>
        <w:t>, T.D</w:t>
      </w:r>
      <w:r w:rsidR="00C93D6D">
        <w:rPr>
          <w:rFonts w:asciiTheme="minorHAnsi" w:hAnsiTheme="minorHAnsi"/>
        </w:rPr>
        <w:t>.,</w:t>
      </w:r>
      <w:r w:rsidR="00701A81" w:rsidRPr="00C05650">
        <w:rPr>
          <w:rFonts w:asciiTheme="minorHAnsi" w:hAnsiTheme="minorHAnsi"/>
        </w:rPr>
        <w:t xml:space="preserve"> </w:t>
      </w:r>
      <w:proofErr w:type="spellStart"/>
      <w:r w:rsidR="00701A81" w:rsidRPr="00C05650">
        <w:rPr>
          <w:rFonts w:asciiTheme="minorHAnsi" w:hAnsiTheme="minorHAnsi"/>
        </w:rPr>
        <w:t>L.</w:t>
      </w:r>
      <w:r w:rsidR="00C93D6D" w:rsidRPr="00C05650">
        <w:rPr>
          <w:rFonts w:asciiTheme="minorHAnsi" w:hAnsiTheme="minorHAnsi"/>
        </w:rPr>
        <w:t>A</w:t>
      </w:r>
      <w:r w:rsidR="00C93D6D">
        <w:rPr>
          <w:rFonts w:asciiTheme="minorHAnsi" w:hAnsiTheme="minorHAnsi"/>
        </w:rPr>
        <w:t>k</w:t>
      </w:r>
      <w:proofErr w:type="spellEnd"/>
      <w:r w:rsidR="00C93D6D" w:rsidRPr="00C05650">
        <w:rPr>
          <w:rFonts w:asciiTheme="minorHAnsi" w:hAnsiTheme="minorHAnsi"/>
        </w:rPr>
        <w:t xml:space="preserve"> </w:t>
      </w:r>
      <w:r w:rsidR="00701A81" w:rsidRPr="00C05650">
        <w:rPr>
          <w:rFonts w:asciiTheme="minorHAnsi" w:hAnsiTheme="minorHAnsi"/>
        </w:rPr>
        <w:t>and J.T</w:t>
      </w:r>
      <w:r w:rsidR="00C93D6D">
        <w:rPr>
          <w:rFonts w:asciiTheme="minorHAnsi" w:hAnsiTheme="minorHAnsi"/>
        </w:rPr>
        <w:t>.</w:t>
      </w:r>
      <w:r w:rsidR="00701A81" w:rsidRPr="00C05650">
        <w:rPr>
          <w:rFonts w:asciiTheme="minorHAnsi" w:hAnsiTheme="minorHAnsi"/>
        </w:rPr>
        <w:t xml:space="preserve"> wer</w:t>
      </w:r>
      <w:r w:rsidR="009C1331" w:rsidRPr="00C05650">
        <w:rPr>
          <w:rFonts w:asciiTheme="minorHAnsi" w:hAnsiTheme="minorHAnsi"/>
        </w:rPr>
        <w:t xml:space="preserve">e </w:t>
      </w:r>
      <w:commentRangeStart w:id="15"/>
      <w:del w:id="16" w:author="Philip Leftwich (BIO - Staff)" w:date="2020-08-24T13:23:00Z">
        <w:r w:rsidR="009C1331" w:rsidRPr="00C05650" w:rsidDel="00AF2888">
          <w:rPr>
            <w:rFonts w:asciiTheme="minorHAnsi" w:hAnsiTheme="minorHAnsi"/>
          </w:rPr>
          <w:delText xml:space="preserve">or are </w:delText>
        </w:r>
      </w:del>
      <w:commentRangeEnd w:id="15"/>
      <w:r w:rsidR="00AF2888">
        <w:rPr>
          <w:rStyle w:val="CommentReference"/>
          <w:rFonts w:asciiTheme="minorHAnsi" w:eastAsiaTheme="minorEastAsia" w:hAnsiTheme="minorHAnsi" w:cstheme="minorBidi"/>
        </w:rPr>
        <w:commentReference w:id="15"/>
      </w:r>
      <w:r w:rsidR="009C1331" w:rsidRPr="00C05650">
        <w:rPr>
          <w:rFonts w:asciiTheme="minorHAnsi" w:hAnsiTheme="minorHAnsi"/>
        </w:rPr>
        <w:t>employees of OXITEC Ltd</w:t>
      </w:r>
      <w:r w:rsidR="00021E42">
        <w:rPr>
          <w:rFonts w:asciiTheme="minorHAnsi" w:hAnsiTheme="minorHAnsi"/>
        </w:rPr>
        <w:t xml:space="preserve"> during the period of this work</w:t>
      </w:r>
      <w:r w:rsidR="009C1331" w:rsidRPr="00C05650">
        <w:rPr>
          <w:rFonts w:asciiTheme="minorHAnsi" w:hAnsiTheme="minorHAnsi"/>
        </w:rPr>
        <w:t xml:space="preserve">. </w:t>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1E25B014" w14:textId="77777777" w:rsidR="00F9719F" w:rsidRPr="00F9719F" w:rsidRDefault="00E55A03" w:rsidP="00F9719F">
      <w:pPr>
        <w:pStyle w:val="EndNoteBibliography"/>
      </w:pPr>
      <w:r w:rsidRPr="00C05650">
        <w:fldChar w:fldCharType="begin"/>
      </w:r>
      <w:r w:rsidRPr="00C05650">
        <w:instrText xml:space="preserve"> ADDIN EN.REFLIST </w:instrText>
      </w:r>
      <w:r w:rsidRPr="00C05650">
        <w:fldChar w:fldCharType="separate"/>
      </w:r>
      <w:r w:rsidR="00F9719F" w:rsidRPr="00F9719F">
        <w:t>1.</w:t>
      </w:r>
      <w:r w:rsidR="00F9719F" w:rsidRPr="00F9719F">
        <w:tab/>
        <w:t>Furlong MJ, Wright DJ, Dosdall LM. Diamondback moth ecology and management: problems, progress, and prospects. Annual Review of Entomology. 2013;58:517-41.</w:t>
      </w:r>
    </w:p>
    <w:p w14:paraId="6C041880" w14:textId="77777777" w:rsidR="00F9719F" w:rsidRPr="00F9719F" w:rsidRDefault="00F9719F" w:rsidP="00F9719F">
      <w:pPr>
        <w:pStyle w:val="EndNoteBibliography"/>
      </w:pPr>
      <w:r w:rsidRPr="00F9719F">
        <w:t>2.</w:t>
      </w:r>
      <w:r w:rsidRPr="00F9719F">
        <w:tab/>
        <w:t>Zalucki MP, Shabbir A, Silva R, Adamson D, Liu S-S, Furlong MJ. Estimating the Economic Cost of One of the World's Major Insect Pests, Plutella xylostella (Lepidoptera: Plutellidae): Just How Long Is a Piece of String? Journal of economic entomology. 2012;105(4):1115-29.</w:t>
      </w:r>
    </w:p>
    <w:p w14:paraId="2AA59660" w14:textId="77777777" w:rsidR="00F9719F" w:rsidRPr="00F9719F" w:rsidRDefault="00F9719F" w:rsidP="00F9719F">
      <w:pPr>
        <w:pStyle w:val="EndNoteBibliography"/>
      </w:pPr>
      <w:r w:rsidRPr="00F9719F">
        <w:t>3.</w:t>
      </w:r>
      <w:r w:rsidRPr="00F9719F">
        <w:tab/>
        <w:t>Talekar NS, Shelton AM. Biology, ecology, and management of the diamondback moth. Annual Review of Entomology. 1993;38:275-301.</w:t>
      </w:r>
    </w:p>
    <w:p w14:paraId="2231ED20" w14:textId="77777777" w:rsidR="00F9719F" w:rsidRPr="00F9719F" w:rsidRDefault="00F9719F" w:rsidP="00F9719F">
      <w:pPr>
        <w:pStyle w:val="EndNoteBibliography"/>
      </w:pPr>
      <w:r w:rsidRPr="00F9719F">
        <w:t>4.</w:t>
      </w:r>
      <w:r w:rsidRPr="00F9719F">
        <w:tab/>
        <w:t>Jin L, Walker AS, Fu G, Harvey-Samuel T, Dafa'alla T, Miles A, et al. Engineered female-specific lethality for control of pest Lepidoptera. ACS Synthetic Biology. 2013;2(3):160-6.</w:t>
      </w:r>
    </w:p>
    <w:p w14:paraId="0E15EC73" w14:textId="77777777" w:rsidR="00F9719F" w:rsidRPr="00F9719F" w:rsidRDefault="00F9719F" w:rsidP="00F9719F">
      <w:pPr>
        <w:pStyle w:val="EndNoteBibliography"/>
      </w:pPr>
      <w:r w:rsidRPr="00F9719F">
        <w:t>5.</w:t>
      </w:r>
      <w:r w:rsidRPr="00F9719F">
        <w:tab/>
        <w:t>Alphey L. Re-engineering the sterile insect technique. Insect Biochemistry and Molecular Biology. 2002;32(10):1243-7.</w:t>
      </w:r>
    </w:p>
    <w:p w14:paraId="389AD185" w14:textId="77777777" w:rsidR="00F9719F" w:rsidRPr="00F9719F" w:rsidRDefault="00F9719F" w:rsidP="00F9719F">
      <w:pPr>
        <w:pStyle w:val="EndNoteBibliography"/>
      </w:pPr>
      <w:r w:rsidRPr="00F9719F">
        <w:t>6.</w:t>
      </w:r>
      <w:r w:rsidRPr="00F9719F">
        <w:tab/>
        <w:t>Black WC, Alphey L, James AA. Why RIDL is not SIT. Trends Parasitol. 2011;27(8):362-70.</w:t>
      </w:r>
    </w:p>
    <w:p w14:paraId="43D4A76E" w14:textId="77777777" w:rsidR="00F9719F" w:rsidRPr="00F9719F" w:rsidRDefault="00F9719F" w:rsidP="00F9719F">
      <w:pPr>
        <w:pStyle w:val="EndNoteBibliography"/>
      </w:pPr>
      <w:r w:rsidRPr="00F9719F">
        <w:t>7.</w:t>
      </w:r>
      <w:r w:rsidRPr="00F9719F">
        <w:tab/>
        <w:t>Harvey-Samuel T, Ant T, Gong H, Morrison NI, Alphey L. Population-level effects of fitness costs associated with repressible female-lethal transgene insertions in two pest insects. Evolutionary Applications. 2014;7(5):597-606.</w:t>
      </w:r>
    </w:p>
    <w:p w14:paraId="22C81276" w14:textId="77777777" w:rsidR="00F9719F" w:rsidRPr="00F9719F" w:rsidRDefault="00F9719F" w:rsidP="00F9719F">
      <w:pPr>
        <w:pStyle w:val="EndNoteBibliography"/>
      </w:pPr>
      <w:r w:rsidRPr="00F9719F">
        <w:t>8.</w:t>
      </w:r>
      <w:r w:rsidRPr="00F9719F">
        <w:tab/>
        <w:t>Harvey-Samuel T, Morrison NI, Walker AS, Marubbi T, Yao J, Collins HL, et al. Pest control and resistance management through release of insects carrying a male-selecting transgene. BMC Biology. 2015;13, 49.</w:t>
      </w:r>
    </w:p>
    <w:p w14:paraId="5B4BB31F" w14:textId="77777777" w:rsidR="00F9719F" w:rsidRPr="00F9719F" w:rsidRDefault="00F9719F" w:rsidP="00F9719F">
      <w:pPr>
        <w:pStyle w:val="EndNoteBibliography"/>
      </w:pPr>
      <w:r w:rsidRPr="00F9719F">
        <w:t>9.</w:t>
      </w:r>
      <w:r w:rsidRPr="00F9719F">
        <w:tab/>
        <w:t>Zhou LQ, Alphey N, Walker AS, Travers LM, Morrison NI, Bonsall MB, et al. The application of self-limiting transgenic insects in managing resistance in experimental metapopulations. Journal of Applied Ecology. 2019;56(3):688-98.</w:t>
      </w:r>
    </w:p>
    <w:p w14:paraId="03F57579" w14:textId="77777777" w:rsidR="00F9719F" w:rsidRPr="00F9719F" w:rsidRDefault="00F9719F" w:rsidP="00F9719F">
      <w:pPr>
        <w:pStyle w:val="EndNoteBibliography"/>
      </w:pPr>
      <w:r w:rsidRPr="00F9719F">
        <w:t>10.</w:t>
      </w:r>
      <w:r w:rsidRPr="00F9719F">
        <w:tab/>
        <w:t>Alphey N, Bonsall MB, Alphey L. Combining Pest Control and Resistance Management: Synergy of Engineered Insects With Bt Crops. Journal of economic entomology. 2009;102(2):717-32.</w:t>
      </w:r>
    </w:p>
    <w:p w14:paraId="2664D95F" w14:textId="77777777" w:rsidR="00F9719F" w:rsidRPr="00F9719F" w:rsidRDefault="00F9719F" w:rsidP="00F9719F">
      <w:pPr>
        <w:pStyle w:val="EndNoteBibliography"/>
      </w:pPr>
      <w:r w:rsidRPr="00F9719F">
        <w:t>11.</w:t>
      </w:r>
      <w:r w:rsidRPr="00F9719F">
        <w:tab/>
        <w:t>Alphey N, Coleman PG, Donnelly CA, Alphey L. Managing insecticide resistance by mass release of engineered insects. Journal of economic entomology. 2007;100(5):1642-9.</w:t>
      </w:r>
    </w:p>
    <w:p w14:paraId="5DA6E860" w14:textId="77777777" w:rsidR="00F9719F" w:rsidRPr="00F9719F" w:rsidRDefault="00F9719F" w:rsidP="00F9719F">
      <w:pPr>
        <w:pStyle w:val="EndNoteBibliography"/>
      </w:pPr>
      <w:r w:rsidRPr="00F9719F">
        <w:t>12.</w:t>
      </w:r>
      <w:r w:rsidRPr="00F9719F">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5B1AB1B1" w14:textId="77777777" w:rsidR="00F9719F" w:rsidRPr="00F9719F" w:rsidRDefault="00F9719F" w:rsidP="00F9719F">
      <w:pPr>
        <w:pStyle w:val="EndNoteBibliography"/>
      </w:pPr>
      <w:r w:rsidRPr="00F9719F">
        <w:t>13.</w:t>
      </w:r>
      <w:r w:rsidRPr="00F9719F">
        <w:tab/>
        <w:t>Shelton AM, Long SJ, Walker AS, Bolton M, Collins HL, Revuelta L, et al. First Field Release of a Genetically Engineered, Self-Limiting Agricultural Pest Insect: Evaluating Its Potential for Future Crop Protection. Front Bioeng Biotech. 2020;7.</w:t>
      </w:r>
    </w:p>
    <w:p w14:paraId="46F672B8" w14:textId="77777777" w:rsidR="00F9719F" w:rsidRPr="00F9719F" w:rsidRDefault="00F9719F" w:rsidP="00F9719F">
      <w:pPr>
        <w:pStyle w:val="EndNoteBibliography"/>
      </w:pPr>
      <w:r w:rsidRPr="00F9719F">
        <w:t>14.</w:t>
      </w:r>
      <w:r w:rsidRPr="00F9719F">
        <w:tab/>
        <w:t>Phuc HK, Andreasen MH, Burton RS, Vass C, Epton MJ, Pape G, et al. Late-acting dominant lethal genetic systems and mosquito control. BMC Biology. 2007;5:11-.</w:t>
      </w:r>
    </w:p>
    <w:p w14:paraId="1F7F151E" w14:textId="77777777" w:rsidR="00F9719F" w:rsidRPr="00F9719F" w:rsidRDefault="00F9719F" w:rsidP="00F9719F">
      <w:pPr>
        <w:pStyle w:val="EndNoteBibliography"/>
      </w:pPr>
      <w:r w:rsidRPr="00F9719F">
        <w:lastRenderedPageBreak/>
        <w:t>15.</w:t>
      </w:r>
      <w:r w:rsidRPr="00F9719F">
        <w:tab/>
        <w:t>Gossen M, Bujard H. Tight Control of Gene-Expression in Mammalian-Cells by Tetracycline-Responsive Promoters. Proceedings of the National Academy of Sciences of the United States of America. 1992;89(12):5547-51.</w:t>
      </w:r>
    </w:p>
    <w:p w14:paraId="7048B36F" w14:textId="77777777" w:rsidR="00F9719F" w:rsidRPr="00F9719F" w:rsidRDefault="00F9719F" w:rsidP="00F9719F">
      <w:pPr>
        <w:pStyle w:val="EndNoteBibliography"/>
      </w:pPr>
      <w:r w:rsidRPr="00F9719F">
        <w:t>16.</w:t>
      </w:r>
      <w:r w:rsidRPr="00F9719F">
        <w:tab/>
        <w:t>Bryk J, Reeves RG, Reed FA, Denton JA. Transcriptional effects of a positive feedback circuit in Drosophila melanogaster. Bmc Genomics. 2017;18.</w:t>
      </w:r>
    </w:p>
    <w:p w14:paraId="3BF5FFC2" w14:textId="77777777" w:rsidR="00F9719F" w:rsidRPr="00F9719F" w:rsidRDefault="00F9719F" w:rsidP="00F9719F">
      <w:pPr>
        <w:pStyle w:val="EndNoteBibliography"/>
      </w:pPr>
      <w:r w:rsidRPr="00F9719F">
        <w:t>17.</w:t>
      </w:r>
      <w:r w:rsidRPr="00F9719F">
        <w:tab/>
        <w:t>Fu GL, Lees RS, Nimmo D, Aw D, Jin L, Gray P, et al. Female-specific flightless phenotype for mosquito control. Proceedings of the National Academy of Sciences of the United States of America. 2010;107(10):4550-4.</w:t>
      </w:r>
    </w:p>
    <w:p w14:paraId="247D7B44" w14:textId="77777777" w:rsidR="00F9719F" w:rsidRPr="00F9719F" w:rsidRDefault="00F9719F" w:rsidP="00F9719F">
      <w:pPr>
        <w:pStyle w:val="EndNoteBibliography"/>
      </w:pPr>
      <w:r w:rsidRPr="00F9719F">
        <w:t>18.</w:t>
      </w:r>
      <w:r w:rsidRPr="00F9719F">
        <w:tab/>
        <w:t>Labbe GMC, Scaife S, Morgan SA, Curtis ZH, Alphey L. Female-Specific Flightless (fsRIDL) Phenotype for Control of Aedes albopictus. Plos Neglected Tropical Diseases. 2012;6(7).</w:t>
      </w:r>
    </w:p>
    <w:p w14:paraId="1B3E8B17" w14:textId="77777777" w:rsidR="00F9719F" w:rsidRPr="00F9719F" w:rsidRDefault="00F9719F" w:rsidP="00F9719F">
      <w:pPr>
        <w:pStyle w:val="EndNoteBibliography"/>
      </w:pPr>
      <w:r w:rsidRPr="00F9719F">
        <w:t>19.</w:t>
      </w:r>
      <w:r w:rsidRPr="00F9719F">
        <w:tab/>
        <w:t>Marinotti O, Jasinskiene N, Fazekas A, Scaife S, Fu G, Mattingly ST, et al. Development of a population suppression strain of the human malaria vector mosquito, Anopheles stephensi. Malaria Journal. 2013;12:142.</w:t>
      </w:r>
    </w:p>
    <w:p w14:paraId="499ED86D" w14:textId="77777777" w:rsidR="00F9719F" w:rsidRPr="00F9719F" w:rsidRDefault="00F9719F" w:rsidP="00F9719F">
      <w:pPr>
        <w:pStyle w:val="EndNoteBibliography"/>
      </w:pPr>
      <w:r w:rsidRPr="00F9719F">
        <w:t>20.</w:t>
      </w:r>
      <w:r w:rsidRPr="00F9719F">
        <w:tab/>
        <w:t>Haghighat-Khah RE, Harvey-Samuel T, Basu S, StJohn O, Scaife S, Verkuijl S, et al. Engineered action at a distance: Blood-meal-inducible paralysis in Aedes aegypti. Plos Neglected Tropical Diseases. 2019;13(9).</w:t>
      </w:r>
    </w:p>
    <w:p w14:paraId="041DCE28" w14:textId="77777777" w:rsidR="00F9719F" w:rsidRPr="00F9719F" w:rsidRDefault="00F9719F" w:rsidP="00F9719F">
      <w:pPr>
        <w:pStyle w:val="EndNoteBibliography"/>
      </w:pPr>
      <w:r w:rsidRPr="00F9719F">
        <w:t>21.</w:t>
      </w:r>
      <w:r w:rsidRPr="00F9719F">
        <w:tab/>
        <w:t>Deng SQ, Chen JT, Li WW, Chen M, Peng HJ. Application of the Scorpion Neurotoxin AaIT against Insect Pests. Int J Mol Sci. 2019;20(14).</w:t>
      </w:r>
    </w:p>
    <w:p w14:paraId="5FBFAFD3" w14:textId="77777777" w:rsidR="00F9719F" w:rsidRPr="00F9719F" w:rsidRDefault="00F9719F" w:rsidP="00F9719F">
      <w:pPr>
        <w:pStyle w:val="EndNoteBibliography"/>
      </w:pPr>
      <w:r w:rsidRPr="00F9719F">
        <w:t>22.</w:t>
      </w:r>
      <w:r w:rsidRPr="00F9719F">
        <w:tab/>
        <w:t>Martins S, Naish N, Walker AS, Morrison NI, Scaife S, Fu G, et al. Germline transformation of the diamondback moth, Plutella xylostella L., using the piggyBac transposable element. Insect Molecular Biology. 2012;21(4):414-21.</w:t>
      </w:r>
    </w:p>
    <w:p w14:paraId="48C110A3" w14:textId="77777777" w:rsidR="00F9719F" w:rsidRPr="00F9719F" w:rsidRDefault="00F9719F" w:rsidP="00F9719F">
      <w:pPr>
        <w:pStyle w:val="EndNoteBibliography"/>
      </w:pPr>
      <w:r w:rsidRPr="00F9719F">
        <w:t>23.</w:t>
      </w:r>
      <w:r w:rsidRPr="00F9719F">
        <w:tab/>
        <w:t>Fu W, Xie W, Zhang Z, Wang SL, Wu QJ, Liu Y, et al. Exploring Valid Reference Genes for Quantitative Real-time PCR Analysis in Plutella xylostella (Lepidoptera: Plutellidae). International Journal of Biological Sciences. 2013;9(8):792-802.</w:t>
      </w:r>
    </w:p>
    <w:p w14:paraId="61B66EF3" w14:textId="77777777" w:rsidR="00F9719F" w:rsidRPr="00F9719F" w:rsidRDefault="00F9719F" w:rsidP="00F9719F">
      <w:pPr>
        <w:pStyle w:val="EndNoteBibliography"/>
      </w:pPr>
      <w:r w:rsidRPr="00F9719F">
        <w:t>24.</w:t>
      </w:r>
      <w:r w:rsidRPr="00F9719F">
        <w:tab/>
        <w:t>Perkins JR, Dawes JM, McMahon SB, Bennett DLH, Orengo C, Kohl M. ReadqPCR and NormqPCR: R packages for the reading, quality checking and normalisation of RT-qPCR quantification cycle (Cq) data. Bmc Genomics. 2012;13.</w:t>
      </w:r>
    </w:p>
    <w:p w14:paraId="49ABD297" w14:textId="77777777" w:rsidR="00F9719F" w:rsidRPr="00F9719F" w:rsidRDefault="00F9719F" w:rsidP="00F9719F">
      <w:pPr>
        <w:pStyle w:val="EndNoteBibliography"/>
      </w:pPr>
      <w:r w:rsidRPr="00F9719F">
        <w:t>25.</w:t>
      </w:r>
      <w:r w:rsidRPr="00F9719F">
        <w:tab/>
        <w:t>Therneau MT, Grambsch PM. Modeling Survival Data: Extending the Cox Model. New York: Springer; 2000.</w:t>
      </w:r>
    </w:p>
    <w:p w14:paraId="5678F116" w14:textId="6FA0BE60" w:rsidR="00F9719F" w:rsidRPr="00F9719F" w:rsidRDefault="00F9719F" w:rsidP="00F9719F">
      <w:pPr>
        <w:pStyle w:val="EndNoteBibliography"/>
      </w:pPr>
      <w:r w:rsidRPr="00F9719F">
        <w:t>26.</w:t>
      </w:r>
      <w:r w:rsidRPr="00F9719F">
        <w:tab/>
        <w:t>Kassambara A, Kosinski M, Biecek P. survminer: Drawing Survival Curves  using ggplot2 R package version 0.4.6.: https://CRAN.R-project.org/package=survminer; 2019 [</w:t>
      </w:r>
    </w:p>
    <w:p w14:paraId="0C42CE57" w14:textId="77777777" w:rsidR="00F9719F" w:rsidRPr="00F9719F" w:rsidRDefault="00F9719F" w:rsidP="00F9719F">
      <w:pPr>
        <w:pStyle w:val="EndNoteBibliography"/>
      </w:pPr>
      <w:r w:rsidRPr="00F9719F">
        <w:t>27.</w:t>
      </w:r>
      <w:r w:rsidRPr="00F9719F">
        <w:tab/>
        <w:t>Kokoza V, Ahmed A, Cho WL, Jasinskiene N, James AA, Raikhel A. Engineering blood meal-activated systemic immunity in the yellow fever mosquito, Aedes aegypti. Proceedings of the National Academy of Sciences of the United States of America. 2000;97(16):9144-9.</w:t>
      </w:r>
    </w:p>
    <w:p w14:paraId="3962987F" w14:textId="77777777" w:rsidR="00F9719F" w:rsidRPr="00F9719F" w:rsidRDefault="00F9719F" w:rsidP="00F9719F">
      <w:pPr>
        <w:pStyle w:val="EndNoteBibliography"/>
      </w:pPr>
      <w:r w:rsidRPr="00F9719F">
        <w:t>28.</w:t>
      </w:r>
      <w:r w:rsidRPr="00F9719F">
        <w:tab/>
        <w:t>Kokoza VA, Raikhel AS. Targeted gene expression in the transgenic Aedes aegypti using the binary Gal4-UAS system. Insect Biochemistry and Molecular Biology. 2011;41(8):637-44.</w:t>
      </w:r>
    </w:p>
    <w:p w14:paraId="2ED63C10" w14:textId="77777777" w:rsidR="00F9719F" w:rsidRPr="00F9719F" w:rsidRDefault="00F9719F" w:rsidP="00F9719F">
      <w:pPr>
        <w:pStyle w:val="EndNoteBibliography"/>
      </w:pPr>
      <w:r w:rsidRPr="00F9719F">
        <w:t>29.</w:t>
      </w:r>
      <w:r w:rsidRPr="00F9719F">
        <w:tab/>
        <w:t>Romans P, Tu ZJ, Ke ZX, Hagedorn HH. Analysis of a Vitellogenin Gene of the Mosquito, Aedes-Aegypti and Comparisons to Vitellogenins from Other Organisms. Insect Biochemistry and Molecular Biology. 1995;25(8):939-58.</w:t>
      </w:r>
    </w:p>
    <w:p w14:paraId="19737285" w14:textId="77777777" w:rsidR="00F9719F" w:rsidRPr="00F9719F" w:rsidRDefault="00F9719F" w:rsidP="00F9719F">
      <w:pPr>
        <w:pStyle w:val="EndNoteBibliography"/>
      </w:pPr>
      <w:r w:rsidRPr="00F9719F">
        <w:t>30.</w:t>
      </w:r>
      <w:r w:rsidRPr="00F9719F">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4E048ED5" w14:textId="77777777" w:rsidR="00F9719F" w:rsidRPr="00F9719F" w:rsidRDefault="00F9719F" w:rsidP="00F9719F">
      <w:pPr>
        <w:pStyle w:val="EndNoteBibliography"/>
      </w:pPr>
      <w:r w:rsidRPr="00F9719F">
        <w:lastRenderedPageBreak/>
        <w:t>31.</w:t>
      </w:r>
      <w:r w:rsidRPr="00F9719F">
        <w:tab/>
        <w:t>Vella MR, Gould F, Lloyd AL. Mathematical modeling of genetic pest management through female lethality with independently segregating alleles. BioRxiv. 2020.</w:t>
      </w:r>
    </w:p>
    <w:p w14:paraId="1BE06907" w14:textId="16943010" w:rsidR="00985E30" w:rsidRPr="00C05650" w:rsidRDefault="00E55A03" w:rsidP="00E55A03">
      <w:pPr>
        <w:spacing w:line="360" w:lineRule="auto"/>
        <w:jc w:val="both"/>
      </w:pPr>
      <w:r w:rsidRPr="00C05650">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eremy.Harvey-Samuel" w:date="2020-04-30T10:21:00Z" w:initials="J">
    <w:p w14:paraId="5206C18A" w14:textId="53A4D116" w:rsidR="00355301" w:rsidRDefault="00355301">
      <w:pPr>
        <w:pStyle w:val="CommentText"/>
      </w:pPr>
      <w:r>
        <w:rPr>
          <w:rStyle w:val="CommentReference"/>
        </w:rPr>
        <w:annotationRef/>
      </w:r>
      <w:r>
        <w:t>I need to add these.</w:t>
      </w:r>
    </w:p>
  </w:comment>
  <w:comment w:id="4" w:author="Philip Leftwich (BIO - Staff)" w:date="2020-08-24T13:34:00Z" w:initials="PL(-S">
    <w:p w14:paraId="74670A1E" w14:textId="144A6E4C" w:rsidR="00B562A7" w:rsidRDefault="00B562A7">
      <w:pPr>
        <w:pStyle w:val="CommentText"/>
      </w:pPr>
      <w:r>
        <w:rPr>
          <w:rStyle w:val="CommentReference"/>
        </w:rPr>
        <w:annotationRef/>
      </w:r>
      <w:r>
        <w:t>Goodness of fit</w:t>
      </w:r>
    </w:p>
  </w:comment>
  <w:comment w:id="5" w:author="Jeremy.Harvey-Samuel" w:date="2020-04-30T11:28:00Z" w:initials="J">
    <w:p w14:paraId="7E8723B4" w14:textId="14D8FB40" w:rsidR="00355301" w:rsidRDefault="00355301">
      <w:pPr>
        <w:pStyle w:val="CommentText"/>
      </w:pPr>
      <w:r>
        <w:rPr>
          <w:rStyle w:val="CommentReference"/>
        </w:rPr>
        <w:annotationRef/>
      </w:r>
      <w:r>
        <w:t>These are in the google drive doc I mentioned in the email. Legends to them and the link are in section 5</w:t>
      </w:r>
    </w:p>
  </w:comment>
  <w:comment w:id="8" w:author="Tim Harvey-Samuel" w:date="2020-04-29T13:19:00Z" w:initials="TH">
    <w:p w14:paraId="69123D97" w14:textId="0615C4F7" w:rsidR="00355301" w:rsidRDefault="00355301">
      <w:pPr>
        <w:pStyle w:val="CommentText"/>
      </w:pPr>
      <w:r>
        <w:rPr>
          <w:rStyle w:val="CommentReference"/>
        </w:rPr>
        <w:annotationRef/>
      </w:r>
      <w:r>
        <w:t xml:space="preserve">@Ricki:  Variance estimates are being put on this graph. </w:t>
      </w:r>
    </w:p>
  </w:comment>
  <w:comment w:id="9" w:author="Tim Harvey-Samuel" w:date="2020-04-29T13:21:00Z" w:initials="TH">
    <w:p w14:paraId="580B7950" w14:textId="5B89CD5B" w:rsidR="00355301" w:rsidRDefault="00355301">
      <w:pPr>
        <w:pStyle w:val="CommentText"/>
      </w:pPr>
      <w:r>
        <w:rPr>
          <w:rStyle w:val="CommentReference"/>
        </w:rPr>
        <w:annotationRef/>
      </w:r>
      <w:r>
        <w:t>@Ricki: Test statistic required.</w:t>
      </w:r>
    </w:p>
  </w:comment>
  <w:comment w:id="10" w:author="Jeremy.Harvey-Samuel" w:date="2020-05-08T13:44:00Z" w:initials="J">
    <w:p w14:paraId="4B4C4ABE" w14:textId="5A49094B" w:rsidR="00355301" w:rsidRDefault="00355301">
      <w:pPr>
        <w:pStyle w:val="CommentText"/>
      </w:pPr>
      <w:r>
        <w:rPr>
          <w:rStyle w:val="CommentReference"/>
        </w:rPr>
        <w:annotationRef/>
      </w:r>
      <w:r>
        <w:t>Sample size required</w:t>
      </w:r>
    </w:p>
  </w:comment>
  <w:comment w:id="11" w:author="Tim Harvey-Samuel" w:date="2020-05-08T16:06:00Z" w:initials="TH">
    <w:p w14:paraId="68468E4F" w14:textId="097CDF61" w:rsidR="00355301" w:rsidRDefault="00355301">
      <w:pPr>
        <w:pStyle w:val="CommentText"/>
      </w:pPr>
      <w:r>
        <w:rPr>
          <w:rStyle w:val="CommentReference"/>
        </w:rPr>
        <w:annotationRef/>
      </w:r>
      <w:r>
        <w:t>@Ricki:</w:t>
      </w:r>
    </w:p>
  </w:comment>
  <w:comment w:id="12" w:author="Jeremy.Harvey-Samuel" w:date="2020-05-18T10:27:00Z" w:initials="J">
    <w:p w14:paraId="1EAB2FBC" w14:textId="113587BC" w:rsidR="00355301" w:rsidRDefault="00355301">
      <w:pPr>
        <w:pStyle w:val="CommentText"/>
      </w:pPr>
      <w:r>
        <w:rPr>
          <w:rStyle w:val="CommentReference"/>
        </w:rPr>
        <w:annotationRef/>
      </w:r>
      <w:r>
        <w:t>citation Deng</w:t>
      </w:r>
    </w:p>
  </w:comment>
  <w:comment w:id="13" w:author="Jeremy.Harvey-Samuel" w:date="2020-04-30T11:02:00Z" w:initials="J">
    <w:p w14:paraId="1D79674F" w14:textId="472AF02F" w:rsidR="00355301" w:rsidRDefault="00355301">
      <w:pPr>
        <w:pStyle w:val="CommentText"/>
      </w:pPr>
      <w:r>
        <w:rPr>
          <w:rStyle w:val="CommentReference"/>
        </w:rPr>
        <w:annotationRef/>
      </w:r>
      <w:r>
        <w:t>For the moment, these videos can be viewed on my google drive.</w:t>
      </w:r>
    </w:p>
    <w:p w14:paraId="14852DAD" w14:textId="77777777" w:rsidR="00355301" w:rsidRDefault="00355301">
      <w:pPr>
        <w:pStyle w:val="CommentText"/>
      </w:pPr>
    </w:p>
    <w:p w14:paraId="3884D5FA" w14:textId="4F2485B9" w:rsidR="00355301" w:rsidRDefault="00355301">
      <w:pPr>
        <w:pStyle w:val="CommentText"/>
      </w:pPr>
      <w:r w:rsidRPr="00E05B00">
        <w:t>https://drive.google.com/open?id=1PGtqOX9e2beXb4EJXMoMTIbV1oNwtYYj</w:t>
      </w:r>
    </w:p>
  </w:comment>
  <w:comment w:id="14" w:author="Philip Leftwich (BIO - Staff)" w:date="2020-08-24T13:24:00Z" w:initials="PL(-S">
    <w:p w14:paraId="18B8A695" w14:textId="41D4CE20" w:rsidR="00AF2888" w:rsidRDefault="00AF2888">
      <w:pPr>
        <w:pStyle w:val="CommentText"/>
      </w:pPr>
      <w:r>
        <w:rPr>
          <w:rStyle w:val="CommentReference"/>
        </w:rPr>
        <w:annotationRef/>
      </w:r>
      <w:r>
        <w:t xml:space="preserve">You should be able to upload those to </w:t>
      </w:r>
      <w:proofErr w:type="spellStart"/>
      <w:r>
        <w:t>figshare</w:t>
      </w:r>
      <w:proofErr w:type="spellEnd"/>
      <w:r>
        <w:t xml:space="preserve"> – generate a </w:t>
      </w:r>
      <w:proofErr w:type="spellStart"/>
      <w:r>
        <w:t>doi</w:t>
      </w:r>
      <w:proofErr w:type="spellEnd"/>
      <w:r>
        <w:t xml:space="preserve"> for the paper but have it embargoed?</w:t>
      </w:r>
    </w:p>
  </w:comment>
  <w:comment w:id="15" w:author="Philip Leftwich (BIO - Staff)" w:date="2020-08-24T13:23:00Z" w:initials="PL(-S">
    <w:p w14:paraId="128F4FC8" w14:textId="51ACC1B6" w:rsidR="00AF2888" w:rsidRDefault="00AF2888">
      <w:pPr>
        <w:pStyle w:val="CommentText"/>
      </w:pPr>
      <w:r>
        <w:rPr>
          <w:rStyle w:val="CommentReference"/>
        </w:rPr>
        <w:annotationRef/>
      </w:r>
      <w:r>
        <w:t>I think ‘or are’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06C18A" w15:done="0"/>
  <w15:commentEx w15:paraId="74670A1E" w15:done="0"/>
  <w15:commentEx w15:paraId="7E8723B4" w15:done="0"/>
  <w15:commentEx w15:paraId="69123D97" w15:done="0"/>
  <w15:commentEx w15:paraId="580B7950" w15:done="0"/>
  <w15:commentEx w15:paraId="4B4C4ABE" w15:done="0"/>
  <w15:commentEx w15:paraId="68468E4F" w15:paraIdParent="4B4C4ABE" w15:done="0"/>
  <w15:commentEx w15:paraId="1EAB2FBC" w15:done="0"/>
  <w15:commentEx w15:paraId="3884D5FA" w15:done="0"/>
  <w15:commentEx w15:paraId="18B8A695" w15:done="0"/>
  <w15:commentEx w15:paraId="128F4F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4057" w16cex:dateUtc="2020-08-24T12:34:00Z"/>
  <w16cex:commentExtensible w16cex:durableId="22EE3E1E" w16cex:dateUtc="2020-08-24T12:24:00Z"/>
  <w16cex:commentExtensible w16cex:durableId="22EE3DE3" w16cex:dateUtc="2020-08-2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06C18A" w16cid:durableId="22553D59"/>
  <w16cid:commentId w16cid:paraId="74670A1E" w16cid:durableId="22EE4057"/>
  <w16cid:commentId w16cid:paraId="7E8723B4" w16cid:durableId="22553D5B"/>
  <w16cid:commentId w16cid:paraId="69123D97" w16cid:durableId="2253FD72"/>
  <w16cid:commentId w16cid:paraId="580B7950" w16cid:durableId="2253FDC1"/>
  <w16cid:commentId w16cid:paraId="4B4C4ABE" w16cid:durableId="225FFDFA"/>
  <w16cid:commentId w16cid:paraId="68468E4F" w16cid:durableId="2260020F"/>
  <w16cid:commentId w16cid:paraId="1EAB2FBC" w16cid:durableId="22EE3D8B"/>
  <w16cid:commentId w16cid:paraId="3884D5FA" w16cid:durableId="22553D5F"/>
  <w16cid:commentId w16cid:paraId="18B8A695" w16cid:durableId="22EE3E1E"/>
  <w16cid:commentId w16cid:paraId="128F4FC8" w16cid:durableId="22EE3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D578C" w14:textId="77777777" w:rsidR="007F00D5" w:rsidRDefault="007F00D5" w:rsidP="00D01C90">
      <w:r>
        <w:separator/>
      </w:r>
    </w:p>
  </w:endnote>
  <w:endnote w:type="continuationSeparator" w:id="0">
    <w:p w14:paraId="57BE7E7B" w14:textId="77777777" w:rsidR="007F00D5" w:rsidRDefault="007F00D5"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Typewriter">
    <w:charset w:val="00"/>
    <w:family w:val="modern"/>
    <w:pitch w:val="fixed"/>
    <w:sig w:usb0="00000003" w:usb1="00000000" w:usb2="00000000" w:usb3="00000000" w:csb0="00000001" w:csb1="00000000"/>
  </w:font>
  <w:font w:name="Segoe UI">
    <w:altName w:val="Courier New"/>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CD981" w14:textId="77777777" w:rsidR="007F00D5" w:rsidRDefault="007F00D5" w:rsidP="00D01C90">
      <w:r>
        <w:separator/>
      </w:r>
    </w:p>
  </w:footnote>
  <w:footnote w:type="continuationSeparator" w:id="0">
    <w:p w14:paraId="5B31C2F2" w14:textId="77777777" w:rsidR="007F00D5" w:rsidRDefault="007F00D5"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rson w15:author="Tim Harvey-Samuel">
    <w15:presenceInfo w15:providerId="AD" w15:userId="S-1-5-21-33161136-4243236629-4019823148-70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rgUAGNQWg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item&gt;718&lt;/item&gt;&lt;item&gt;719&lt;/item&gt;&lt;/record-ids&gt;&lt;/item&gt;&lt;/Libraries&gt;"/>
  </w:docVars>
  <w:rsids>
    <w:rsidRoot w:val="009F0CC8"/>
    <w:rsid w:val="00004C26"/>
    <w:rsid w:val="00013F39"/>
    <w:rsid w:val="00021E42"/>
    <w:rsid w:val="000440EC"/>
    <w:rsid w:val="0006221D"/>
    <w:rsid w:val="00070938"/>
    <w:rsid w:val="00097174"/>
    <w:rsid w:val="000A1EB7"/>
    <w:rsid w:val="000C2E5A"/>
    <w:rsid w:val="000D705D"/>
    <w:rsid w:val="000D7A06"/>
    <w:rsid w:val="001076F6"/>
    <w:rsid w:val="00121957"/>
    <w:rsid w:val="00124C3E"/>
    <w:rsid w:val="0013161F"/>
    <w:rsid w:val="00166CD7"/>
    <w:rsid w:val="00175B4A"/>
    <w:rsid w:val="00177216"/>
    <w:rsid w:val="001772A6"/>
    <w:rsid w:val="001A08F7"/>
    <w:rsid w:val="001A6BBF"/>
    <w:rsid w:val="001B0C1D"/>
    <w:rsid w:val="001B7FFA"/>
    <w:rsid w:val="001D190B"/>
    <w:rsid w:val="001D572B"/>
    <w:rsid w:val="001E00E7"/>
    <w:rsid w:val="001E4A9D"/>
    <w:rsid w:val="001E6583"/>
    <w:rsid w:val="001F4C83"/>
    <w:rsid w:val="00202BD4"/>
    <w:rsid w:val="0021703A"/>
    <w:rsid w:val="00232E8F"/>
    <w:rsid w:val="00246B2B"/>
    <w:rsid w:val="0027394E"/>
    <w:rsid w:val="00296BE8"/>
    <w:rsid w:val="002B0D21"/>
    <w:rsid w:val="002B1D30"/>
    <w:rsid w:val="002C3C3C"/>
    <w:rsid w:val="002D6723"/>
    <w:rsid w:val="002E0EA6"/>
    <w:rsid w:val="0030792C"/>
    <w:rsid w:val="00317368"/>
    <w:rsid w:val="00341123"/>
    <w:rsid w:val="00343964"/>
    <w:rsid w:val="00355301"/>
    <w:rsid w:val="00363F41"/>
    <w:rsid w:val="00382B1B"/>
    <w:rsid w:val="003841B8"/>
    <w:rsid w:val="003B1F38"/>
    <w:rsid w:val="003C2393"/>
    <w:rsid w:val="003C2F49"/>
    <w:rsid w:val="003D1773"/>
    <w:rsid w:val="003E4773"/>
    <w:rsid w:val="004151D4"/>
    <w:rsid w:val="00417F85"/>
    <w:rsid w:val="0042496D"/>
    <w:rsid w:val="00426DBD"/>
    <w:rsid w:val="00430DE3"/>
    <w:rsid w:val="004312EB"/>
    <w:rsid w:val="00473E4C"/>
    <w:rsid w:val="00473E95"/>
    <w:rsid w:val="00476014"/>
    <w:rsid w:val="00482C12"/>
    <w:rsid w:val="00491A6A"/>
    <w:rsid w:val="004A2996"/>
    <w:rsid w:val="004C4491"/>
    <w:rsid w:val="004C4D9E"/>
    <w:rsid w:val="004F1B92"/>
    <w:rsid w:val="00502DA5"/>
    <w:rsid w:val="005107A3"/>
    <w:rsid w:val="00511F8C"/>
    <w:rsid w:val="0051208F"/>
    <w:rsid w:val="00520185"/>
    <w:rsid w:val="00535A53"/>
    <w:rsid w:val="00542FDB"/>
    <w:rsid w:val="005440C4"/>
    <w:rsid w:val="005572C5"/>
    <w:rsid w:val="0058270D"/>
    <w:rsid w:val="00586104"/>
    <w:rsid w:val="005A68D7"/>
    <w:rsid w:val="005B5560"/>
    <w:rsid w:val="005B6BD4"/>
    <w:rsid w:val="005C0366"/>
    <w:rsid w:val="005E0261"/>
    <w:rsid w:val="005F5047"/>
    <w:rsid w:val="00607414"/>
    <w:rsid w:val="006233C7"/>
    <w:rsid w:val="00634A91"/>
    <w:rsid w:val="00665BF2"/>
    <w:rsid w:val="00667D1C"/>
    <w:rsid w:val="00681A90"/>
    <w:rsid w:val="006C2528"/>
    <w:rsid w:val="006E36EB"/>
    <w:rsid w:val="006E4DDB"/>
    <w:rsid w:val="00701A81"/>
    <w:rsid w:val="007121C7"/>
    <w:rsid w:val="0071508B"/>
    <w:rsid w:val="00725909"/>
    <w:rsid w:val="00742A0E"/>
    <w:rsid w:val="007438C4"/>
    <w:rsid w:val="00746618"/>
    <w:rsid w:val="00764766"/>
    <w:rsid w:val="00795A30"/>
    <w:rsid w:val="007A755B"/>
    <w:rsid w:val="007A785E"/>
    <w:rsid w:val="007C29AB"/>
    <w:rsid w:val="007D4560"/>
    <w:rsid w:val="007E1004"/>
    <w:rsid w:val="007F00D5"/>
    <w:rsid w:val="008234E3"/>
    <w:rsid w:val="00840E0A"/>
    <w:rsid w:val="0085378D"/>
    <w:rsid w:val="00856036"/>
    <w:rsid w:val="00866048"/>
    <w:rsid w:val="00890E22"/>
    <w:rsid w:val="008969BA"/>
    <w:rsid w:val="008B4328"/>
    <w:rsid w:val="008C2C79"/>
    <w:rsid w:val="00900F3D"/>
    <w:rsid w:val="009033C8"/>
    <w:rsid w:val="0092562D"/>
    <w:rsid w:val="00927F57"/>
    <w:rsid w:val="009344AF"/>
    <w:rsid w:val="00942903"/>
    <w:rsid w:val="00945B9E"/>
    <w:rsid w:val="0094725E"/>
    <w:rsid w:val="009478A3"/>
    <w:rsid w:val="00963F6C"/>
    <w:rsid w:val="009745E7"/>
    <w:rsid w:val="009757B0"/>
    <w:rsid w:val="00985E30"/>
    <w:rsid w:val="00990D99"/>
    <w:rsid w:val="009945D2"/>
    <w:rsid w:val="009A3099"/>
    <w:rsid w:val="009B7C3F"/>
    <w:rsid w:val="009C1331"/>
    <w:rsid w:val="009C4725"/>
    <w:rsid w:val="009E7408"/>
    <w:rsid w:val="009F0CC8"/>
    <w:rsid w:val="009F3434"/>
    <w:rsid w:val="00A059B7"/>
    <w:rsid w:val="00A1414D"/>
    <w:rsid w:val="00A163D7"/>
    <w:rsid w:val="00A16D83"/>
    <w:rsid w:val="00A25E5B"/>
    <w:rsid w:val="00A26D9A"/>
    <w:rsid w:val="00A52EDB"/>
    <w:rsid w:val="00A62F57"/>
    <w:rsid w:val="00A72A7F"/>
    <w:rsid w:val="00A83046"/>
    <w:rsid w:val="00A93593"/>
    <w:rsid w:val="00A964A8"/>
    <w:rsid w:val="00A96B67"/>
    <w:rsid w:val="00AA46A3"/>
    <w:rsid w:val="00AA768E"/>
    <w:rsid w:val="00AC2272"/>
    <w:rsid w:val="00AE4ED8"/>
    <w:rsid w:val="00AF2888"/>
    <w:rsid w:val="00AF4436"/>
    <w:rsid w:val="00B05094"/>
    <w:rsid w:val="00B11090"/>
    <w:rsid w:val="00B26903"/>
    <w:rsid w:val="00B35923"/>
    <w:rsid w:val="00B40EF0"/>
    <w:rsid w:val="00B4696A"/>
    <w:rsid w:val="00B551C9"/>
    <w:rsid w:val="00B56097"/>
    <w:rsid w:val="00B562A7"/>
    <w:rsid w:val="00B57048"/>
    <w:rsid w:val="00B570F4"/>
    <w:rsid w:val="00B66641"/>
    <w:rsid w:val="00B71783"/>
    <w:rsid w:val="00B8368D"/>
    <w:rsid w:val="00B84C14"/>
    <w:rsid w:val="00BA2934"/>
    <w:rsid w:val="00BA313A"/>
    <w:rsid w:val="00BC0B3B"/>
    <w:rsid w:val="00BC33CF"/>
    <w:rsid w:val="00BD7ED2"/>
    <w:rsid w:val="00BE766D"/>
    <w:rsid w:val="00C05650"/>
    <w:rsid w:val="00C07A53"/>
    <w:rsid w:val="00C16F59"/>
    <w:rsid w:val="00C32ACC"/>
    <w:rsid w:val="00C43980"/>
    <w:rsid w:val="00C52CA2"/>
    <w:rsid w:val="00C604B2"/>
    <w:rsid w:val="00C6564A"/>
    <w:rsid w:val="00C75CA6"/>
    <w:rsid w:val="00C91598"/>
    <w:rsid w:val="00C93D6D"/>
    <w:rsid w:val="00CA4B67"/>
    <w:rsid w:val="00CA5552"/>
    <w:rsid w:val="00CB1E71"/>
    <w:rsid w:val="00CE2E3A"/>
    <w:rsid w:val="00CF70EC"/>
    <w:rsid w:val="00D00BDD"/>
    <w:rsid w:val="00D01C90"/>
    <w:rsid w:val="00D06EFC"/>
    <w:rsid w:val="00D075A7"/>
    <w:rsid w:val="00D132A0"/>
    <w:rsid w:val="00D137BE"/>
    <w:rsid w:val="00D16DA7"/>
    <w:rsid w:val="00D226D4"/>
    <w:rsid w:val="00D27636"/>
    <w:rsid w:val="00D31F41"/>
    <w:rsid w:val="00D41DD7"/>
    <w:rsid w:val="00D4509A"/>
    <w:rsid w:val="00D51F1D"/>
    <w:rsid w:val="00D93B7D"/>
    <w:rsid w:val="00DA3702"/>
    <w:rsid w:val="00DC3501"/>
    <w:rsid w:val="00DD762F"/>
    <w:rsid w:val="00DF12CD"/>
    <w:rsid w:val="00DF68E5"/>
    <w:rsid w:val="00E03912"/>
    <w:rsid w:val="00E05388"/>
    <w:rsid w:val="00E05B00"/>
    <w:rsid w:val="00E141F3"/>
    <w:rsid w:val="00E270ED"/>
    <w:rsid w:val="00E30AB4"/>
    <w:rsid w:val="00E445FB"/>
    <w:rsid w:val="00E46056"/>
    <w:rsid w:val="00E46840"/>
    <w:rsid w:val="00E5215E"/>
    <w:rsid w:val="00E55A03"/>
    <w:rsid w:val="00E64B1F"/>
    <w:rsid w:val="00E92B94"/>
    <w:rsid w:val="00EC1169"/>
    <w:rsid w:val="00EC5ACC"/>
    <w:rsid w:val="00ED5834"/>
    <w:rsid w:val="00EE4D67"/>
    <w:rsid w:val="00EE5292"/>
    <w:rsid w:val="00EE5F0C"/>
    <w:rsid w:val="00F021E4"/>
    <w:rsid w:val="00F101FA"/>
    <w:rsid w:val="00F11C44"/>
    <w:rsid w:val="00F40851"/>
    <w:rsid w:val="00F4781A"/>
    <w:rsid w:val="00F47B1C"/>
    <w:rsid w:val="00F5014D"/>
    <w:rsid w:val="00F531C0"/>
    <w:rsid w:val="00F53CB7"/>
    <w:rsid w:val="00F624B7"/>
    <w:rsid w:val="00F73418"/>
    <w:rsid w:val="00F9719F"/>
    <w:rsid w:val="00FA3828"/>
    <w:rsid w:val="00FC2CEF"/>
    <w:rsid w:val="00FC7E49"/>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C5482D"/>
  <w14:defaultImageDpi w14:val="330"/>
  <w15:docId w15:val="{130BB209-30C5-42B9-B0B6-A02136DD6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 w:type="paragraph" w:styleId="Revision">
    <w:name w:val="Revision"/>
    <w:hidden/>
    <w:uiPriority w:val="99"/>
    <w:semiHidden/>
    <w:rsid w:val="00EC1169"/>
    <w:rPr>
      <w:lang w:val="en-GB"/>
    </w:rPr>
  </w:style>
  <w:style w:type="character" w:customStyle="1" w:styleId="UnresolvedMention1">
    <w:name w:val="Unresolved Mention1"/>
    <w:basedOn w:val="DefaultParagraphFont"/>
    <w:uiPriority w:val="99"/>
    <w:semiHidden/>
    <w:unhideWhenUsed/>
    <w:rsid w:val="00F9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379209601">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628008559">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035E27-0511-2D41-A1FE-D73278519D36}">
  <ds:schemaRefs>
    <ds:schemaRef ds:uri="http://schemas.openxmlformats.org/officeDocument/2006/bibliography"/>
  </ds:schemaRefs>
</ds:datastoreItem>
</file>

<file path=customXml/itemProps2.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E5870B-6254-4B59-9B39-861F225E530C}">
  <ds:schemaRefs>
    <ds:schemaRef ds:uri="http://schemas.microsoft.com/sharepoint/v3/contenttype/forms"/>
  </ds:schemaRefs>
</ds:datastoreItem>
</file>

<file path=customXml/itemProps4.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5</Pages>
  <Words>10475</Words>
  <Characters>5971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19</cp:revision>
  <dcterms:created xsi:type="dcterms:W3CDTF">2020-08-24T13:15:00Z</dcterms:created>
  <dcterms:modified xsi:type="dcterms:W3CDTF">2020-09-03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ContentTypeId">
    <vt:lpwstr>0x0101002D829E9E21C81E43886A783C6B01A595</vt:lpwstr>
  </property>
  <property fmtid="{D5CDD505-2E9C-101B-9397-08002B2CF9AE}" pid="4" name="ProjectId">
    <vt:lpwstr>0</vt:lpwstr>
  </property>
  <property fmtid="{D5CDD505-2E9C-101B-9397-08002B2CF9AE}" pid="5" name="InsertAsFootnote">
    <vt:lpwstr>False</vt:lpwstr>
  </property>
  <property fmtid="{D5CDD505-2E9C-101B-9397-08002B2CF9AE}" pid="6" name="StyleId">
    <vt:lpwstr>http://www.zotero.org/styles/vancouver</vt:lpwstr>
  </property>
</Properties>
</file>